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0CC6" w:rsidRPr="008A1B7B" w:rsidRDefault="001E446D" w:rsidP="009E6659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b/>
          <w:bCs/>
          <w:sz w:val="28"/>
          <w:szCs w:val="28"/>
          <w:lang w:bidi="fa-IR"/>
        </w:rPr>
        <w:t xml:space="preserve">  </w:t>
      </w:r>
      <w:r w:rsidR="009E6659" w:rsidRPr="008A1B7B">
        <w:rPr>
          <w:rFonts w:hint="cs"/>
          <w:b/>
          <w:bCs/>
          <w:sz w:val="28"/>
          <w:szCs w:val="28"/>
          <w:rtl/>
          <w:lang w:bidi="fa-IR"/>
        </w:rPr>
        <w:t>بسمه تعالی</w:t>
      </w:r>
    </w:p>
    <w:p w:rsidR="009E6659" w:rsidRPr="008A1B7B" w:rsidRDefault="008A1B7B" w:rsidP="008A1B7B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5A67CA" w:rsidRPr="002E3CF9" w:rsidRDefault="005A67CA" w:rsidP="005F47FF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نام و کد درس: </w:t>
      </w:r>
      <w:r w:rsidR="005F47FF">
        <w:rPr>
          <w:rFonts w:cs="B Nazanin" w:hint="cs"/>
          <w:sz w:val="24"/>
          <w:szCs w:val="24"/>
          <w:rtl/>
          <w:lang w:bidi="fa-IR"/>
        </w:rPr>
        <w:t>بیولوژی سلولی و مولکولی</w:t>
      </w:r>
      <w:r w:rsidR="00E324A1">
        <w:rPr>
          <w:rFonts w:cs="B Nazanin" w:hint="cs"/>
          <w:sz w:val="24"/>
          <w:szCs w:val="24"/>
          <w:rtl/>
          <w:lang w:bidi="fa-IR"/>
        </w:rPr>
        <w:t xml:space="preserve"> </w:t>
      </w:r>
      <w:r w:rsidR="00623437">
        <w:rPr>
          <w:rFonts w:cs="B Nazanin" w:hint="cs"/>
          <w:sz w:val="24"/>
          <w:szCs w:val="24"/>
          <w:rtl/>
          <w:lang w:bidi="fa-IR"/>
        </w:rPr>
        <w:t>(</w:t>
      </w:r>
      <w:r w:rsidR="00C60CDD" w:rsidRPr="00C60CDD">
        <w:rPr>
          <w:rFonts w:cs="B Nazanin"/>
          <w:sz w:val="24"/>
          <w:szCs w:val="24"/>
          <w:rtl/>
          <w:lang w:bidi="fa-IR"/>
        </w:rPr>
        <w:t>19349405</w:t>
      </w:r>
      <w:r w:rsidR="00623437">
        <w:rPr>
          <w:rFonts w:cs="B Nazanin" w:hint="cs"/>
          <w:sz w:val="24"/>
          <w:szCs w:val="24"/>
          <w:rtl/>
          <w:lang w:bidi="fa-IR"/>
        </w:rPr>
        <w:t>)</w:t>
      </w:r>
      <w:r>
        <w:rPr>
          <w:rFonts w:cs="B Nazanin" w:hint="cs"/>
          <w:sz w:val="24"/>
          <w:szCs w:val="24"/>
          <w:rtl/>
          <w:lang w:bidi="fa-IR"/>
        </w:rPr>
        <w:t xml:space="preserve">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E324A1">
        <w:rPr>
          <w:rFonts w:cs="B Nazanin" w:hint="cs"/>
          <w:sz w:val="24"/>
          <w:szCs w:val="24"/>
          <w:rtl/>
          <w:lang w:bidi="fa-IR"/>
        </w:rPr>
        <w:t>بیولوژی تولیدمثل-</w:t>
      </w:r>
      <w:r>
        <w:rPr>
          <w:rFonts w:cs="B Nazanin" w:hint="cs"/>
          <w:sz w:val="24"/>
          <w:szCs w:val="24"/>
          <w:rtl/>
          <w:lang w:bidi="fa-IR"/>
        </w:rPr>
        <w:t xml:space="preserve">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</w:t>
      </w:r>
      <w:r>
        <w:rPr>
          <w:rFonts w:cs="B Nazanin" w:hint="cs"/>
          <w:sz w:val="24"/>
          <w:szCs w:val="24"/>
          <w:rtl/>
          <w:lang w:bidi="fa-IR"/>
        </w:rPr>
        <w:t xml:space="preserve">       </w:t>
      </w:r>
      <w:r w:rsidR="00B813EB">
        <w:rPr>
          <w:rFonts w:cs="B Nazanin" w:hint="cs"/>
          <w:sz w:val="24"/>
          <w:szCs w:val="24"/>
          <w:rtl/>
          <w:lang w:bidi="fa-IR"/>
        </w:rPr>
        <w:t xml:space="preserve">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 w:rsidR="0094552F">
        <w:rPr>
          <w:rFonts w:cs="B Nazanin" w:hint="cs"/>
          <w:sz w:val="24"/>
          <w:szCs w:val="24"/>
          <w:rtl/>
          <w:lang w:bidi="fa-IR"/>
        </w:rPr>
        <w:t>سوم</w:t>
      </w:r>
    </w:p>
    <w:p w:rsidR="005A67CA" w:rsidRDefault="005A67CA" w:rsidP="002C57C2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دانشکده علوم نوین پزشکی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</w:t>
      </w:r>
      <w:r w:rsidR="00767A5D">
        <w:rPr>
          <w:rFonts w:cs="B Nazanin" w:hint="cs"/>
          <w:sz w:val="24"/>
          <w:szCs w:val="24"/>
          <w:rtl/>
          <w:lang w:bidi="fa-IR"/>
        </w:rPr>
        <w:t>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اول 99-1398</w:t>
      </w:r>
      <w:r w:rsidR="00767A5D">
        <w:rPr>
          <w:rFonts w:cs="B Nazanin" w:hint="cs"/>
          <w:sz w:val="24"/>
          <w:szCs w:val="24"/>
          <w:rtl/>
          <w:lang w:bidi="fa-IR"/>
        </w:rPr>
        <w:t xml:space="preserve">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2C57C2">
        <w:rPr>
          <w:rFonts w:cs="B Nazanin" w:hint="cs"/>
          <w:sz w:val="24"/>
          <w:szCs w:val="24"/>
          <w:rtl/>
          <w:lang w:bidi="fa-IR"/>
        </w:rPr>
        <w:t>سه شنبه</w:t>
      </w:r>
      <w:r w:rsidR="00767A5D">
        <w:rPr>
          <w:rFonts w:cs="B Nazanin" w:hint="cs"/>
          <w:sz w:val="24"/>
          <w:szCs w:val="24"/>
          <w:rtl/>
          <w:lang w:bidi="fa-IR"/>
        </w:rPr>
        <w:t xml:space="preserve"> </w:t>
      </w:r>
      <w:r w:rsidR="0088263E"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 w:rsidR="0088263E">
        <w:rPr>
          <w:rFonts w:cs="B Nazanin" w:hint="cs"/>
          <w:sz w:val="24"/>
          <w:szCs w:val="24"/>
          <w:rtl/>
          <w:lang w:bidi="fa-IR"/>
        </w:rPr>
        <w:t>1</w:t>
      </w:r>
      <w:r w:rsidR="002C57C2">
        <w:rPr>
          <w:rFonts w:cs="B Nazanin" w:hint="cs"/>
          <w:sz w:val="24"/>
          <w:szCs w:val="24"/>
          <w:rtl/>
          <w:lang w:bidi="fa-IR"/>
        </w:rPr>
        <w:t>4</w:t>
      </w:r>
      <w:r w:rsidR="0088263E">
        <w:rPr>
          <w:rFonts w:cs="B Nazanin" w:hint="cs"/>
          <w:sz w:val="24"/>
          <w:szCs w:val="24"/>
          <w:rtl/>
          <w:lang w:bidi="fa-IR"/>
        </w:rPr>
        <w:t>-10)</w:t>
      </w:r>
    </w:p>
    <w:p w:rsidR="005A67CA" w:rsidRPr="002E3CF9" w:rsidRDefault="00E324A1" w:rsidP="005F47FF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="005A67CA" w:rsidRPr="002E3CF9">
        <w:rPr>
          <w:rFonts w:cs="B Nazanin" w:hint="cs"/>
          <w:sz w:val="24"/>
          <w:szCs w:val="24"/>
          <w:rtl/>
          <w:lang w:bidi="fa-IR"/>
        </w:rPr>
        <w:t>/ عملی):</w:t>
      </w:r>
      <w:r w:rsidR="005A67CA">
        <w:rPr>
          <w:rFonts w:cs="B Nazanin" w:hint="cs"/>
          <w:sz w:val="24"/>
          <w:szCs w:val="24"/>
          <w:rtl/>
          <w:lang w:bidi="fa-IR"/>
        </w:rPr>
        <w:t xml:space="preserve"> (</w:t>
      </w:r>
      <w:r>
        <w:rPr>
          <w:rFonts w:cs="B Nazanin" w:hint="cs"/>
          <w:sz w:val="24"/>
          <w:szCs w:val="24"/>
          <w:rtl/>
          <w:lang w:bidi="fa-IR"/>
        </w:rPr>
        <w:t>1</w:t>
      </w:r>
      <w:r w:rsidR="005A67CA">
        <w:rPr>
          <w:rFonts w:cs="B Nazanin" w:hint="cs"/>
          <w:sz w:val="24"/>
          <w:szCs w:val="24"/>
          <w:rtl/>
          <w:lang w:bidi="fa-IR"/>
        </w:rPr>
        <w:t xml:space="preserve"> </w:t>
      </w:r>
      <w:r w:rsidR="000828A6">
        <w:rPr>
          <w:rFonts w:cs="B Nazanin" w:hint="cs"/>
          <w:sz w:val="24"/>
          <w:szCs w:val="24"/>
          <w:rtl/>
          <w:lang w:bidi="fa-IR"/>
        </w:rPr>
        <w:t>عملی</w:t>
      </w:r>
      <w:r w:rsidR="005A67CA">
        <w:rPr>
          <w:rFonts w:cs="B Nazanin" w:hint="cs"/>
          <w:sz w:val="24"/>
          <w:szCs w:val="24"/>
          <w:rtl/>
          <w:lang w:bidi="fa-IR"/>
        </w:rPr>
        <w:t xml:space="preserve">)                            </w:t>
      </w:r>
      <w:r w:rsidR="00644178">
        <w:rPr>
          <w:rFonts w:cs="B Nazanin" w:hint="cs"/>
          <w:sz w:val="24"/>
          <w:szCs w:val="24"/>
          <w:rtl/>
          <w:lang w:bidi="fa-IR"/>
        </w:rPr>
        <w:tab/>
        <w:t xml:space="preserve">         </w:t>
      </w:r>
      <w:r w:rsidR="005A67CA">
        <w:rPr>
          <w:rFonts w:cs="B Nazanin" w:hint="cs"/>
          <w:sz w:val="24"/>
          <w:szCs w:val="24"/>
          <w:rtl/>
          <w:lang w:bidi="fa-IR"/>
        </w:rPr>
        <w:t xml:space="preserve">  دروس پیش نیاز: </w:t>
      </w:r>
      <w:r w:rsidR="005F47FF">
        <w:rPr>
          <w:rFonts w:cs="B Nazanin" w:hint="cs"/>
          <w:sz w:val="24"/>
          <w:szCs w:val="24"/>
          <w:rtl/>
          <w:lang w:bidi="fa-IR"/>
        </w:rPr>
        <w:t>-</w:t>
      </w:r>
      <w:r w:rsidR="005F47FF">
        <w:rPr>
          <w:rFonts w:cs="B Nazanin"/>
          <w:sz w:val="24"/>
          <w:szCs w:val="24"/>
          <w:rtl/>
          <w:lang w:bidi="fa-IR"/>
        </w:rPr>
        <w:tab/>
      </w:r>
      <w:r w:rsidR="005F47FF">
        <w:rPr>
          <w:rFonts w:cs="B Nazanin"/>
          <w:sz w:val="24"/>
          <w:szCs w:val="24"/>
          <w:rtl/>
          <w:lang w:bidi="fa-IR"/>
        </w:rPr>
        <w:tab/>
      </w:r>
      <w:r w:rsidR="005F47FF">
        <w:rPr>
          <w:rFonts w:cs="B Nazanin"/>
          <w:sz w:val="24"/>
          <w:szCs w:val="24"/>
          <w:rtl/>
          <w:lang w:bidi="fa-IR"/>
        </w:rPr>
        <w:tab/>
      </w:r>
      <w:r w:rsidR="005F47FF">
        <w:rPr>
          <w:rFonts w:cs="B Nazanin"/>
          <w:sz w:val="24"/>
          <w:szCs w:val="24"/>
          <w:rtl/>
          <w:lang w:bidi="fa-IR"/>
        </w:rPr>
        <w:tab/>
      </w:r>
      <w:r w:rsidR="004333D0"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="005A67CA"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 w:rsidR="005A67CA">
        <w:rPr>
          <w:rFonts w:cs="B Nazanin" w:hint="cs"/>
          <w:sz w:val="24"/>
          <w:szCs w:val="24"/>
          <w:rtl/>
          <w:lang w:bidi="fa-IR"/>
        </w:rPr>
        <w:t>33355790</w:t>
      </w:r>
    </w:p>
    <w:p w:rsidR="009E6659" w:rsidRPr="002E3CF9" w:rsidRDefault="009E6659" w:rsidP="009225D4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 w:rsidR="004B7E2D">
        <w:rPr>
          <w:rFonts w:cs="B Nazanin" w:hint="cs"/>
          <w:sz w:val="24"/>
          <w:szCs w:val="24"/>
          <w:rtl/>
          <w:lang w:bidi="fa-IR"/>
        </w:rPr>
        <w:t xml:space="preserve"> </w:t>
      </w:r>
      <w:r w:rsidR="009225D4" w:rsidRPr="009225D4">
        <w:rPr>
          <w:rFonts w:cs="B Nazanin" w:hint="cs"/>
          <w:b/>
          <w:bCs/>
          <w:sz w:val="24"/>
          <w:szCs w:val="24"/>
          <w:rtl/>
          <w:lang w:bidi="fa-IR"/>
        </w:rPr>
        <w:t xml:space="preserve">مهدی مهدی پور </w:t>
      </w:r>
      <w:r w:rsidR="009225D4">
        <w:rPr>
          <w:rFonts w:cs="B Nazanin" w:hint="cs"/>
          <w:b/>
          <w:bCs/>
          <w:sz w:val="24"/>
          <w:szCs w:val="24"/>
          <w:rtl/>
          <w:lang w:bidi="fa-IR"/>
        </w:rPr>
        <w:t>-</w:t>
      </w:r>
      <w:r w:rsidR="009225D4" w:rsidRPr="009225D4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4333D0">
        <w:rPr>
          <w:rFonts w:cs="B Nazanin" w:hint="cs"/>
          <w:b/>
          <w:bCs/>
          <w:sz w:val="24"/>
          <w:szCs w:val="24"/>
          <w:rtl/>
          <w:lang w:bidi="fa-IR"/>
        </w:rPr>
        <w:t>رضا رهبرقاضی</w:t>
      </w:r>
    </w:p>
    <w:tbl>
      <w:tblPr>
        <w:tblStyle w:val="TableGrid"/>
        <w:tblpPr w:leftFromText="180" w:rightFromText="180" w:vertAnchor="text" w:horzAnchor="margin" w:tblpX="-459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594E7C" w:rsidTr="00DA5DDF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4333D0" w:rsidRDefault="00171BD9" w:rsidP="009225D4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اول - </w:t>
            </w:r>
            <w:r w:rsidR="00594E7C"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>مدرس:</w:t>
            </w:r>
            <w:r w:rsidR="005A67CA"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دکتر </w:t>
            </w:r>
            <w:r w:rsidR="009225D4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مهدی مهدی پور</w:t>
            </w:r>
          </w:p>
          <w:p w:rsidR="006B00BF" w:rsidRPr="006B00BF" w:rsidRDefault="00594E7C" w:rsidP="005730B2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 w:rsidR="00171BD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5730B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ستخرا</w:t>
            </w:r>
            <w:r w:rsidR="008B523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ج </w:t>
            </w:r>
            <w:r w:rsidR="008B5239">
              <w:rPr>
                <w:rFonts w:cs="B Nazanin"/>
                <w:b/>
                <w:bCs/>
                <w:sz w:val="24"/>
                <w:szCs w:val="24"/>
                <w:lang w:bidi="fa-IR"/>
              </w:rPr>
              <w:t>DNA</w:t>
            </w:r>
            <w:r w:rsidR="00687583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F95E64" w:rsidTr="00DA5DDF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2E3CF9" w:rsidRDefault="00594E7C" w:rsidP="00F95E64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2E3CF9" w:rsidRDefault="00594E7C" w:rsidP="00F95E64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2E3CF9" w:rsidRDefault="00594E7C" w:rsidP="00F95E64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2E3CF9" w:rsidRDefault="00594E7C" w:rsidP="00F95E64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2E3CF9" w:rsidRDefault="00594E7C" w:rsidP="00F95E64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2E3CF9" w:rsidRDefault="00594E7C" w:rsidP="00F95E64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2E3CF9" w:rsidRDefault="00594E7C" w:rsidP="00F95E64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2E3CF9" w:rsidRDefault="00594E7C" w:rsidP="00F95E64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A63136" w:rsidTr="002F4CA7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A63136" w:rsidRDefault="00A63136" w:rsidP="00CD3033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A63136" w:rsidRPr="00CD3033" w:rsidRDefault="00A63136" w:rsidP="00965359">
            <w:pPr>
              <w:spacing w:line="276" w:lineRule="auto"/>
              <w:rPr>
                <w:rFonts w:cs="B Mitra"/>
                <w:rtl/>
              </w:rPr>
            </w:pPr>
          </w:p>
          <w:p w:rsidR="00A63136" w:rsidRPr="00CD3033" w:rsidRDefault="00A63136" w:rsidP="00CD3033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A63136" w:rsidRPr="00CD3033" w:rsidRDefault="00A63136" w:rsidP="00CD3033">
            <w:pPr>
              <w:spacing w:line="276" w:lineRule="auto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4538A" w:rsidRDefault="0044538A" w:rsidP="00965359">
            <w:pPr>
              <w:spacing w:line="276" w:lineRule="auto"/>
              <w:rPr>
                <w:rFonts w:cs="B Mitra"/>
                <w:rtl/>
              </w:rPr>
            </w:pPr>
          </w:p>
          <w:p w:rsidR="00541FC4" w:rsidRPr="00CD3033" w:rsidRDefault="00541FC4" w:rsidP="00965359">
            <w:pPr>
              <w:spacing w:line="276" w:lineRule="auto"/>
              <w:rPr>
                <w:rFonts w:cs="B Mitra"/>
                <w:rtl/>
              </w:rPr>
            </w:pPr>
          </w:p>
          <w:p w:rsidR="00A63136" w:rsidRPr="00CD3033" w:rsidRDefault="00CD3033" w:rsidP="00CD3033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 w:rsidR="009027C8">
              <w:rPr>
                <w:rFonts w:cs="B Mitra" w:hint="cs"/>
                <w:rtl/>
              </w:rPr>
              <w:t xml:space="preserve"> و وایت برد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4538A" w:rsidRDefault="0044538A" w:rsidP="00965359">
            <w:pPr>
              <w:spacing w:line="276" w:lineRule="auto"/>
              <w:rPr>
                <w:rFonts w:cs="B Mitra"/>
                <w:rtl/>
              </w:rPr>
            </w:pPr>
          </w:p>
          <w:p w:rsidR="00541FC4" w:rsidRPr="00CD3033" w:rsidRDefault="00541FC4" w:rsidP="00965359">
            <w:pPr>
              <w:spacing w:line="276" w:lineRule="auto"/>
              <w:rPr>
                <w:rFonts w:cs="B Mitra"/>
                <w:rtl/>
              </w:rPr>
            </w:pPr>
          </w:p>
          <w:p w:rsidR="00A63136" w:rsidRPr="00CD3033" w:rsidRDefault="00A63136" w:rsidP="00CD3033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4538A" w:rsidRDefault="0044538A" w:rsidP="00BA35E4">
            <w:pPr>
              <w:spacing w:line="276" w:lineRule="auto"/>
              <w:rPr>
                <w:rFonts w:cs="B Mitra"/>
                <w:rtl/>
              </w:rPr>
            </w:pPr>
          </w:p>
          <w:p w:rsidR="00541FC4" w:rsidRDefault="00541FC4" w:rsidP="00BA35E4">
            <w:pPr>
              <w:spacing w:line="276" w:lineRule="auto"/>
              <w:rPr>
                <w:rFonts w:cs="B Mitra"/>
                <w:rtl/>
              </w:rPr>
            </w:pPr>
          </w:p>
          <w:p w:rsidR="00A63136" w:rsidRPr="00CD3033" w:rsidRDefault="009225D4" w:rsidP="00541FC4">
            <w:pPr>
              <w:bidi/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آزمایشگاه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4538A" w:rsidRDefault="0044538A" w:rsidP="00965359">
            <w:pPr>
              <w:tabs>
                <w:tab w:val="left" w:pos="750"/>
              </w:tabs>
              <w:spacing w:line="276" w:lineRule="auto"/>
              <w:rPr>
                <w:rFonts w:cs="B Mitra"/>
                <w:rtl/>
              </w:rPr>
            </w:pPr>
          </w:p>
          <w:p w:rsidR="00A63136" w:rsidRPr="00CD3033" w:rsidRDefault="004825C7" w:rsidP="00CD3033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شرکت فعال در کلاس و مشارکت</w:t>
            </w:r>
            <w:r>
              <w:rPr>
                <w:rFonts w:cs="B Mitra" w:hint="cs"/>
                <w:rtl/>
              </w:rPr>
              <w:t xml:space="preserve"> در بحث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4538A" w:rsidRDefault="0044538A" w:rsidP="00965359">
            <w:pPr>
              <w:spacing w:line="276" w:lineRule="auto"/>
              <w:rPr>
                <w:rFonts w:cs="B Mitra"/>
                <w:rtl/>
              </w:rPr>
            </w:pPr>
          </w:p>
          <w:p w:rsidR="00A63136" w:rsidRPr="00CD3033" w:rsidRDefault="00A63136" w:rsidP="00CD3033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سخنر</w:t>
            </w:r>
            <w:r w:rsidR="0044538A">
              <w:rPr>
                <w:rFonts w:cs="B Mitra" w:hint="cs"/>
                <w:rtl/>
                <w:lang w:bidi="fa-IR"/>
              </w:rPr>
              <w:t>ا</w:t>
            </w:r>
            <w:r w:rsidRPr="00CD3033">
              <w:rPr>
                <w:rFonts w:cs="B Mitra" w:hint="cs"/>
                <w:rtl/>
              </w:rPr>
              <w:t>نی و تشویق دانشجویان برای مشارکت بیشتر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4538A" w:rsidRDefault="0044538A" w:rsidP="00965359">
            <w:pPr>
              <w:spacing w:line="276" w:lineRule="auto"/>
              <w:rPr>
                <w:rFonts w:cs="B Mitra"/>
                <w:rtl/>
              </w:rPr>
            </w:pPr>
          </w:p>
          <w:p w:rsidR="00A63136" w:rsidRPr="00CD3033" w:rsidRDefault="00687583" w:rsidP="00E311B6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</w:rPr>
              <w:t>نگرشی و روانی حرک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7A7EE1" w:rsidRDefault="002A5C5A" w:rsidP="002A5C5A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687583" w:rsidRDefault="008B5239" w:rsidP="00687583">
            <w:pPr>
              <w:pStyle w:val="ListParagraph"/>
              <w:numPr>
                <w:ilvl w:val="0"/>
                <w:numId w:val="11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spacing w:line="276" w:lineRule="auto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 xml:space="preserve">اصول اولیه استخراج </w:t>
            </w:r>
            <w:r>
              <w:rPr>
                <w:rFonts w:cs="B Mitra"/>
                <w:lang w:bidi="fa-IR"/>
              </w:rPr>
              <w:t>DNA</w:t>
            </w:r>
            <w:r>
              <w:rPr>
                <w:rFonts w:cs="B Mitra" w:hint="cs"/>
                <w:rtl/>
                <w:lang w:bidi="fa-IR"/>
              </w:rPr>
              <w:t xml:space="preserve"> را بشناسد.</w:t>
            </w:r>
          </w:p>
          <w:p w:rsidR="00687583" w:rsidRDefault="008B5239" w:rsidP="00687583">
            <w:pPr>
              <w:pStyle w:val="ListParagraph"/>
              <w:numPr>
                <w:ilvl w:val="0"/>
                <w:numId w:val="11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spacing w:line="276" w:lineRule="auto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 xml:space="preserve">آنالیز خلوص </w:t>
            </w:r>
            <w:r w:rsidR="00BD7E4E">
              <w:rPr>
                <w:rFonts w:cs="B Mitra"/>
                <w:lang w:bidi="fa-IR"/>
              </w:rPr>
              <w:t>DNA</w:t>
            </w:r>
            <w:r w:rsidR="00BD7E4E">
              <w:rPr>
                <w:rFonts w:cs="B Mitra" w:hint="cs"/>
                <w:rtl/>
                <w:lang w:bidi="fa-IR"/>
              </w:rPr>
              <w:t xml:space="preserve"> را بیان کند.</w:t>
            </w:r>
          </w:p>
          <w:p w:rsidR="009462E7" w:rsidRPr="002A5C5A" w:rsidRDefault="009462E7" w:rsidP="00BD7E4E">
            <w:pPr>
              <w:pStyle w:val="ListParagraph"/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5B5E48" w:rsidRPr="005A67CA" w:rsidRDefault="005B5E48" w:rsidP="00CD3033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</w:t>
      </w:r>
      <w:r w:rsidR="00594E7C" w:rsidRPr="005A67CA">
        <w:rPr>
          <w:rFonts w:cs="B Nazanin" w:hint="cs"/>
          <w:b/>
          <w:bCs/>
          <w:sz w:val="20"/>
          <w:szCs w:val="20"/>
          <w:rtl/>
          <w:lang w:bidi="fa-IR"/>
        </w:rPr>
        <w:t>س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ت مسئول دوره در مورد برخورد با غیبت و تاخیر دانشجو در کلاس:</w:t>
      </w:r>
      <w:r w:rsidR="00F13EDD"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گزارش به اداره آموزش</w:t>
      </w:r>
    </w:p>
    <w:p w:rsidR="004825C7" w:rsidRPr="005A67CA" w:rsidRDefault="004825C7" w:rsidP="004825C7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4825C7" w:rsidRPr="005A67CA" w:rsidRDefault="004825C7" w:rsidP="004825C7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4825C7" w:rsidRPr="005A67CA" w:rsidRDefault="004825C7" w:rsidP="00F53C07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 w:rsidR="00F53C07">
        <w:rPr>
          <w:rFonts w:cs="B Nazanin" w:hint="cs"/>
          <w:b/>
          <w:bCs/>
          <w:sz w:val="20"/>
          <w:szCs w:val="20"/>
          <w:rtl/>
          <w:lang w:bidi="fa-IR"/>
        </w:rPr>
        <w:t>625/0</w:t>
      </w:r>
    </w:p>
    <w:p w:rsidR="004825C7" w:rsidRDefault="004825C7" w:rsidP="004825C7">
      <w:pPr>
        <w:pStyle w:val="ListParagraph"/>
        <w:tabs>
          <w:tab w:val="right" w:pos="344"/>
          <w:tab w:val="right" w:pos="627"/>
        </w:tabs>
        <w:bidi/>
        <w:spacing w:after="0" w:line="240" w:lineRule="auto"/>
        <w:ind w:left="344"/>
        <w:rPr>
          <w:rFonts w:cs="B Nazanin"/>
          <w:b/>
          <w:bCs/>
          <w:sz w:val="24"/>
          <w:szCs w:val="24"/>
          <w:lang w:bidi="fa-IR"/>
        </w:rPr>
      </w:pPr>
    </w:p>
    <w:p w:rsidR="00CF3475" w:rsidRDefault="00594E7C" w:rsidP="004825C7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 w:rsidR="00E70D7E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7651B0" w:rsidRPr="007651B0" w:rsidRDefault="007651B0" w:rsidP="007651B0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 xml:space="preserve">Cell and Molecular Biology: Concepts and Experiments, 8th Edition </w:t>
      </w:r>
      <w:proofErr w:type="spellStart"/>
      <w:r w:rsidRPr="007651B0">
        <w:rPr>
          <w:rFonts w:cs="Times New Roman"/>
          <w:b/>
          <w:bCs/>
          <w:sz w:val="20"/>
          <w:szCs w:val="20"/>
          <w:lang w:bidi="fa-IR"/>
        </w:rPr>
        <w:t>Turksen</w:t>
      </w:r>
      <w:proofErr w:type="spellEnd"/>
      <w:r w:rsidRPr="007651B0">
        <w:rPr>
          <w:rFonts w:cs="Times New Roman"/>
          <w:b/>
          <w:bCs/>
          <w:sz w:val="20"/>
          <w:szCs w:val="20"/>
          <w:lang w:bidi="fa-IR"/>
        </w:rPr>
        <w:t>, Embryonic stem cell (last edition)</w:t>
      </w:r>
    </w:p>
    <w:p w:rsidR="007651B0" w:rsidRPr="007651B0" w:rsidRDefault="007651B0" w:rsidP="007651B0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>Cell Biology: With STUDENT CONSULT Access (Pollard, Cell Biology, with Student Consult Online Access) 2nd Edition</w:t>
      </w:r>
    </w:p>
    <w:p w:rsidR="007651B0" w:rsidRPr="007651B0" w:rsidRDefault="007651B0" w:rsidP="007651B0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>Essential Cell Biology 3rd Edition, Albert et al.</w:t>
      </w:r>
    </w:p>
    <w:p w:rsidR="002A5C5A" w:rsidRPr="00E9548E" w:rsidRDefault="002A5C5A" w:rsidP="00B813EB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B Nazanin"/>
          <w:b/>
          <w:bCs/>
          <w:sz w:val="20"/>
          <w:szCs w:val="20"/>
          <w:lang w:bidi="fa-IR"/>
        </w:rPr>
      </w:pPr>
      <w:r w:rsidRPr="00E9548E">
        <w:rPr>
          <w:rFonts w:cs="B Nazanin"/>
          <w:b/>
          <w:bCs/>
          <w:sz w:val="20"/>
          <w:szCs w:val="20"/>
          <w:lang w:bidi="fa-IR"/>
        </w:rPr>
        <w:br w:type="page"/>
      </w:r>
    </w:p>
    <w:p w:rsidR="00A51FD9" w:rsidRPr="00A51FD9" w:rsidRDefault="00B813EB" w:rsidP="005F47FF">
      <w:pPr>
        <w:jc w:val="center"/>
        <w:rPr>
          <w:rFonts w:cs="B Nazanin"/>
          <w:b/>
          <w:bCs/>
          <w:sz w:val="20"/>
          <w:szCs w:val="20"/>
          <w:lang w:bidi="fa-IR"/>
        </w:rPr>
      </w:pPr>
      <w:r w:rsidRPr="008A1B7B">
        <w:rPr>
          <w:b/>
          <w:bCs/>
          <w:sz w:val="28"/>
          <w:szCs w:val="28"/>
          <w:lang w:bidi="fa-IR"/>
        </w:rPr>
        <w:lastRenderedPageBreak/>
        <w:t xml:space="preserve">  </w:t>
      </w:r>
      <w:r w:rsidRPr="008A1B7B">
        <w:rPr>
          <w:rFonts w:hint="cs"/>
          <w:b/>
          <w:bCs/>
          <w:sz w:val="28"/>
          <w:szCs w:val="28"/>
          <w:rtl/>
          <w:lang w:bidi="fa-IR"/>
        </w:rPr>
        <w:t>بسمه تعالی</w:t>
      </w:r>
    </w:p>
    <w:p w:rsidR="00645F89" w:rsidRPr="008A1B7B" w:rsidRDefault="00645F89" w:rsidP="00645F89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645F89" w:rsidRPr="002E3CF9" w:rsidRDefault="00645F89" w:rsidP="00645F89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یولوژی سلولی و مولکولی (</w:t>
      </w:r>
      <w:r w:rsidRPr="00C60CDD">
        <w:rPr>
          <w:rFonts w:cs="B Nazanin"/>
          <w:sz w:val="24"/>
          <w:szCs w:val="24"/>
          <w:rtl/>
          <w:lang w:bidi="fa-IR"/>
        </w:rPr>
        <w:t>19349405</w:t>
      </w:r>
      <w:r>
        <w:rPr>
          <w:rFonts w:cs="B Nazanin" w:hint="cs"/>
          <w:sz w:val="24"/>
          <w:szCs w:val="24"/>
          <w:rtl/>
          <w:lang w:bidi="fa-IR"/>
        </w:rPr>
        <w:t xml:space="preserve">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سوم</w:t>
      </w:r>
    </w:p>
    <w:p w:rsidR="00645F89" w:rsidRDefault="00645F89" w:rsidP="002C57C2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دانشکده علوم نوین پزشکی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2C57C2">
        <w:rPr>
          <w:rFonts w:cs="B Nazanin" w:hint="cs"/>
          <w:sz w:val="24"/>
          <w:szCs w:val="24"/>
          <w:rtl/>
          <w:lang w:bidi="fa-IR"/>
        </w:rPr>
        <w:t xml:space="preserve">سه شنبه </w:t>
      </w:r>
      <w:r w:rsidR="002C57C2"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 w:rsidR="002C57C2">
        <w:rPr>
          <w:rFonts w:cs="B Nazanin" w:hint="cs"/>
          <w:sz w:val="24"/>
          <w:szCs w:val="24"/>
          <w:rtl/>
          <w:lang w:bidi="fa-IR"/>
        </w:rPr>
        <w:t>14-10)</w:t>
      </w:r>
    </w:p>
    <w:p w:rsidR="00645F89" w:rsidRPr="002E3CF9" w:rsidRDefault="00645F89" w:rsidP="00645F89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1 عملی)   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-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645F89" w:rsidRPr="002E3CF9" w:rsidRDefault="00645F89" w:rsidP="00645F8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9225D4">
        <w:rPr>
          <w:rFonts w:cs="B Nazanin" w:hint="cs"/>
          <w:b/>
          <w:bCs/>
          <w:sz w:val="24"/>
          <w:szCs w:val="24"/>
          <w:rtl/>
          <w:lang w:bidi="fa-IR"/>
        </w:rPr>
        <w:t xml:space="preserve">مهدی مهدی پور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-</w:t>
      </w:r>
      <w:r w:rsidRPr="009225D4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رضا رهبرقاضی</w:t>
      </w:r>
    </w:p>
    <w:tbl>
      <w:tblPr>
        <w:tblStyle w:val="TableGrid"/>
        <w:tblpPr w:leftFromText="180" w:rightFromText="180" w:vertAnchor="text" w:horzAnchor="margin" w:tblpX="-459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645F89" w:rsidTr="000B75F0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45F89" w:rsidRPr="004333D0" w:rsidRDefault="00645F89" w:rsidP="002C57C2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 w:rsidR="002C57C2">
              <w:rPr>
                <w:rFonts w:cs="B Titr" w:hint="cs"/>
                <w:b/>
                <w:bCs/>
                <w:sz w:val="28"/>
                <w:szCs w:val="28"/>
                <w:rtl/>
              </w:rPr>
              <w:t>دو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دکتر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مهدی مهدی پور</w:t>
            </w:r>
          </w:p>
          <w:p w:rsidR="00645F89" w:rsidRPr="006B00BF" w:rsidRDefault="00645F89" w:rsidP="002C57C2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استخراج </w:t>
            </w:r>
            <w:r w:rsidR="002C57C2">
              <w:rPr>
                <w:rFonts w:cs="B Nazanin"/>
                <w:b/>
                <w:bCs/>
                <w:sz w:val="24"/>
                <w:szCs w:val="24"/>
                <w:lang w:bidi="fa-IR"/>
              </w:rPr>
              <w:t>R</w:t>
            </w:r>
            <w:r>
              <w:rPr>
                <w:rFonts w:cs="B Nazanin"/>
                <w:b/>
                <w:bCs/>
                <w:sz w:val="24"/>
                <w:szCs w:val="24"/>
                <w:lang w:bidi="fa-IR"/>
              </w:rPr>
              <w:t>NA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645F89" w:rsidTr="000B75F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45F89" w:rsidRPr="002E3CF9" w:rsidRDefault="00645F89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45F89" w:rsidRPr="002E3CF9" w:rsidRDefault="00645F89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45F89" w:rsidRPr="002E3CF9" w:rsidRDefault="00645F89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45F89" w:rsidRPr="002E3CF9" w:rsidRDefault="00645F89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45F89" w:rsidRPr="002E3CF9" w:rsidRDefault="00645F89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45F89" w:rsidRPr="002E3CF9" w:rsidRDefault="00645F89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45F89" w:rsidRPr="002E3CF9" w:rsidRDefault="00645F89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45F89" w:rsidRPr="002E3CF9" w:rsidRDefault="00645F89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645F89" w:rsidTr="000B75F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45F89" w:rsidRDefault="00645F89" w:rsidP="000B75F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45F89" w:rsidRPr="00CD3033" w:rsidRDefault="00645F89" w:rsidP="000B75F0">
            <w:pPr>
              <w:spacing w:line="276" w:lineRule="auto"/>
              <w:rPr>
                <w:rFonts w:cs="B Mitra"/>
                <w:rtl/>
              </w:rPr>
            </w:pPr>
          </w:p>
          <w:p w:rsidR="00645F89" w:rsidRPr="00CD3033" w:rsidRDefault="00645F89" w:rsidP="000B75F0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645F89" w:rsidRPr="00CD3033" w:rsidRDefault="00645F89" w:rsidP="000B75F0">
            <w:pPr>
              <w:spacing w:line="276" w:lineRule="auto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45F89" w:rsidRDefault="00645F89" w:rsidP="000B75F0">
            <w:pPr>
              <w:spacing w:line="276" w:lineRule="auto"/>
              <w:rPr>
                <w:rFonts w:cs="B Mitra"/>
                <w:rtl/>
              </w:rPr>
            </w:pPr>
          </w:p>
          <w:p w:rsidR="00645F89" w:rsidRPr="00CD3033" w:rsidRDefault="00645F89" w:rsidP="000B75F0">
            <w:pPr>
              <w:spacing w:line="276" w:lineRule="auto"/>
              <w:rPr>
                <w:rFonts w:cs="B Mitra"/>
                <w:rtl/>
              </w:rPr>
            </w:pPr>
          </w:p>
          <w:p w:rsidR="00645F89" w:rsidRPr="00CD3033" w:rsidRDefault="00645F89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45F89" w:rsidRDefault="00645F89" w:rsidP="000B75F0">
            <w:pPr>
              <w:spacing w:line="276" w:lineRule="auto"/>
              <w:rPr>
                <w:rFonts w:cs="B Mitra"/>
                <w:rtl/>
              </w:rPr>
            </w:pPr>
          </w:p>
          <w:p w:rsidR="00645F89" w:rsidRPr="00CD3033" w:rsidRDefault="00645F89" w:rsidP="000B75F0">
            <w:pPr>
              <w:spacing w:line="276" w:lineRule="auto"/>
              <w:rPr>
                <w:rFonts w:cs="B Mitra"/>
                <w:rtl/>
              </w:rPr>
            </w:pPr>
          </w:p>
          <w:p w:rsidR="00645F89" w:rsidRPr="00CD3033" w:rsidRDefault="00645F89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45F89" w:rsidRDefault="00645F89" w:rsidP="000B75F0">
            <w:pPr>
              <w:spacing w:line="276" w:lineRule="auto"/>
              <w:rPr>
                <w:rFonts w:cs="B Mitra"/>
                <w:rtl/>
              </w:rPr>
            </w:pPr>
          </w:p>
          <w:p w:rsidR="00645F89" w:rsidRDefault="00645F89" w:rsidP="000B75F0">
            <w:pPr>
              <w:spacing w:line="276" w:lineRule="auto"/>
              <w:rPr>
                <w:rFonts w:cs="B Mitra"/>
                <w:rtl/>
              </w:rPr>
            </w:pPr>
          </w:p>
          <w:p w:rsidR="00645F89" w:rsidRPr="00CD3033" w:rsidRDefault="00645F89" w:rsidP="000B75F0">
            <w:pPr>
              <w:bidi/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آزمایشگاه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45F89" w:rsidRDefault="00645F89" w:rsidP="000B75F0">
            <w:pPr>
              <w:tabs>
                <w:tab w:val="left" w:pos="750"/>
              </w:tabs>
              <w:spacing w:line="276" w:lineRule="auto"/>
              <w:rPr>
                <w:rFonts w:cs="B Mitra"/>
                <w:rtl/>
              </w:rPr>
            </w:pPr>
          </w:p>
          <w:p w:rsidR="00645F89" w:rsidRPr="00CD3033" w:rsidRDefault="00645F89" w:rsidP="000B75F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شرکت فعال در کلاس و مشارکت</w:t>
            </w:r>
            <w:r>
              <w:rPr>
                <w:rFonts w:cs="B Mitra" w:hint="cs"/>
                <w:rtl/>
              </w:rPr>
              <w:t xml:space="preserve"> در بحث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45F89" w:rsidRDefault="00645F89" w:rsidP="000B75F0">
            <w:pPr>
              <w:spacing w:line="276" w:lineRule="auto"/>
              <w:rPr>
                <w:rFonts w:cs="B Mitra"/>
                <w:rtl/>
              </w:rPr>
            </w:pPr>
          </w:p>
          <w:p w:rsidR="00645F89" w:rsidRPr="00CD3033" w:rsidRDefault="00645F89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سخنر</w:t>
            </w:r>
            <w:r>
              <w:rPr>
                <w:rFonts w:cs="B Mitra" w:hint="cs"/>
                <w:rtl/>
                <w:lang w:bidi="fa-IR"/>
              </w:rPr>
              <w:t>ا</w:t>
            </w:r>
            <w:r w:rsidRPr="00CD3033">
              <w:rPr>
                <w:rFonts w:cs="B Mitra" w:hint="cs"/>
                <w:rtl/>
              </w:rPr>
              <w:t>نی و تشویق دانشجویان برای مشارکت بیشتر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45F89" w:rsidRDefault="00645F89" w:rsidP="000B75F0">
            <w:pPr>
              <w:spacing w:line="276" w:lineRule="auto"/>
              <w:rPr>
                <w:rFonts w:cs="B Mitra"/>
                <w:rtl/>
              </w:rPr>
            </w:pPr>
          </w:p>
          <w:p w:rsidR="00645F89" w:rsidRPr="00CD3033" w:rsidRDefault="00645F89" w:rsidP="000B75F0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</w:rPr>
              <w:t>نگرشی و روانی حرک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45F89" w:rsidRDefault="00645F89" w:rsidP="000B75F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645F89" w:rsidRDefault="00645F89" w:rsidP="002C57C2">
            <w:pPr>
              <w:pStyle w:val="ListParagraph"/>
              <w:numPr>
                <w:ilvl w:val="0"/>
                <w:numId w:val="11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spacing w:line="276" w:lineRule="auto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 xml:space="preserve">اصول اولیه استخراج </w:t>
            </w:r>
            <w:r w:rsidR="002C57C2">
              <w:rPr>
                <w:rFonts w:cs="B Mitra"/>
                <w:lang w:bidi="fa-IR"/>
              </w:rPr>
              <w:t>R</w:t>
            </w:r>
            <w:r>
              <w:rPr>
                <w:rFonts w:cs="B Mitra"/>
                <w:lang w:bidi="fa-IR"/>
              </w:rPr>
              <w:t>NA</w:t>
            </w:r>
            <w:r>
              <w:rPr>
                <w:rFonts w:cs="B Mitra" w:hint="cs"/>
                <w:rtl/>
                <w:lang w:bidi="fa-IR"/>
              </w:rPr>
              <w:t xml:space="preserve"> را بشناسد.</w:t>
            </w:r>
          </w:p>
          <w:p w:rsidR="00645F89" w:rsidRDefault="00645F89" w:rsidP="002C57C2">
            <w:pPr>
              <w:pStyle w:val="ListParagraph"/>
              <w:numPr>
                <w:ilvl w:val="0"/>
                <w:numId w:val="11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spacing w:line="276" w:lineRule="auto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 xml:space="preserve">آنالیز خلوص </w:t>
            </w:r>
            <w:r w:rsidR="002C57C2">
              <w:rPr>
                <w:rFonts w:cs="B Mitra"/>
                <w:lang w:bidi="fa-IR"/>
              </w:rPr>
              <w:t>R</w:t>
            </w:r>
            <w:r>
              <w:rPr>
                <w:rFonts w:cs="B Mitra"/>
                <w:lang w:bidi="fa-IR"/>
              </w:rPr>
              <w:t>NA</w:t>
            </w:r>
            <w:r>
              <w:rPr>
                <w:rFonts w:cs="B Mitra" w:hint="cs"/>
                <w:rtl/>
                <w:lang w:bidi="fa-IR"/>
              </w:rPr>
              <w:t xml:space="preserve"> را بیان کند.</w:t>
            </w:r>
          </w:p>
          <w:p w:rsidR="00645F89" w:rsidRPr="002A5C5A" w:rsidRDefault="00645F89" w:rsidP="000B75F0">
            <w:pPr>
              <w:pStyle w:val="ListParagraph"/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645F89" w:rsidRPr="005A67CA" w:rsidRDefault="00645F89" w:rsidP="00645F89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645F89" w:rsidRPr="005A67CA" w:rsidRDefault="00645F89" w:rsidP="00645F89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645F89" w:rsidRPr="005A67CA" w:rsidRDefault="00645F89" w:rsidP="00645F89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645F89" w:rsidRPr="005A67CA" w:rsidRDefault="00645F89" w:rsidP="00F53C07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 w:rsidR="00F53C07">
        <w:rPr>
          <w:rFonts w:cs="B Nazanin" w:hint="cs"/>
          <w:b/>
          <w:bCs/>
          <w:sz w:val="20"/>
          <w:szCs w:val="20"/>
          <w:rtl/>
          <w:lang w:bidi="fa-IR"/>
        </w:rPr>
        <w:t>625/0</w:t>
      </w:r>
    </w:p>
    <w:p w:rsidR="00645F89" w:rsidRDefault="00645F89" w:rsidP="00645F89">
      <w:pPr>
        <w:pStyle w:val="ListParagraph"/>
        <w:tabs>
          <w:tab w:val="right" w:pos="344"/>
          <w:tab w:val="right" w:pos="627"/>
        </w:tabs>
        <w:bidi/>
        <w:spacing w:after="0" w:line="240" w:lineRule="auto"/>
        <w:ind w:left="344"/>
        <w:rPr>
          <w:rFonts w:cs="B Nazanin"/>
          <w:b/>
          <w:bCs/>
          <w:sz w:val="24"/>
          <w:szCs w:val="24"/>
          <w:lang w:bidi="fa-IR"/>
        </w:rPr>
      </w:pPr>
    </w:p>
    <w:p w:rsidR="00645F89" w:rsidRDefault="00645F89" w:rsidP="00645F89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645F89" w:rsidRPr="007651B0" w:rsidRDefault="00645F89" w:rsidP="00645F89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 xml:space="preserve">Cell and Molecular Biology: Concepts and Experiments, 8th Edition </w:t>
      </w:r>
      <w:proofErr w:type="spellStart"/>
      <w:r w:rsidRPr="007651B0">
        <w:rPr>
          <w:rFonts w:cs="Times New Roman"/>
          <w:b/>
          <w:bCs/>
          <w:sz w:val="20"/>
          <w:szCs w:val="20"/>
          <w:lang w:bidi="fa-IR"/>
        </w:rPr>
        <w:t>Turksen</w:t>
      </w:r>
      <w:proofErr w:type="spellEnd"/>
      <w:r w:rsidRPr="007651B0">
        <w:rPr>
          <w:rFonts w:cs="Times New Roman"/>
          <w:b/>
          <w:bCs/>
          <w:sz w:val="20"/>
          <w:szCs w:val="20"/>
          <w:lang w:bidi="fa-IR"/>
        </w:rPr>
        <w:t>, Embryonic stem cell (last edition)</w:t>
      </w:r>
    </w:p>
    <w:p w:rsidR="00645F89" w:rsidRPr="007651B0" w:rsidRDefault="00645F89" w:rsidP="00645F89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>Cell Biology: With STUDENT CONSULT Access (Pollard, Cell Biology, with Student Consult Online Access) 2nd Edition</w:t>
      </w:r>
    </w:p>
    <w:p w:rsidR="00645F89" w:rsidRPr="007651B0" w:rsidRDefault="00645F89" w:rsidP="00645F89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>Essential Cell Biology 3rd Edition, Albert et al.</w:t>
      </w:r>
    </w:p>
    <w:p w:rsidR="00A51FD9" w:rsidRDefault="00A51FD9" w:rsidP="00A51FD9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645F89" w:rsidRDefault="00645F89" w:rsidP="00645F89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645F89" w:rsidRDefault="00645F89" w:rsidP="00645F89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645F89" w:rsidRDefault="00645F89" w:rsidP="00645F89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645F89" w:rsidRPr="00A51FD9" w:rsidRDefault="00645F89" w:rsidP="00645F89">
      <w:pPr>
        <w:jc w:val="center"/>
        <w:rPr>
          <w:rFonts w:cs="B Nazanin"/>
          <w:b/>
          <w:bCs/>
          <w:sz w:val="20"/>
          <w:szCs w:val="20"/>
          <w:lang w:bidi="fa-IR"/>
        </w:rPr>
      </w:pPr>
      <w:r w:rsidRPr="008A1B7B">
        <w:rPr>
          <w:b/>
          <w:bCs/>
          <w:sz w:val="28"/>
          <w:szCs w:val="28"/>
          <w:lang w:bidi="fa-IR"/>
        </w:rPr>
        <w:lastRenderedPageBreak/>
        <w:t xml:space="preserve">  </w:t>
      </w:r>
      <w:r w:rsidRPr="008A1B7B">
        <w:rPr>
          <w:rFonts w:hint="cs"/>
          <w:b/>
          <w:bCs/>
          <w:sz w:val="28"/>
          <w:szCs w:val="28"/>
          <w:rtl/>
          <w:lang w:bidi="fa-IR"/>
        </w:rPr>
        <w:t>بسمه تعالی</w:t>
      </w:r>
    </w:p>
    <w:p w:rsidR="00645F89" w:rsidRPr="008A1B7B" w:rsidRDefault="00645F89" w:rsidP="00645F89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645F89" w:rsidRPr="002E3CF9" w:rsidRDefault="00645F89" w:rsidP="00645F89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یولوژی سلولی و مولکولی (</w:t>
      </w:r>
      <w:r w:rsidRPr="00C60CDD">
        <w:rPr>
          <w:rFonts w:cs="B Nazanin"/>
          <w:sz w:val="24"/>
          <w:szCs w:val="24"/>
          <w:rtl/>
          <w:lang w:bidi="fa-IR"/>
        </w:rPr>
        <w:t>19349405</w:t>
      </w:r>
      <w:r>
        <w:rPr>
          <w:rFonts w:cs="B Nazanin" w:hint="cs"/>
          <w:sz w:val="24"/>
          <w:szCs w:val="24"/>
          <w:rtl/>
          <w:lang w:bidi="fa-IR"/>
        </w:rPr>
        <w:t xml:space="preserve">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سوم</w:t>
      </w:r>
    </w:p>
    <w:p w:rsidR="00645F89" w:rsidRDefault="00645F89" w:rsidP="002C57C2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دانشکده علوم نوین پزشکی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2C57C2">
        <w:rPr>
          <w:rFonts w:cs="B Nazanin" w:hint="cs"/>
          <w:sz w:val="24"/>
          <w:szCs w:val="24"/>
          <w:rtl/>
          <w:lang w:bidi="fa-IR"/>
        </w:rPr>
        <w:t xml:space="preserve">سه شنبه </w:t>
      </w:r>
      <w:r w:rsidR="002C57C2"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 w:rsidR="002C57C2">
        <w:rPr>
          <w:rFonts w:cs="B Nazanin" w:hint="cs"/>
          <w:sz w:val="24"/>
          <w:szCs w:val="24"/>
          <w:rtl/>
          <w:lang w:bidi="fa-IR"/>
        </w:rPr>
        <w:t>14-10)</w:t>
      </w:r>
    </w:p>
    <w:p w:rsidR="00645F89" w:rsidRPr="002E3CF9" w:rsidRDefault="00645F89" w:rsidP="00645F89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1 عملی)   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-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645F89" w:rsidRPr="002E3CF9" w:rsidRDefault="00645F89" w:rsidP="00645F89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9225D4">
        <w:rPr>
          <w:rFonts w:cs="B Nazanin" w:hint="cs"/>
          <w:b/>
          <w:bCs/>
          <w:sz w:val="24"/>
          <w:szCs w:val="24"/>
          <w:rtl/>
          <w:lang w:bidi="fa-IR"/>
        </w:rPr>
        <w:t xml:space="preserve">مهدی مهدی پور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-</w:t>
      </w:r>
      <w:r w:rsidRPr="009225D4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رضا رهبرقاضی</w:t>
      </w:r>
    </w:p>
    <w:tbl>
      <w:tblPr>
        <w:tblStyle w:val="TableGrid"/>
        <w:tblpPr w:leftFromText="180" w:rightFromText="180" w:vertAnchor="text" w:horzAnchor="margin" w:tblpX="-459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645F89" w:rsidTr="000B75F0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45F89" w:rsidRPr="004333D0" w:rsidRDefault="00645F89" w:rsidP="00974F24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 w:rsidR="00974F24">
              <w:rPr>
                <w:rFonts w:cs="B Titr" w:hint="cs"/>
                <w:b/>
                <w:bCs/>
                <w:sz w:val="28"/>
                <w:szCs w:val="28"/>
                <w:rtl/>
              </w:rPr>
              <w:t>سو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دکتر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مهدی مهدی پور</w:t>
            </w:r>
          </w:p>
          <w:p w:rsidR="00645F89" w:rsidRPr="006B00BF" w:rsidRDefault="00645F89" w:rsidP="00974F24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 w:rsidR="00974F2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سنتز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974F24">
              <w:rPr>
                <w:rFonts w:cs="B Nazanin"/>
                <w:b/>
                <w:bCs/>
                <w:sz w:val="24"/>
                <w:szCs w:val="24"/>
                <w:lang w:bidi="fa-IR"/>
              </w:rPr>
              <w:t>c</w:t>
            </w:r>
            <w:r>
              <w:rPr>
                <w:rFonts w:cs="B Nazanin"/>
                <w:b/>
                <w:bCs/>
                <w:sz w:val="24"/>
                <w:szCs w:val="24"/>
                <w:lang w:bidi="fa-IR"/>
              </w:rPr>
              <w:t>DNA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645F89" w:rsidTr="000B75F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45F89" w:rsidRPr="002E3CF9" w:rsidRDefault="00645F89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45F89" w:rsidRPr="002E3CF9" w:rsidRDefault="00645F89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45F89" w:rsidRPr="002E3CF9" w:rsidRDefault="00645F89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45F89" w:rsidRPr="002E3CF9" w:rsidRDefault="00645F89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45F89" w:rsidRPr="002E3CF9" w:rsidRDefault="00645F89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45F89" w:rsidRPr="002E3CF9" w:rsidRDefault="00645F89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45F89" w:rsidRPr="002E3CF9" w:rsidRDefault="00645F89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45F89" w:rsidRPr="002E3CF9" w:rsidRDefault="00645F89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645F89" w:rsidTr="000B75F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45F89" w:rsidRDefault="00645F89" w:rsidP="000B75F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45F89" w:rsidRPr="00CD3033" w:rsidRDefault="00645F89" w:rsidP="000B75F0">
            <w:pPr>
              <w:spacing w:line="276" w:lineRule="auto"/>
              <w:rPr>
                <w:rFonts w:cs="B Mitra"/>
                <w:rtl/>
              </w:rPr>
            </w:pPr>
          </w:p>
          <w:p w:rsidR="00645F89" w:rsidRPr="00CD3033" w:rsidRDefault="00645F89" w:rsidP="000B75F0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645F89" w:rsidRPr="00CD3033" w:rsidRDefault="00645F89" w:rsidP="000B75F0">
            <w:pPr>
              <w:spacing w:line="276" w:lineRule="auto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45F89" w:rsidRDefault="00645F89" w:rsidP="000B75F0">
            <w:pPr>
              <w:spacing w:line="276" w:lineRule="auto"/>
              <w:rPr>
                <w:rFonts w:cs="B Mitra"/>
                <w:rtl/>
              </w:rPr>
            </w:pPr>
          </w:p>
          <w:p w:rsidR="00645F89" w:rsidRPr="00CD3033" w:rsidRDefault="00645F89" w:rsidP="000B75F0">
            <w:pPr>
              <w:spacing w:line="276" w:lineRule="auto"/>
              <w:rPr>
                <w:rFonts w:cs="B Mitra"/>
                <w:rtl/>
              </w:rPr>
            </w:pPr>
          </w:p>
          <w:p w:rsidR="00645F89" w:rsidRPr="00CD3033" w:rsidRDefault="00645F89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45F89" w:rsidRDefault="00645F89" w:rsidP="000B75F0">
            <w:pPr>
              <w:spacing w:line="276" w:lineRule="auto"/>
              <w:rPr>
                <w:rFonts w:cs="B Mitra"/>
                <w:rtl/>
              </w:rPr>
            </w:pPr>
          </w:p>
          <w:p w:rsidR="00645F89" w:rsidRPr="00CD3033" w:rsidRDefault="00645F89" w:rsidP="000B75F0">
            <w:pPr>
              <w:spacing w:line="276" w:lineRule="auto"/>
              <w:rPr>
                <w:rFonts w:cs="B Mitra"/>
                <w:rtl/>
              </w:rPr>
            </w:pPr>
          </w:p>
          <w:p w:rsidR="00645F89" w:rsidRPr="00CD3033" w:rsidRDefault="00645F89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45F89" w:rsidRDefault="00645F89" w:rsidP="000B75F0">
            <w:pPr>
              <w:spacing w:line="276" w:lineRule="auto"/>
              <w:rPr>
                <w:rFonts w:cs="B Mitra"/>
                <w:rtl/>
              </w:rPr>
            </w:pPr>
          </w:p>
          <w:p w:rsidR="00645F89" w:rsidRDefault="00645F89" w:rsidP="000B75F0">
            <w:pPr>
              <w:spacing w:line="276" w:lineRule="auto"/>
              <w:rPr>
                <w:rFonts w:cs="B Mitra"/>
                <w:rtl/>
              </w:rPr>
            </w:pPr>
          </w:p>
          <w:p w:rsidR="00645F89" w:rsidRPr="00CD3033" w:rsidRDefault="00645F89" w:rsidP="000B75F0">
            <w:pPr>
              <w:bidi/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آزمایشگاه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45F89" w:rsidRDefault="00645F89" w:rsidP="000B75F0">
            <w:pPr>
              <w:tabs>
                <w:tab w:val="left" w:pos="750"/>
              </w:tabs>
              <w:spacing w:line="276" w:lineRule="auto"/>
              <w:rPr>
                <w:rFonts w:cs="B Mitra"/>
                <w:rtl/>
              </w:rPr>
            </w:pPr>
          </w:p>
          <w:p w:rsidR="00645F89" w:rsidRPr="00CD3033" w:rsidRDefault="00645F89" w:rsidP="000B75F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شرکت فعال در کلاس و مشارکت</w:t>
            </w:r>
            <w:r>
              <w:rPr>
                <w:rFonts w:cs="B Mitra" w:hint="cs"/>
                <w:rtl/>
              </w:rPr>
              <w:t xml:space="preserve"> در بحث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45F89" w:rsidRDefault="00645F89" w:rsidP="000B75F0">
            <w:pPr>
              <w:spacing w:line="276" w:lineRule="auto"/>
              <w:rPr>
                <w:rFonts w:cs="B Mitra"/>
                <w:rtl/>
              </w:rPr>
            </w:pPr>
          </w:p>
          <w:p w:rsidR="00645F89" w:rsidRPr="00CD3033" w:rsidRDefault="00645F89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سخنر</w:t>
            </w:r>
            <w:r>
              <w:rPr>
                <w:rFonts w:cs="B Mitra" w:hint="cs"/>
                <w:rtl/>
                <w:lang w:bidi="fa-IR"/>
              </w:rPr>
              <w:t>ا</w:t>
            </w:r>
            <w:r w:rsidRPr="00CD3033">
              <w:rPr>
                <w:rFonts w:cs="B Mitra" w:hint="cs"/>
                <w:rtl/>
              </w:rPr>
              <w:t>نی و تشویق دانشجویان برای مشارکت بیشتر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45F89" w:rsidRDefault="00645F89" w:rsidP="000B75F0">
            <w:pPr>
              <w:spacing w:line="276" w:lineRule="auto"/>
              <w:rPr>
                <w:rFonts w:cs="B Mitra"/>
                <w:rtl/>
              </w:rPr>
            </w:pPr>
          </w:p>
          <w:p w:rsidR="00645F89" w:rsidRPr="00CD3033" w:rsidRDefault="00645F89" w:rsidP="000B75F0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</w:rPr>
              <w:t>نگرشی و روانی حرک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45F89" w:rsidRDefault="00645F89" w:rsidP="000B75F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645F89" w:rsidRDefault="00645F89" w:rsidP="000B75F0">
            <w:pPr>
              <w:pStyle w:val="ListParagraph"/>
              <w:numPr>
                <w:ilvl w:val="0"/>
                <w:numId w:val="11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spacing w:line="276" w:lineRule="auto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 xml:space="preserve">اصول اولیه استخراج </w:t>
            </w:r>
            <w:r w:rsidR="00974F24">
              <w:rPr>
                <w:rFonts w:cs="B Mitra"/>
                <w:lang w:bidi="fa-IR"/>
              </w:rPr>
              <w:t>c</w:t>
            </w:r>
            <w:r>
              <w:rPr>
                <w:rFonts w:cs="B Mitra"/>
                <w:lang w:bidi="fa-IR"/>
              </w:rPr>
              <w:t>DNA</w:t>
            </w:r>
            <w:r>
              <w:rPr>
                <w:rFonts w:cs="B Mitra" w:hint="cs"/>
                <w:rtl/>
                <w:lang w:bidi="fa-IR"/>
              </w:rPr>
              <w:t xml:space="preserve"> را بشناسد.</w:t>
            </w:r>
          </w:p>
          <w:p w:rsidR="00645F89" w:rsidRDefault="00974F24" w:rsidP="000B75F0">
            <w:pPr>
              <w:pStyle w:val="ListParagraph"/>
              <w:numPr>
                <w:ilvl w:val="0"/>
                <w:numId w:val="11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spacing w:line="276" w:lineRule="auto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نحوه محاسبات مرتبط با سنتز را بیان کند.</w:t>
            </w:r>
          </w:p>
          <w:p w:rsidR="00645F89" w:rsidRPr="002A5C5A" w:rsidRDefault="00645F89" w:rsidP="000B75F0">
            <w:pPr>
              <w:pStyle w:val="ListParagraph"/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645F89" w:rsidRPr="005A67CA" w:rsidRDefault="00645F89" w:rsidP="00645F89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645F89" w:rsidRPr="005A67CA" w:rsidRDefault="00645F89" w:rsidP="00645F89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645F89" w:rsidRPr="005A67CA" w:rsidRDefault="00645F89" w:rsidP="00645F89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645F89" w:rsidRPr="005A67CA" w:rsidRDefault="00645F89" w:rsidP="00F53C07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 w:rsidR="00F53C07">
        <w:rPr>
          <w:rFonts w:cs="B Nazanin" w:hint="cs"/>
          <w:b/>
          <w:bCs/>
          <w:sz w:val="20"/>
          <w:szCs w:val="20"/>
          <w:rtl/>
          <w:lang w:bidi="fa-IR"/>
        </w:rPr>
        <w:t>625/0</w:t>
      </w:r>
    </w:p>
    <w:p w:rsidR="00645F89" w:rsidRDefault="00645F89" w:rsidP="00645F89">
      <w:pPr>
        <w:pStyle w:val="ListParagraph"/>
        <w:tabs>
          <w:tab w:val="right" w:pos="344"/>
          <w:tab w:val="right" w:pos="627"/>
        </w:tabs>
        <w:bidi/>
        <w:spacing w:after="0" w:line="240" w:lineRule="auto"/>
        <w:ind w:left="344"/>
        <w:rPr>
          <w:rFonts w:cs="B Nazanin"/>
          <w:b/>
          <w:bCs/>
          <w:sz w:val="24"/>
          <w:szCs w:val="24"/>
          <w:lang w:bidi="fa-IR"/>
        </w:rPr>
      </w:pPr>
    </w:p>
    <w:p w:rsidR="00645F89" w:rsidRDefault="00645F89" w:rsidP="00645F89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645F89" w:rsidRPr="007651B0" w:rsidRDefault="00645F89" w:rsidP="00645F89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 xml:space="preserve">Cell and Molecular Biology: Concepts and Experiments, 8th Edition </w:t>
      </w:r>
      <w:proofErr w:type="spellStart"/>
      <w:r w:rsidRPr="007651B0">
        <w:rPr>
          <w:rFonts w:cs="Times New Roman"/>
          <w:b/>
          <w:bCs/>
          <w:sz w:val="20"/>
          <w:szCs w:val="20"/>
          <w:lang w:bidi="fa-IR"/>
        </w:rPr>
        <w:t>Turksen</w:t>
      </w:r>
      <w:proofErr w:type="spellEnd"/>
      <w:r w:rsidRPr="007651B0">
        <w:rPr>
          <w:rFonts w:cs="Times New Roman"/>
          <w:b/>
          <w:bCs/>
          <w:sz w:val="20"/>
          <w:szCs w:val="20"/>
          <w:lang w:bidi="fa-IR"/>
        </w:rPr>
        <w:t>, Embryonic stem cell (last edition)</w:t>
      </w:r>
    </w:p>
    <w:p w:rsidR="00645F89" w:rsidRPr="007651B0" w:rsidRDefault="00645F89" w:rsidP="00645F89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>Cell Biology: With STUDENT CONSULT Access (Pollard, Cell Biology, with Student Consult Online Access) 2nd Edition</w:t>
      </w:r>
    </w:p>
    <w:p w:rsidR="00645F89" w:rsidRPr="007651B0" w:rsidRDefault="00645F89" w:rsidP="00645F89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>Essential Cell Biology 3rd Edition, Albert et al.</w:t>
      </w:r>
    </w:p>
    <w:p w:rsidR="00645F89" w:rsidRDefault="00645F89" w:rsidP="00645F89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645F89" w:rsidRDefault="00645F89" w:rsidP="00645F89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645F89" w:rsidRDefault="00645F89" w:rsidP="00645F89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4F44E3" w:rsidRDefault="004F44E3" w:rsidP="004F44E3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4F44E3" w:rsidRPr="00A51FD9" w:rsidRDefault="004F44E3" w:rsidP="004F44E3">
      <w:pPr>
        <w:jc w:val="center"/>
        <w:rPr>
          <w:rFonts w:cs="B Nazanin"/>
          <w:b/>
          <w:bCs/>
          <w:sz w:val="20"/>
          <w:szCs w:val="20"/>
          <w:lang w:bidi="fa-IR"/>
        </w:rPr>
      </w:pPr>
      <w:r w:rsidRPr="008A1B7B">
        <w:rPr>
          <w:b/>
          <w:bCs/>
          <w:sz w:val="28"/>
          <w:szCs w:val="28"/>
          <w:lang w:bidi="fa-IR"/>
        </w:rPr>
        <w:lastRenderedPageBreak/>
        <w:t xml:space="preserve">  </w:t>
      </w:r>
      <w:r w:rsidRPr="008A1B7B">
        <w:rPr>
          <w:rFonts w:hint="cs"/>
          <w:b/>
          <w:bCs/>
          <w:sz w:val="28"/>
          <w:szCs w:val="28"/>
          <w:rtl/>
          <w:lang w:bidi="fa-IR"/>
        </w:rPr>
        <w:t>بسمه تعالی</w:t>
      </w:r>
    </w:p>
    <w:p w:rsidR="004F44E3" w:rsidRPr="008A1B7B" w:rsidRDefault="004F44E3" w:rsidP="004F44E3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4F44E3" w:rsidRPr="002E3CF9" w:rsidRDefault="004F44E3" w:rsidP="004F44E3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یولوژی سلولی و مولکولی (</w:t>
      </w:r>
      <w:r w:rsidRPr="00C60CDD">
        <w:rPr>
          <w:rFonts w:cs="B Nazanin"/>
          <w:sz w:val="24"/>
          <w:szCs w:val="24"/>
          <w:rtl/>
          <w:lang w:bidi="fa-IR"/>
        </w:rPr>
        <w:t>19349405</w:t>
      </w:r>
      <w:r>
        <w:rPr>
          <w:rFonts w:cs="B Nazanin" w:hint="cs"/>
          <w:sz w:val="24"/>
          <w:szCs w:val="24"/>
          <w:rtl/>
          <w:lang w:bidi="fa-IR"/>
        </w:rPr>
        <w:t xml:space="preserve">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سوم</w:t>
      </w:r>
    </w:p>
    <w:p w:rsidR="004F44E3" w:rsidRDefault="004F44E3" w:rsidP="002C57C2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دانشکده علوم نوین پزشکی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2C57C2">
        <w:rPr>
          <w:rFonts w:cs="B Nazanin" w:hint="cs"/>
          <w:sz w:val="24"/>
          <w:szCs w:val="24"/>
          <w:rtl/>
          <w:lang w:bidi="fa-IR"/>
        </w:rPr>
        <w:t xml:space="preserve">سه شنبه </w:t>
      </w:r>
      <w:r w:rsidR="002C57C2"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 w:rsidR="002C57C2">
        <w:rPr>
          <w:rFonts w:cs="B Nazanin" w:hint="cs"/>
          <w:sz w:val="24"/>
          <w:szCs w:val="24"/>
          <w:rtl/>
          <w:lang w:bidi="fa-IR"/>
        </w:rPr>
        <w:t>14-10)</w:t>
      </w:r>
    </w:p>
    <w:p w:rsidR="004F44E3" w:rsidRPr="002E3CF9" w:rsidRDefault="004F44E3" w:rsidP="004F44E3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1 عملی)   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-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4F44E3" w:rsidRPr="002E3CF9" w:rsidRDefault="004F44E3" w:rsidP="004F44E3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9225D4">
        <w:rPr>
          <w:rFonts w:cs="B Nazanin" w:hint="cs"/>
          <w:b/>
          <w:bCs/>
          <w:sz w:val="24"/>
          <w:szCs w:val="24"/>
          <w:rtl/>
          <w:lang w:bidi="fa-IR"/>
        </w:rPr>
        <w:t xml:space="preserve">مهدی مهدی پور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-</w:t>
      </w:r>
      <w:r w:rsidRPr="009225D4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رضا رهبرقاضی</w:t>
      </w:r>
    </w:p>
    <w:tbl>
      <w:tblPr>
        <w:tblStyle w:val="TableGrid"/>
        <w:tblpPr w:leftFromText="180" w:rightFromText="180" w:vertAnchor="text" w:horzAnchor="margin" w:tblpX="-459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4F44E3" w:rsidTr="000B75F0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F44E3" w:rsidRPr="004333D0" w:rsidRDefault="004F44E3" w:rsidP="00974F24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 w:rsidR="00974F24">
              <w:rPr>
                <w:rFonts w:cs="B Titr" w:hint="cs"/>
                <w:b/>
                <w:bCs/>
                <w:sz w:val="28"/>
                <w:szCs w:val="28"/>
                <w:rtl/>
              </w:rPr>
              <w:t>چهار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دکتر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مهدی مهدی پور</w:t>
            </w:r>
          </w:p>
          <w:p w:rsidR="004F44E3" w:rsidRPr="006B00BF" w:rsidRDefault="004F44E3" w:rsidP="00DF5A8B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DF5A8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لکتروفورز و تفسیر نتایج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4F44E3" w:rsidTr="000B75F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F44E3" w:rsidRPr="002E3CF9" w:rsidRDefault="004F44E3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F44E3" w:rsidRPr="002E3CF9" w:rsidRDefault="004F44E3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F44E3" w:rsidRPr="002E3CF9" w:rsidRDefault="004F44E3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F44E3" w:rsidRPr="002E3CF9" w:rsidRDefault="004F44E3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F44E3" w:rsidRPr="002E3CF9" w:rsidRDefault="004F44E3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F44E3" w:rsidRPr="002E3CF9" w:rsidRDefault="004F44E3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F44E3" w:rsidRPr="002E3CF9" w:rsidRDefault="004F44E3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F44E3" w:rsidRPr="002E3CF9" w:rsidRDefault="004F44E3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4F44E3" w:rsidTr="000B75F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F44E3" w:rsidRDefault="004F44E3" w:rsidP="000B75F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F44E3" w:rsidRPr="00CD3033" w:rsidRDefault="004F44E3" w:rsidP="000B75F0">
            <w:pPr>
              <w:spacing w:line="276" w:lineRule="auto"/>
              <w:rPr>
                <w:rFonts w:cs="B Mitra"/>
                <w:rtl/>
              </w:rPr>
            </w:pPr>
          </w:p>
          <w:p w:rsidR="004F44E3" w:rsidRPr="00CD3033" w:rsidRDefault="004F44E3" w:rsidP="000B75F0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4F44E3" w:rsidRPr="00CD3033" w:rsidRDefault="004F44E3" w:rsidP="000B75F0">
            <w:pPr>
              <w:spacing w:line="276" w:lineRule="auto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F44E3" w:rsidRDefault="004F44E3" w:rsidP="000B75F0">
            <w:pPr>
              <w:spacing w:line="276" w:lineRule="auto"/>
              <w:rPr>
                <w:rFonts w:cs="B Mitra"/>
                <w:rtl/>
              </w:rPr>
            </w:pPr>
          </w:p>
          <w:p w:rsidR="004F44E3" w:rsidRPr="00CD3033" w:rsidRDefault="004F44E3" w:rsidP="000B75F0">
            <w:pPr>
              <w:spacing w:line="276" w:lineRule="auto"/>
              <w:rPr>
                <w:rFonts w:cs="B Mitra"/>
                <w:rtl/>
              </w:rPr>
            </w:pPr>
          </w:p>
          <w:p w:rsidR="004F44E3" w:rsidRPr="00CD3033" w:rsidRDefault="004F44E3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F44E3" w:rsidRDefault="004F44E3" w:rsidP="000B75F0">
            <w:pPr>
              <w:spacing w:line="276" w:lineRule="auto"/>
              <w:rPr>
                <w:rFonts w:cs="B Mitra"/>
                <w:rtl/>
              </w:rPr>
            </w:pPr>
          </w:p>
          <w:p w:rsidR="004F44E3" w:rsidRPr="00CD3033" w:rsidRDefault="004F44E3" w:rsidP="000B75F0">
            <w:pPr>
              <w:spacing w:line="276" w:lineRule="auto"/>
              <w:rPr>
                <w:rFonts w:cs="B Mitra"/>
                <w:rtl/>
              </w:rPr>
            </w:pPr>
          </w:p>
          <w:p w:rsidR="004F44E3" w:rsidRPr="00CD3033" w:rsidRDefault="004F44E3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F44E3" w:rsidRDefault="004F44E3" w:rsidP="000B75F0">
            <w:pPr>
              <w:spacing w:line="276" w:lineRule="auto"/>
              <w:rPr>
                <w:rFonts w:cs="B Mitra"/>
                <w:rtl/>
              </w:rPr>
            </w:pPr>
          </w:p>
          <w:p w:rsidR="004F44E3" w:rsidRDefault="004F44E3" w:rsidP="000B75F0">
            <w:pPr>
              <w:spacing w:line="276" w:lineRule="auto"/>
              <w:rPr>
                <w:rFonts w:cs="B Mitra"/>
                <w:rtl/>
              </w:rPr>
            </w:pPr>
          </w:p>
          <w:p w:rsidR="004F44E3" w:rsidRPr="00CD3033" w:rsidRDefault="004F44E3" w:rsidP="000B75F0">
            <w:pPr>
              <w:bidi/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آزمایشگاه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F44E3" w:rsidRDefault="004F44E3" w:rsidP="000B75F0">
            <w:pPr>
              <w:tabs>
                <w:tab w:val="left" w:pos="750"/>
              </w:tabs>
              <w:spacing w:line="276" w:lineRule="auto"/>
              <w:rPr>
                <w:rFonts w:cs="B Mitra"/>
                <w:rtl/>
              </w:rPr>
            </w:pPr>
          </w:p>
          <w:p w:rsidR="004F44E3" w:rsidRPr="00CD3033" w:rsidRDefault="004F44E3" w:rsidP="000B75F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شرکت فعال در کلاس و مشارکت</w:t>
            </w:r>
            <w:r>
              <w:rPr>
                <w:rFonts w:cs="B Mitra" w:hint="cs"/>
                <w:rtl/>
              </w:rPr>
              <w:t xml:space="preserve"> در بحث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F44E3" w:rsidRDefault="004F44E3" w:rsidP="000B75F0">
            <w:pPr>
              <w:spacing w:line="276" w:lineRule="auto"/>
              <w:rPr>
                <w:rFonts w:cs="B Mitra"/>
                <w:rtl/>
              </w:rPr>
            </w:pPr>
          </w:p>
          <w:p w:rsidR="004F44E3" w:rsidRPr="00CD3033" w:rsidRDefault="004F44E3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سخنر</w:t>
            </w:r>
            <w:r>
              <w:rPr>
                <w:rFonts w:cs="B Mitra" w:hint="cs"/>
                <w:rtl/>
                <w:lang w:bidi="fa-IR"/>
              </w:rPr>
              <w:t>ا</w:t>
            </w:r>
            <w:r w:rsidRPr="00CD3033">
              <w:rPr>
                <w:rFonts w:cs="B Mitra" w:hint="cs"/>
                <w:rtl/>
              </w:rPr>
              <w:t>نی و تشویق دانشجویان برای مشارکت بیشتر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F44E3" w:rsidRDefault="004F44E3" w:rsidP="000B75F0">
            <w:pPr>
              <w:spacing w:line="276" w:lineRule="auto"/>
              <w:rPr>
                <w:rFonts w:cs="B Mitra"/>
                <w:rtl/>
              </w:rPr>
            </w:pPr>
          </w:p>
          <w:p w:rsidR="004F44E3" w:rsidRPr="00CD3033" w:rsidRDefault="004F44E3" w:rsidP="000B75F0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</w:rPr>
              <w:t>نگرشی و روانی حرک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F44E3" w:rsidRDefault="004F44E3" w:rsidP="000B75F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4F44E3" w:rsidRDefault="004F44E3" w:rsidP="00DF5A8B">
            <w:pPr>
              <w:pStyle w:val="ListParagraph"/>
              <w:numPr>
                <w:ilvl w:val="0"/>
                <w:numId w:val="11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spacing w:line="276" w:lineRule="auto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 xml:space="preserve">اصول اولیه استخراج </w:t>
            </w:r>
            <w:r w:rsidR="00DF5A8B">
              <w:rPr>
                <w:rFonts w:cs="B Mitra" w:hint="cs"/>
                <w:rtl/>
                <w:lang w:bidi="fa-IR"/>
              </w:rPr>
              <w:t>الکتروفورز</w:t>
            </w:r>
            <w:r>
              <w:rPr>
                <w:rFonts w:cs="B Mitra" w:hint="cs"/>
                <w:rtl/>
                <w:lang w:bidi="fa-IR"/>
              </w:rPr>
              <w:t xml:space="preserve"> را بشناسد.</w:t>
            </w:r>
          </w:p>
          <w:p w:rsidR="004F44E3" w:rsidRDefault="00DF5A8B" w:rsidP="000B75F0">
            <w:pPr>
              <w:pStyle w:val="ListParagraph"/>
              <w:numPr>
                <w:ilvl w:val="0"/>
                <w:numId w:val="11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spacing w:line="276" w:lineRule="auto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نحوه تفسیر نتایج را بیان کند</w:t>
            </w:r>
            <w:r w:rsidR="004F44E3">
              <w:rPr>
                <w:rFonts w:cs="B Mitra" w:hint="cs"/>
                <w:rtl/>
                <w:lang w:bidi="fa-IR"/>
              </w:rPr>
              <w:t>.</w:t>
            </w:r>
          </w:p>
          <w:p w:rsidR="004F44E3" w:rsidRPr="002A5C5A" w:rsidRDefault="004F44E3" w:rsidP="000B75F0">
            <w:pPr>
              <w:pStyle w:val="ListParagraph"/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4F44E3" w:rsidRPr="005A67CA" w:rsidRDefault="004F44E3" w:rsidP="004F44E3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4F44E3" w:rsidRPr="005A67CA" w:rsidRDefault="004F44E3" w:rsidP="004F44E3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4F44E3" w:rsidRPr="005A67CA" w:rsidRDefault="004F44E3" w:rsidP="004F44E3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4F44E3" w:rsidRPr="005A67CA" w:rsidRDefault="004F44E3" w:rsidP="00F53C07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 w:rsidR="00F53C07">
        <w:rPr>
          <w:rFonts w:cs="B Nazanin" w:hint="cs"/>
          <w:b/>
          <w:bCs/>
          <w:sz w:val="20"/>
          <w:szCs w:val="20"/>
          <w:rtl/>
          <w:lang w:bidi="fa-IR"/>
        </w:rPr>
        <w:t>625/0</w:t>
      </w:r>
    </w:p>
    <w:p w:rsidR="004F44E3" w:rsidRDefault="004F44E3" w:rsidP="004F44E3">
      <w:pPr>
        <w:pStyle w:val="ListParagraph"/>
        <w:tabs>
          <w:tab w:val="right" w:pos="344"/>
          <w:tab w:val="right" w:pos="627"/>
        </w:tabs>
        <w:bidi/>
        <w:spacing w:after="0" w:line="240" w:lineRule="auto"/>
        <w:ind w:left="344"/>
        <w:rPr>
          <w:rFonts w:cs="B Nazanin"/>
          <w:b/>
          <w:bCs/>
          <w:sz w:val="24"/>
          <w:szCs w:val="24"/>
          <w:lang w:bidi="fa-IR"/>
        </w:rPr>
      </w:pPr>
    </w:p>
    <w:p w:rsidR="004F44E3" w:rsidRDefault="004F44E3" w:rsidP="004F44E3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4F44E3" w:rsidRPr="007651B0" w:rsidRDefault="004F44E3" w:rsidP="004F44E3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 xml:space="preserve">Cell and Molecular Biology: Concepts and Experiments, 8th Edition </w:t>
      </w:r>
      <w:proofErr w:type="spellStart"/>
      <w:r w:rsidRPr="007651B0">
        <w:rPr>
          <w:rFonts w:cs="Times New Roman"/>
          <w:b/>
          <w:bCs/>
          <w:sz w:val="20"/>
          <w:szCs w:val="20"/>
          <w:lang w:bidi="fa-IR"/>
        </w:rPr>
        <w:t>Turksen</w:t>
      </w:r>
      <w:proofErr w:type="spellEnd"/>
      <w:r w:rsidRPr="007651B0">
        <w:rPr>
          <w:rFonts w:cs="Times New Roman"/>
          <w:b/>
          <w:bCs/>
          <w:sz w:val="20"/>
          <w:szCs w:val="20"/>
          <w:lang w:bidi="fa-IR"/>
        </w:rPr>
        <w:t>, Embryonic stem cell (last edition)</w:t>
      </w:r>
    </w:p>
    <w:p w:rsidR="004F44E3" w:rsidRPr="007651B0" w:rsidRDefault="004F44E3" w:rsidP="004F44E3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>Cell Biology: With STUDENT CONSULT Access (Pollard, Cell Biology, with Student Consult Online Access) 2nd Edition</w:t>
      </w:r>
    </w:p>
    <w:p w:rsidR="004F44E3" w:rsidRPr="007651B0" w:rsidRDefault="004F44E3" w:rsidP="004F44E3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>Essential Cell Biology 3rd Edition, Albert et al.</w:t>
      </w:r>
    </w:p>
    <w:p w:rsidR="004F44E3" w:rsidRDefault="004F44E3" w:rsidP="004F44E3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4F44E3" w:rsidRDefault="004F44E3" w:rsidP="004F44E3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4F44E3" w:rsidRDefault="004F44E3" w:rsidP="004F44E3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4F44E3" w:rsidRDefault="004F44E3" w:rsidP="004F44E3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4F44E3" w:rsidRPr="00A51FD9" w:rsidRDefault="004F44E3" w:rsidP="004F44E3">
      <w:pPr>
        <w:jc w:val="center"/>
        <w:rPr>
          <w:rFonts w:cs="B Nazanin"/>
          <w:b/>
          <w:bCs/>
          <w:sz w:val="20"/>
          <w:szCs w:val="20"/>
          <w:lang w:bidi="fa-IR"/>
        </w:rPr>
      </w:pPr>
      <w:r w:rsidRPr="008A1B7B">
        <w:rPr>
          <w:b/>
          <w:bCs/>
          <w:sz w:val="28"/>
          <w:szCs w:val="28"/>
          <w:lang w:bidi="fa-IR"/>
        </w:rPr>
        <w:lastRenderedPageBreak/>
        <w:t xml:space="preserve">  </w:t>
      </w:r>
      <w:r w:rsidRPr="008A1B7B">
        <w:rPr>
          <w:rFonts w:hint="cs"/>
          <w:b/>
          <w:bCs/>
          <w:sz w:val="28"/>
          <w:szCs w:val="28"/>
          <w:rtl/>
          <w:lang w:bidi="fa-IR"/>
        </w:rPr>
        <w:t>بسمه تعالی</w:t>
      </w:r>
    </w:p>
    <w:p w:rsidR="004F44E3" w:rsidRPr="008A1B7B" w:rsidRDefault="004F44E3" w:rsidP="004F44E3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4F44E3" w:rsidRPr="002E3CF9" w:rsidRDefault="004F44E3" w:rsidP="004F44E3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یولوژی سلولی و مولکولی (</w:t>
      </w:r>
      <w:r w:rsidRPr="00C60CDD">
        <w:rPr>
          <w:rFonts w:cs="B Nazanin"/>
          <w:sz w:val="24"/>
          <w:szCs w:val="24"/>
          <w:rtl/>
          <w:lang w:bidi="fa-IR"/>
        </w:rPr>
        <w:t>19349405</w:t>
      </w:r>
      <w:r>
        <w:rPr>
          <w:rFonts w:cs="B Nazanin" w:hint="cs"/>
          <w:sz w:val="24"/>
          <w:szCs w:val="24"/>
          <w:rtl/>
          <w:lang w:bidi="fa-IR"/>
        </w:rPr>
        <w:t xml:space="preserve">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سوم</w:t>
      </w:r>
    </w:p>
    <w:p w:rsidR="004F44E3" w:rsidRDefault="004F44E3" w:rsidP="002C57C2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دانشکده علوم نوین پزشکی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2C57C2">
        <w:rPr>
          <w:rFonts w:cs="B Nazanin" w:hint="cs"/>
          <w:sz w:val="24"/>
          <w:szCs w:val="24"/>
          <w:rtl/>
          <w:lang w:bidi="fa-IR"/>
        </w:rPr>
        <w:t xml:space="preserve">سه شنبه </w:t>
      </w:r>
      <w:r w:rsidR="002C57C2"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 w:rsidR="002C57C2">
        <w:rPr>
          <w:rFonts w:cs="B Nazanin" w:hint="cs"/>
          <w:sz w:val="24"/>
          <w:szCs w:val="24"/>
          <w:rtl/>
          <w:lang w:bidi="fa-IR"/>
        </w:rPr>
        <w:t>14-10)</w:t>
      </w:r>
    </w:p>
    <w:p w:rsidR="004F44E3" w:rsidRPr="002E3CF9" w:rsidRDefault="004F44E3" w:rsidP="004F44E3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1 عملی)   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-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4F44E3" w:rsidRPr="002E3CF9" w:rsidRDefault="004F44E3" w:rsidP="004F44E3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9225D4">
        <w:rPr>
          <w:rFonts w:cs="B Nazanin" w:hint="cs"/>
          <w:b/>
          <w:bCs/>
          <w:sz w:val="24"/>
          <w:szCs w:val="24"/>
          <w:rtl/>
          <w:lang w:bidi="fa-IR"/>
        </w:rPr>
        <w:t xml:space="preserve">مهدی مهدی پور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-</w:t>
      </w:r>
      <w:r w:rsidRPr="009225D4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رضا رهبرقاضی</w:t>
      </w:r>
    </w:p>
    <w:tbl>
      <w:tblPr>
        <w:tblStyle w:val="TableGrid"/>
        <w:tblpPr w:leftFromText="180" w:rightFromText="180" w:vertAnchor="text" w:horzAnchor="margin" w:tblpX="-459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4F44E3" w:rsidTr="000B75F0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F44E3" w:rsidRPr="004333D0" w:rsidRDefault="004F44E3" w:rsidP="00F46A9F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 w:rsidR="00F46A9F">
              <w:rPr>
                <w:rFonts w:cs="B Titr" w:hint="cs"/>
                <w:b/>
                <w:bCs/>
                <w:sz w:val="28"/>
                <w:szCs w:val="28"/>
                <w:rtl/>
              </w:rPr>
              <w:t>پنج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دکتر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مهدی مهدی پور</w:t>
            </w:r>
          </w:p>
          <w:p w:rsidR="004F44E3" w:rsidRPr="006B00BF" w:rsidRDefault="004F44E3" w:rsidP="00F46A9F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F46A9F">
              <w:rPr>
                <w:rFonts w:cs="B Nazanin"/>
                <w:b/>
                <w:bCs/>
                <w:sz w:val="24"/>
                <w:szCs w:val="24"/>
                <w:lang w:bidi="fa-IR"/>
              </w:rPr>
              <w:t>Real-time PCR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4F44E3" w:rsidTr="000B75F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F44E3" w:rsidRPr="002E3CF9" w:rsidRDefault="004F44E3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F44E3" w:rsidRPr="002E3CF9" w:rsidRDefault="004F44E3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F44E3" w:rsidRPr="002E3CF9" w:rsidRDefault="004F44E3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F44E3" w:rsidRPr="002E3CF9" w:rsidRDefault="004F44E3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F44E3" w:rsidRPr="002E3CF9" w:rsidRDefault="004F44E3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F44E3" w:rsidRPr="002E3CF9" w:rsidRDefault="004F44E3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F44E3" w:rsidRPr="002E3CF9" w:rsidRDefault="004F44E3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F44E3" w:rsidRPr="002E3CF9" w:rsidRDefault="004F44E3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4F44E3" w:rsidTr="000B75F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F44E3" w:rsidRDefault="004F44E3" w:rsidP="000B75F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4F44E3" w:rsidRPr="00CD3033" w:rsidRDefault="004F44E3" w:rsidP="000B75F0">
            <w:pPr>
              <w:spacing w:line="276" w:lineRule="auto"/>
              <w:rPr>
                <w:rFonts w:cs="B Mitra"/>
                <w:rtl/>
              </w:rPr>
            </w:pPr>
          </w:p>
          <w:p w:rsidR="004F44E3" w:rsidRPr="00CD3033" w:rsidRDefault="004F44E3" w:rsidP="000B75F0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4F44E3" w:rsidRPr="00CD3033" w:rsidRDefault="004F44E3" w:rsidP="000B75F0">
            <w:pPr>
              <w:spacing w:line="276" w:lineRule="auto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F44E3" w:rsidRDefault="004F44E3" w:rsidP="000B75F0">
            <w:pPr>
              <w:spacing w:line="276" w:lineRule="auto"/>
              <w:rPr>
                <w:rFonts w:cs="B Mitra"/>
                <w:rtl/>
              </w:rPr>
            </w:pPr>
          </w:p>
          <w:p w:rsidR="004F44E3" w:rsidRPr="00CD3033" w:rsidRDefault="004F44E3" w:rsidP="000B75F0">
            <w:pPr>
              <w:spacing w:line="276" w:lineRule="auto"/>
              <w:rPr>
                <w:rFonts w:cs="B Mitra"/>
                <w:rtl/>
              </w:rPr>
            </w:pPr>
          </w:p>
          <w:p w:rsidR="004F44E3" w:rsidRPr="00CD3033" w:rsidRDefault="004F44E3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F44E3" w:rsidRDefault="004F44E3" w:rsidP="000B75F0">
            <w:pPr>
              <w:spacing w:line="276" w:lineRule="auto"/>
              <w:rPr>
                <w:rFonts w:cs="B Mitra"/>
                <w:rtl/>
              </w:rPr>
            </w:pPr>
          </w:p>
          <w:p w:rsidR="004F44E3" w:rsidRPr="00CD3033" w:rsidRDefault="004F44E3" w:rsidP="000B75F0">
            <w:pPr>
              <w:spacing w:line="276" w:lineRule="auto"/>
              <w:rPr>
                <w:rFonts w:cs="B Mitra"/>
                <w:rtl/>
              </w:rPr>
            </w:pPr>
          </w:p>
          <w:p w:rsidR="004F44E3" w:rsidRPr="00CD3033" w:rsidRDefault="004F44E3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F44E3" w:rsidRDefault="004F44E3" w:rsidP="000B75F0">
            <w:pPr>
              <w:spacing w:line="276" w:lineRule="auto"/>
              <w:rPr>
                <w:rFonts w:cs="B Mitra"/>
                <w:rtl/>
              </w:rPr>
            </w:pPr>
          </w:p>
          <w:p w:rsidR="004F44E3" w:rsidRDefault="004F44E3" w:rsidP="000B75F0">
            <w:pPr>
              <w:spacing w:line="276" w:lineRule="auto"/>
              <w:rPr>
                <w:rFonts w:cs="B Mitra"/>
                <w:rtl/>
              </w:rPr>
            </w:pPr>
          </w:p>
          <w:p w:rsidR="004F44E3" w:rsidRPr="00CD3033" w:rsidRDefault="004F44E3" w:rsidP="000B75F0">
            <w:pPr>
              <w:bidi/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آزمایشگاه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F44E3" w:rsidRDefault="004F44E3" w:rsidP="000B75F0">
            <w:pPr>
              <w:tabs>
                <w:tab w:val="left" w:pos="750"/>
              </w:tabs>
              <w:spacing w:line="276" w:lineRule="auto"/>
              <w:rPr>
                <w:rFonts w:cs="B Mitra"/>
                <w:rtl/>
              </w:rPr>
            </w:pPr>
          </w:p>
          <w:p w:rsidR="004F44E3" w:rsidRPr="00CD3033" w:rsidRDefault="004F44E3" w:rsidP="000B75F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شرکت فعال در کلاس و مشارکت</w:t>
            </w:r>
            <w:r>
              <w:rPr>
                <w:rFonts w:cs="B Mitra" w:hint="cs"/>
                <w:rtl/>
              </w:rPr>
              <w:t xml:space="preserve"> در بحث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F44E3" w:rsidRPr="00CD3033" w:rsidRDefault="004F44E3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سخنر</w:t>
            </w:r>
            <w:r>
              <w:rPr>
                <w:rFonts w:cs="B Mitra" w:hint="cs"/>
                <w:rtl/>
                <w:lang w:bidi="fa-IR"/>
              </w:rPr>
              <w:t>ا</w:t>
            </w:r>
            <w:r w:rsidRPr="00CD3033">
              <w:rPr>
                <w:rFonts w:cs="B Mitra" w:hint="cs"/>
                <w:rtl/>
              </w:rPr>
              <w:t>نی و تشویق دانشجویان برای مشارکت بیشتر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F44E3" w:rsidRDefault="004F44E3" w:rsidP="000B75F0">
            <w:pPr>
              <w:spacing w:line="276" w:lineRule="auto"/>
              <w:rPr>
                <w:rFonts w:cs="B Mitra"/>
                <w:rtl/>
              </w:rPr>
            </w:pPr>
          </w:p>
          <w:p w:rsidR="004F44E3" w:rsidRPr="00CD3033" w:rsidRDefault="004F44E3" w:rsidP="000B75F0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</w:rPr>
              <w:t>نگرشی و روانی حرک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F44E3" w:rsidRDefault="004F44E3" w:rsidP="000B75F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4F44E3" w:rsidRDefault="004F44E3" w:rsidP="00900C11">
            <w:pPr>
              <w:pStyle w:val="ListParagraph"/>
              <w:numPr>
                <w:ilvl w:val="0"/>
                <w:numId w:val="11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spacing w:line="276" w:lineRule="auto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 xml:space="preserve">اصول اولیه </w:t>
            </w:r>
            <w:r w:rsidR="00F46A9F">
              <w:rPr>
                <w:rFonts w:cs="B Mitra"/>
                <w:lang w:bidi="fa-IR"/>
              </w:rPr>
              <w:t>Real-time PCR</w:t>
            </w:r>
            <w:r>
              <w:rPr>
                <w:rFonts w:cs="B Mitra" w:hint="cs"/>
                <w:rtl/>
                <w:lang w:bidi="fa-IR"/>
              </w:rPr>
              <w:t xml:space="preserve"> را بشناسد.</w:t>
            </w:r>
          </w:p>
          <w:p w:rsidR="004F44E3" w:rsidRDefault="00F46A9F" w:rsidP="000B75F0">
            <w:pPr>
              <w:pStyle w:val="ListParagraph"/>
              <w:numPr>
                <w:ilvl w:val="0"/>
                <w:numId w:val="11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spacing w:line="276" w:lineRule="auto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 xml:space="preserve">اجزای مد نظر در هر </w:t>
            </w:r>
            <w:r>
              <w:rPr>
                <w:rFonts w:cs="B Mitra"/>
                <w:lang w:bidi="fa-IR"/>
              </w:rPr>
              <w:t xml:space="preserve">reaction </w:t>
            </w:r>
            <w:r>
              <w:rPr>
                <w:rFonts w:cs="B Mitra" w:hint="cs"/>
                <w:rtl/>
                <w:lang w:bidi="fa-IR"/>
              </w:rPr>
              <w:t xml:space="preserve"> </w:t>
            </w:r>
            <w:r w:rsidR="0093606D">
              <w:rPr>
                <w:rFonts w:cs="B Mitra" w:hint="cs"/>
                <w:rtl/>
                <w:lang w:bidi="fa-IR"/>
              </w:rPr>
              <w:t>در فرایند</w:t>
            </w:r>
            <w:r w:rsidR="0093606D">
              <w:rPr>
                <w:rFonts w:cs="B Mitra"/>
                <w:lang w:bidi="fa-IR"/>
              </w:rPr>
              <w:t xml:space="preserve"> PCR</w:t>
            </w:r>
            <w:r w:rsidR="0093606D">
              <w:rPr>
                <w:rFonts w:cs="B Mitra" w:hint="cs"/>
                <w:rtl/>
                <w:lang w:bidi="fa-IR"/>
              </w:rPr>
              <w:t xml:space="preserve"> را بیان کند.</w:t>
            </w:r>
          </w:p>
          <w:p w:rsidR="004F44E3" w:rsidRPr="002A5C5A" w:rsidRDefault="004F44E3" w:rsidP="000B75F0">
            <w:pPr>
              <w:pStyle w:val="ListParagraph"/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4F44E3" w:rsidRPr="005A67CA" w:rsidRDefault="004F44E3" w:rsidP="004F44E3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4F44E3" w:rsidRPr="005A67CA" w:rsidRDefault="004F44E3" w:rsidP="004F44E3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4F44E3" w:rsidRPr="005A67CA" w:rsidRDefault="004F44E3" w:rsidP="004F44E3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4F44E3" w:rsidRPr="005A67CA" w:rsidRDefault="004F44E3" w:rsidP="00F53C07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 w:rsidR="00F53C07">
        <w:rPr>
          <w:rFonts w:cs="B Nazanin" w:hint="cs"/>
          <w:b/>
          <w:bCs/>
          <w:sz w:val="20"/>
          <w:szCs w:val="20"/>
          <w:rtl/>
          <w:lang w:bidi="fa-IR"/>
        </w:rPr>
        <w:t>625/0</w:t>
      </w:r>
    </w:p>
    <w:p w:rsidR="004F44E3" w:rsidRDefault="004F44E3" w:rsidP="004F44E3">
      <w:pPr>
        <w:pStyle w:val="ListParagraph"/>
        <w:tabs>
          <w:tab w:val="right" w:pos="344"/>
          <w:tab w:val="right" w:pos="627"/>
        </w:tabs>
        <w:bidi/>
        <w:spacing w:after="0" w:line="240" w:lineRule="auto"/>
        <w:ind w:left="344"/>
        <w:rPr>
          <w:rFonts w:cs="B Nazanin"/>
          <w:b/>
          <w:bCs/>
          <w:sz w:val="24"/>
          <w:szCs w:val="24"/>
          <w:lang w:bidi="fa-IR"/>
        </w:rPr>
      </w:pPr>
    </w:p>
    <w:p w:rsidR="004F44E3" w:rsidRDefault="004F44E3" w:rsidP="004F44E3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4F44E3" w:rsidRPr="007651B0" w:rsidRDefault="004F44E3" w:rsidP="004F44E3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 xml:space="preserve">Cell and Molecular Biology: Concepts and Experiments, 8th Edition </w:t>
      </w:r>
      <w:proofErr w:type="spellStart"/>
      <w:r w:rsidRPr="007651B0">
        <w:rPr>
          <w:rFonts w:cs="Times New Roman"/>
          <w:b/>
          <w:bCs/>
          <w:sz w:val="20"/>
          <w:szCs w:val="20"/>
          <w:lang w:bidi="fa-IR"/>
        </w:rPr>
        <w:t>Turksen</w:t>
      </w:r>
      <w:proofErr w:type="spellEnd"/>
      <w:r w:rsidRPr="007651B0">
        <w:rPr>
          <w:rFonts w:cs="Times New Roman"/>
          <w:b/>
          <w:bCs/>
          <w:sz w:val="20"/>
          <w:szCs w:val="20"/>
          <w:lang w:bidi="fa-IR"/>
        </w:rPr>
        <w:t>, Embryonic stem cell (last edition)</w:t>
      </w:r>
    </w:p>
    <w:p w:rsidR="004F44E3" w:rsidRPr="007651B0" w:rsidRDefault="004F44E3" w:rsidP="004F44E3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>Cell Biology: With STUDENT CONSULT Access (Pollard, Cell Biology, with Student Consult Online Access) 2nd Edition</w:t>
      </w:r>
    </w:p>
    <w:p w:rsidR="004F44E3" w:rsidRPr="007651B0" w:rsidRDefault="004F44E3" w:rsidP="004F44E3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>Essential Cell Biology 3rd Edition, Albert et al.</w:t>
      </w:r>
    </w:p>
    <w:p w:rsidR="004F44E3" w:rsidRDefault="004F44E3" w:rsidP="004F44E3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4F44E3" w:rsidRDefault="004F44E3" w:rsidP="004F44E3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4F44E3" w:rsidRDefault="004F44E3" w:rsidP="004F44E3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93606D" w:rsidRDefault="0093606D" w:rsidP="0093606D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93606D" w:rsidRPr="00A51FD9" w:rsidRDefault="0093606D" w:rsidP="0093606D">
      <w:pPr>
        <w:jc w:val="center"/>
        <w:rPr>
          <w:rFonts w:cs="B Nazanin"/>
          <w:b/>
          <w:bCs/>
          <w:sz w:val="20"/>
          <w:szCs w:val="20"/>
          <w:lang w:bidi="fa-IR"/>
        </w:rPr>
      </w:pPr>
      <w:r w:rsidRPr="008A1B7B">
        <w:rPr>
          <w:b/>
          <w:bCs/>
          <w:sz w:val="28"/>
          <w:szCs w:val="28"/>
          <w:lang w:bidi="fa-IR"/>
        </w:rPr>
        <w:lastRenderedPageBreak/>
        <w:t xml:space="preserve">  </w:t>
      </w:r>
      <w:r w:rsidRPr="008A1B7B">
        <w:rPr>
          <w:rFonts w:hint="cs"/>
          <w:b/>
          <w:bCs/>
          <w:sz w:val="28"/>
          <w:szCs w:val="28"/>
          <w:rtl/>
          <w:lang w:bidi="fa-IR"/>
        </w:rPr>
        <w:t>بسمه تعالی</w:t>
      </w:r>
    </w:p>
    <w:p w:rsidR="0093606D" w:rsidRPr="008A1B7B" w:rsidRDefault="0093606D" w:rsidP="0093606D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93606D" w:rsidRPr="002E3CF9" w:rsidRDefault="0093606D" w:rsidP="0093606D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یولوژی سلولی و مولکولی (</w:t>
      </w:r>
      <w:r w:rsidRPr="00C60CDD">
        <w:rPr>
          <w:rFonts w:cs="B Nazanin"/>
          <w:sz w:val="24"/>
          <w:szCs w:val="24"/>
          <w:rtl/>
          <w:lang w:bidi="fa-IR"/>
        </w:rPr>
        <w:t>19349405</w:t>
      </w:r>
      <w:r>
        <w:rPr>
          <w:rFonts w:cs="B Nazanin" w:hint="cs"/>
          <w:sz w:val="24"/>
          <w:szCs w:val="24"/>
          <w:rtl/>
          <w:lang w:bidi="fa-IR"/>
        </w:rPr>
        <w:t xml:space="preserve">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سوم</w:t>
      </w:r>
    </w:p>
    <w:p w:rsidR="0093606D" w:rsidRDefault="0093606D" w:rsidP="0093606D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دانشکده علوم نوین پزشکی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سه 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4-10)</w:t>
      </w:r>
    </w:p>
    <w:p w:rsidR="0093606D" w:rsidRPr="002E3CF9" w:rsidRDefault="0093606D" w:rsidP="0093606D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1 عملی)   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-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93606D" w:rsidRPr="002E3CF9" w:rsidRDefault="0093606D" w:rsidP="0093606D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9225D4">
        <w:rPr>
          <w:rFonts w:cs="B Nazanin" w:hint="cs"/>
          <w:b/>
          <w:bCs/>
          <w:sz w:val="24"/>
          <w:szCs w:val="24"/>
          <w:rtl/>
          <w:lang w:bidi="fa-IR"/>
        </w:rPr>
        <w:t xml:space="preserve">مهدی مهدی پور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-</w:t>
      </w:r>
      <w:r w:rsidRPr="009225D4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رضا رهبرقاضی</w:t>
      </w:r>
    </w:p>
    <w:tbl>
      <w:tblPr>
        <w:tblStyle w:val="TableGrid"/>
        <w:tblpPr w:leftFromText="180" w:rightFromText="180" w:vertAnchor="text" w:horzAnchor="margin" w:tblpX="-459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93606D" w:rsidTr="000B75F0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3606D" w:rsidRPr="004333D0" w:rsidRDefault="0093606D" w:rsidP="0093606D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</w:rPr>
              <w:t>شش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دکتر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مهدی مهدی پور</w:t>
            </w:r>
          </w:p>
          <w:p w:rsidR="0093606D" w:rsidRPr="006B00BF" w:rsidRDefault="0093606D" w:rsidP="000B75F0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/>
                <w:b/>
                <w:bCs/>
                <w:sz w:val="24"/>
                <w:szCs w:val="24"/>
                <w:lang w:bidi="fa-IR"/>
              </w:rPr>
              <w:t>Real-time PCR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93606D" w:rsidTr="000B75F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3606D" w:rsidRPr="002E3CF9" w:rsidRDefault="0093606D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3606D" w:rsidRPr="002E3CF9" w:rsidRDefault="0093606D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3606D" w:rsidRPr="002E3CF9" w:rsidRDefault="0093606D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3606D" w:rsidRPr="002E3CF9" w:rsidRDefault="0093606D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3606D" w:rsidRPr="002E3CF9" w:rsidRDefault="0093606D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3606D" w:rsidRPr="002E3CF9" w:rsidRDefault="0093606D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3606D" w:rsidRPr="002E3CF9" w:rsidRDefault="0093606D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3606D" w:rsidRPr="002E3CF9" w:rsidRDefault="0093606D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93606D" w:rsidTr="000B75F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3606D" w:rsidRDefault="0093606D" w:rsidP="000B75F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93606D" w:rsidRPr="00CD3033" w:rsidRDefault="0093606D" w:rsidP="000B75F0">
            <w:pPr>
              <w:spacing w:line="276" w:lineRule="auto"/>
              <w:rPr>
                <w:rFonts w:cs="B Mitra"/>
                <w:rtl/>
              </w:rPr>
            </w:pPr>
          </w:p>
          <w:p w:rsidR="0093606D" w:rsidRPr="00CD3033" w:rsidRDefault="0093606D" w:rsidP="000B75F0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93606D" w:rsidRPr="00CD3033" w:rsidRDefault="0093606D" w:rsidP="000B75F0">
            <w:pPr>
              <w:spacing w:line="276" w:lineRule="auto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3606D" w:rsidRDefault="0093606D" w:rsidP="000B75F0">
            <w:pPr>
              <w:spacing w:line="276" w:lineRule="auto"/>
              <w:rPr>
                <w:rFonts w:cs="B Mitra"/>
                <w:rtl/>
              </w:rPr>
            </w:pPr>
          </w:p>
          <w:p w:rsidR="0093606D" w:rsidRPr="00CD3033" w:rsidRDefault="0093606D" w:rsidP="000B75F0">
            <w:pPr>
              <w:spacing w:line="276" w:lineRule="auto"/>
              <w:rPr>
                <w:rFonts w:cs="B Mitra"/>
                <w:rtl/>
              </w:rPr>
            </w:pPr>
          </w:p>
          <w:p w:rsidR="0093606D" w:rsidRPr="00CD3033" w:rsidRDefault="0093606D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3606D" w:rsidRDefault="0093606D" w:rsidP="000B75F0">
            <w:pPr>
              <w:spacing w:line="276" w:lineRule="auto"/>
              <w:rPr>
                <w:rFonts w:cs="B Mitra"/>
                <w:rtl/>
              </w:rPr>
            </w:pPr>
          </w:p>
          <w:p w:rsidR="0093606D" w:rsidRPr="00CD3033" w:rsidRDefault="0093606D" w:rsidP="000B75F0">
            <w:pPr>
              <w:spacing w:line="276" w:lineRule="auto"/>
              <w:rPr>
                <w:rFonts w:cs="B Mitra"/>
                <w:rtl/>
              </w:rPr>
            </w:pPr>
          </w:p>
          <w:p w:rsidR="0093606D" w:rsidRPr="00CD3033" w:rsidRDefault="0093606D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3606D" w:rsidRDefault="0093606D" w:rsidP="000B75F0">
            <w:pPr>
              <w:spacing w:line="276" w:lineRule="auto"/>
              <w:rPr>
                <w:rFonts w:cs="B Mitra"/>
                <w:rtl/>
              </w:rPr>
            </w:pPr>
          </w:p>
          <w:p w:rsidR="0093606D" w:rsidRDefault="0093606D" w:rsidP="000B75F0">
            <w:pPr>
              <w:spacing w:line="276" w:lineRule="auto"/>
              <w:rPr>
                <w:rFonts w:cs="B Mitra"/>
                <w:rtl/>
              </w:rPr>
            </w:pPr>
          </w:p>
          <w:p w:rsidR="0093606D" w:rsidRPr="00CD3033" w:rsidRDefault="0093606D" w:rsidP="000B75F0">
            <w:pPr>
              <w:bidi/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آزمایشگاه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3606D" w:rsidRDefault="0093606D" w:rsidP="000B75F0">
            <w:pPr>
              <w:tabs>
                <w:tab w:val="left" w:pos="750"/>
              </w:tabs>
              <w:spacing w:line="276" w:lineRule="auto"/>
              <w:rPr>
                <w:rFonts w:cs="B Mitra"/>
                <w:rtl/>
              </w:rPr>
            </w:pPr>
          </w:p>
          <w:p w:rsidR="0093606D" w:rsidRPr="00CD3033" w:rsidRDefault="0093606D" w:rsidP="000B75F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شرکت فعال در کلاس و مشارکت</w:t>
            </w:r>
            <w:r>
              <w:rPr>
                <w:rFonts w:cs="B Mitra" w:hint="cs"/>
                <w:rtl/>
              </w:rPr>
              <w:t xml:space="preserve"> در بحث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3606D" w:rsidRDefault="0093606D" w:rsidP="000B75F0">
            <w:pPr>
              <w:spacing w:line="276" w:lineRule="auto"/>
              <w:rPr>
                <w:rFonts w:cs="B Mitra"/>
                <w:rtl/>
              </w:rPr>
            </w:pPr>
          </w:p>
          <w:p w:rsidR="0093606D" w:rsidRPr="00CD3033" w:rsidRDefault="0093606D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سخنر</w:t>
            </w:r>
            <w:r>
              <w:rPr>
                <w:rFonts w:cs="B Mitra" w:hint="cs"/>
                <w:rtl/>
                <w:lang w:bidi="fa-IR"/>
              </w:rPr>
              <w:t>ا</w:t>
            </w:r>
            <w:r w:rsidRPr="00CD3033">
              <w:rPr>
                <w:rFonts w:cs="B Mitra" w:hint="cs"/>
                <w:rtl/>
              </w:rPr>
              <w:t>نی و تشویق دانشجویان برای مشارکت بیشتر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3606D" w:rsidRDefault="0093606D" w:rsidP="000B75F0">
            <w:pPr>
              <w:spacing w:line="276" w:lineRule="auto"/>
              <w:rPr>
                <w:rFonts w:cs="B Mitra"/>
                <w:rtl/>
              </w:rPr>
            </w:pPr>
          </w:p>
          <w:p w:rsidR="0093606D" w:rsidRPr="00CD3033" w:rsidRDefault="0093606D" w:rsidP="000B75F0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</w:rPr>
              <w:t>نگرشی و روانی حرک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3606D" w:rsidRDefault="0093606D" w:rsidP="000B75F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93606D" w:rsidRDefault="0047293B" w:rsidP="000B75F0">
            <w:pPr>
              <w:pStyle w:val="ListParagraph"/>
              <w:numPr>
                <w:ilvl w:val="0"/>
                <w:numId w:val="11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spacing w:line="276" w:lineRule="auto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 xml:space="preserve">مراحل </w:t>
            </w:r>
            <w:r>
              <w:rPr>
                <w:rFonts w:cs="B Mitra"/>
                <w:lang w:bidi="fa-IR"/>
              </w:rPr>
              <w:t>real-time PCR</w:t>
            </w:r>
            <w:r>
              <w:rPr>
                <w:rFonts w:cs="B Mitra" w:hint="cs"/>
                <w:rtl/>
                <w:lang w:bidi="fa-IR"/>
              </w:rPr>
              <w:t xml:space="preserve"> را بشناسد.</w:t>
            </w:r>
          </w:p>
          <w:p w:rsidR="0093606D" w:rsidRDefault="0047293B" w:rsidP="000B75F0">
            <w:pPr>
              <w:pStyle w:val="ListParagraph"/>
              <w:numPr>
                <w:ilvl w:val="0"/>
                <w:numId w:val="11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spacing w:line="276" w:lineRule="auto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 xml:space="preserve">نحوه کار با دستگاه </w:t>
            </w:r>
            <w:r>
              <w:rPr>
                <w:rFonts w:cs="B Mitra"/>
                <w:lang w:bidi="fa-IR"/>
              </w:rPr>
              <w:t>PCR</w:t>
            </w:r>
            <w:r>
              <w:rPr>
                <w:rFonts w:cs="B Mitra" w:hint="cs"/>
                <w:rtl/>
                <w:lang w:bidi="fa-IR"/>
              </w:rPr>
              <w:t xml:space="preserve"> را بیان کند.</w:t>
            </w:r>
          </w:p>
          <w:p w:rsidR="0093606D" w:rsidRPr="002A5C5A" w:rsidRDefault="0093606D" w:rsidP="000B75F0">
            <w:pPr>
              <w:pStyle w:val="ListParagraph"/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93606D" w:rsidRPr="005A67CA" w:rsidRDefault="0093606D" w:rsidP="0093606D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93606D" w:rsidRPr="005A67CA" w:rsidRDefault="0093606D" w:rsidP="0093606D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93606D" w:rsidRPr="005A67CA" w:rsidRDefault="0093606D" w:rsidP="0093606D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93606D" w:rsidRPr="005A67CA" w:rsidRDefault="0093606D" w:rsidP="00F53C07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 w:rsidR="00F53C07">
        <w:rPr>
          <w:rFonts w:cs="B Nazanin" w:hint="cs"/>
          <w:b/>
          <w:bCs/>
          <w:sz w:val="20"/>
          <w:szCs w:val="20"/>
          <w:rtl/>
          <w:lang w:bidi="fa-IR"/>
        </w:rPr>
        <w:t>625/0</w:t>
      </w:r>
    </w:p>
    <w:p w:rsidR="0093606D" w:rsidRDefault="0093606D" w:rsidP="0093606D">
      <w:pPr>
        <w:pStyle w:val="ListParagraph"/>
        <w:tabs>
          <w:tab w:val="right" w:pos="344"/>
          <w:tab w:val="right" w:pos="627"/>
        </w:tabs>
        <w:bidi/>
        <w:spacing w:after="0" w:line="240" w:lineRule="auto"/>
        <w:ind w:left="344"/>
        <w:rPr>
          <w:rFonts w:cs="B Nazanin"/>
          <w:b/>
          <w:bCs/>
          <w:sz w:val="24"/>
          <w:szCs w:val="24"/>
          <w:lang w:bidi="fa-IR"/>
        </w:rPr>
      </w:pPr>
    </w:p>
    <w:p w:rsidR="0093606D" w:rsidRDefault="0093606D" w:rsidP="0093606D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93606D" w:rsidRPr="007651B0" w:rsidRDefault="0093606D" w:rsidP="0093606D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 xml:space="preserve">Cell and Molecular Biology: Concepts and Experiments, 8th Edition </w:t>
      </w:r>
      <w:proofErr w:type="spellStart"/>
      <w:r w:rsidRPr="007651B0">
        <w:rPr>
          <w:rFonts w:cs="Times New Roman"/>
          <w:b/>
          <w:bCs/>
          <w:sz w:val="20"/>
          <w:szCs w:val="20"/>
          <w:lang w:bidi="fa-IR"/>
        </w:rPr>
        <w:t>Turksen</w:t>
      </w:r>
      <w:proofErr w:type="spellEnd"/>
      <w:r w:rsidRPr="007651B0">
        <w:rPr>
          <w:rFonts w:cs="Times New Roman"/>
          <w:b/>
          <w:bCs/>
          <w:sz w:val="20"/>
          <w:szCs w:val="20"/>
          <w:lang w:bidi="fa-IR"/>
        </w:rPr>
        <w:t>, Embryonic stem cell (last edition)</w:t>
      </w:r>
    </w:p>
    <w:p w:rsidR="0093606D" w:rsidRPr="007651B0" w:rsidRDefault="0093606D" w:rsidP="0093606D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>Cell Biology: With STUDENT CONSULT Access (Pollard, Cell Biology, with Student Consult Online Access) 2nd Edition</w:t>
      </w:r>
    </w:p>
    <w:p w:rsidR="0093606D" w:rsidRPr="007651B0" w:rsidRDefault="0093606D" w:rsidP="0093606D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>Essential Cell Biology 3rd Edition, Albert et al.</w:t>
      </w:r>
    </w:p>
    <w:p w:rsidR="0093606D" w:rsidRDefault="0093606D" w:rsidP="0093606D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93606D" w:rsidRDefault="0093606D" w:rsidP="0093606D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93606D" w:rsidRDefault="0093606D" w:rsidP="0093606D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93606D" w:rsidRDefault="0093606D" w:rsidP="0093606D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93606D" w:rsidRPr="00A51FD9" w:rsidRDefault="0093606D" w:rsidP="0093606D">
      <w:pPr>
        <w:jc w:val="center"/>
        <w:rPr>
          <w:rFonts w:cs="B Nazanin"/>
          <w:b/>
          <w:bCs/>
          <w:sz w:val="20"/>
          <w:szCs w:val="20"/>
          <w:lang w:bidi="fa-IR"/>
        </w:rPr>
      </w:pPr>
      <w:r w:rsidRPr="008A1B7B">
        <w:rPr>
          <w:b/>
          <w:bCs/>
          <w:sz w:val="28"/>
          <w:szCs w:val="28"/>
          <w:lang w:bidi="fa-IR"/>
        </w:rPr>
        <w:lastRenderedPageBreak/>
        <w:t xml:space="preserve">  </w:t>
      </w:r>
      <w:r w:rsidRPr="008A1B7B">
        <w:rPr>
          <w:rFonts w:hint="cs"/>
          <w:b/>
          <w:bCs/>
          <w:sz w:val="28"/>
          <w:szCs w:val="28"/>
          <w:rtl/>
          <w:lang w:bidi="fa-IR"/>
        </w:rPr>
        <w:t>بسمه تعالی</w:t>
      </w:r>
    </w:p>
    <w:p w:rsidR="0093606D" w:rsidRPr="008A1B7B" w:rsidRDefault="0093606D" w:rsidP="0093606D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93606D" w:rsidRPr="002E3CF9" w:rsidRDefault="0093606D" w:rsidP="0093606D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یولوژی سلولی و مولکولی (</w:t>
      </w:r>
      <w:r w:rsidRPr="00C60CDD">
        <w:rPr>
          <w:rFonts w:cs="B Nazanin"/>
          <w:sz w:val="24"/>
          <w:szCs w:val="24"/>
          <w:rtl/>
          <w:lang w:bidi="fa-IR"/>
        </w:rPr>
        <w:t>19349405</w:t>
      </w:r>
      <w:r>
        <w:rPr>
          <w:rFonts w:cs="B Nazanin" w:hint="cs"/>
          <w:sz w:val="24"/>
          <w:szCs w:val="24"/>
          <w:rtl/>
          <w:lang w:bidi="fa-IR"/>
        </w:rPr>
        <w:t xml:space="preserve">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سوم</w:t>
      </w:r>
    </w:p>
    <w:p w:rsidR="0093606D" w:rsidRDefault="0093606D" w:rsidP="0093606D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دانشکده علوم نوین پزشکی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سه 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4-10)</w:t>
      </w:r>
    </w:p>
    <w:p w:rsidR="0093606D" w:rsidRPr="002E3CF9" w:rsidRDefault="0093606D" w:rsidP="0093606D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1 عملی)   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-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93606D" w:rsidRPr="002E3CF9" w:rsidRDefault="0093606D" w:rsidP="0093606D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9225D4">
        <w:rPr>
          <w:rFonts w:cs="B Nazanin" w:hint="cs"/>
          <w:b/>
          <w:bCs/>
          <w:sz w:val="24"/>
          <w:szCs w:val="24"/>
          <w:rtl/>
          <w:lang w:bidi="fa-IR"/>
        </w:rPr>
        <w:t xml:space="preserve">مهدی مهدی پور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-</w:t>
      </w:r>
      <w:r w:rsidRPr="009225D4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رضا رهبرقاضی</w:t>
      </w:r>
    </w:p>
    <w:tbl>
      <w:tblPr>
        <w:tblStyle w:val="TableGrid"/>
        <w:tblpPr w:leftFromText="180" w:rightFromText="180" w:vertAnchor="text" w:horzAnchor="margin" w:tblpX="-459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93606D" w:rsidTr="000B75F0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3606D" w:rsidRPr="004333D0" w:rsidRDefault="0093606D" w:rsidP="0047293B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 w:rsidR="0047293B">
              <w:rPr>
                <w:rFonts w:cs="B Titr" w:hint="cs"/>
                <w:b/>
                <w:bCs/>
                <w:sz w:val="28"/>
                <w:szCs w:val="28"/>
                <w:rtl/>
              </w:rPr>
              <w:t>هفت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دکتر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مهدی مهدی پور</w:t>
            </w:r>
          </w:p>
          <w:p w:rsidR="0093606D" w:rsidRPr="006B00BF" w:rsidRDefault="0093606D" w:rsidP="000B75F0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/>
                <w:b/>
                <w:bCs/>
                <w:sz w:val="24"/>
                <w:szCs w:val="24"/>
                <w:lang w:bidi="fa-IR"/>
              </w:rPr>
              <w:t>Real-time PCR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93606D" w:rsidTr="000B75F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3606D" w:rsidRPr="002E3CF9" w:rsidRDefault="0093606D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3606D" w:rsidRPr="002E3CF9" w:rsidRDefault="0093606D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3606D" w:rsidRPr="002E3CF9" w:rsidRDefault="0093606D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3606D" w:rsidRPr="002E3CF9" w:rsidRDefault="0093606D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3606D" w:rsidRPr="002E3CF9" w:rsidRDefault="0093606D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3606D" w:rsidRPr="002E3CF9" w:rsidRDefault="0093606D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3606D" w:rsidRPr="002E3CF9" w:rsidRDefault="0093606D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3606D" w:rsidRPr="002E3CF9" w:rsidRDefault="0093606D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93606D" w:rsidTr="000B75F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3606D" w:rsidRDefault="0093606D" w:rsidP="000B75F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93606D" w:rsidRPr="00CD3033" w:rsidRDefault="0093606D" w:rsidP="000B75F0">
            <w:pPr>
              <w:spacing w:line="276" w:lineRule="auto"/>
              <w:rPr>
                <w:rFonts w:cs="B Mitra"/>
                <w:rtl/>
              </w:rPr>
            </w:pPr>
          </w:p>
          <w:p w:rsidR="0093606D" w:rsidRPr="00CD3033" w:rsidRDefault="0093606D" w:rsidP="000B75F0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93606D" w:rsidRPr="00CD3033" w:rsidRDefault="0093606D" w:rsidP="000B75F0">
            <w:pPr>
              <w:spacing w:line="276" w:lineRule="auto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3606D" w:rsidRDefault="0093606D" w:rsidP="000B75F0">
            <w:pPr>
              <w:spacing w:line="276" w:lineRule="auto"/>
              <w:rPr>
                <w:rFonts w:cs="B Mitra"/>
                <w:rtl/>
              </w:rPr>
            </w:pPr>
          </w:p>
          <w:p w:rsidR="0093606D" w:rsidRPr="00CD3033" w:rsidRDefault="0093606D" w:rsidP="000B75F0">
            <w:pPr>
              <w:spacing w:line="276" w:lineRule="auto"/>
              <w:rPr>
                <w:rFonts w:cs="B Mitra"/>
                <w:rtl/>
              </w:rPr>
            </w:pPr>
          </w:p>
          <w:p w:rsidR="0093606D" w:rsidRPr="00CD3033" w:rsidRDefault="0093606D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3606D" w:rsidRDefault="0093606D" w:rsidP="000B75F0">
            <w:pPr>
              <w:spacing w:line="276" w:lineRule="auto"/>
              <w:rPr>
                <w:rFonts w:cs="B Mitra"/>
                <w:rtl/>
              </w:rPr>
            </w:pPr>
          </w:p>
          <w:p w:rsidR="0093606D" w:rsidRPr="00CD3033" w:rsidRDefault="0093606D" w:rsidP="000B75F0">
            <w:pPr>
              <w:spacing w:line="276" w:lineRule="auto"/>
              <w:rPr>
                <w:rFonts w:cs="B Mitra"/>
                <w:rtl/>
              </w:rPr>
            </w:pPr>
          </w:p>
          <w:p w:rsidR="0093606D" w:rsidRPr="00CD3033" w:rsidRDefault="0093606D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3606D" w:rsidRDefault="0093606D" w:rsidP="000B75F0">
            <w:pPr>
              <w:spacing w:line="276" w:lineRule="auto"/>
              <w:rPr>
                <w:rFonts w:cs="B Mitra"/>
                <w:rtl/>
              </w:rPr>
            </w:pPr>
          </w:p>
          <w:p w:rsidR="0093606D" w:rsidRDefault="0093606D" w:rsidP="000B75F0">
            <w:pPr>
              <w:spacing w:line="276" w:lineRule="auto"/>
              <w:rPr>
                <w:rFonts w:cs="B Mitra"/>
                <w:rtl/>
              </w:rPr>
            </w:pPr>
          </w:p>
          <w:p w:rsidR="0093606D" w:rsidRPr="00CD3033" w:rsidRDefault="0093606D" w:rsidP="000B75F0">
            <w:pPr>
              <w:bidi/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آزمایشگاه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3606D" w:rsidRDefault="0093606D" w:rsidP="000B75F0">
            <w:pPr>
              <w:tabs>
                <w:tab w:val="left" w:pos="750"/>
              </w:tabs>
              <w:spacing w:line="276" w:lineRule="auto"/>
              <w:rPr>
                <w:rFonts w:cs="B Mitra"/>
                <w:rtl/>
              </w:rPr>
            </w:pPr>
          </w:p>
          <w:p w:rsidR="0093606D" w:rsidRPr="00CD3033" w:rsidRDefault="0093606D" w:rsidP="000B75F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شرکت فعال در کلاس و مشارکت</w:t>
            </w:r>
            <w:r>
              <w:rPr>
                <w:rFonts w:cs="B Mitra" w:hint="cs"/>
                <w:rtl/>
              </w:rPr>
              <w:t xml:space="preserve"> در بحث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3606D" w:rsidRDefault="0093606D" w:rsidP="000B75F0">
            <w:pPr>
              <w:spacing w:line="276" w:lineRule="auto"/>
              <w:rPr>
                <w:rFonts w:cs="B Mitra"/>
                <w:rtl/>
              </w:rPr>
            </w:pPr>
          </w:p>
          <w:p w:rsidR="0093606D" w:rsidRPr="00CD3033" w:rsidRDefault="0093606D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سخنر</w:t>
            </w:r>
            <w:r>
              <w:rPr>
                <w:rFonts w:cs="B Mitra" w:hint="cs"/>
                <w:rtl/>
                <w:lang w:bidi="fa-IR"/>
              </w:rPr>
              <w:t>ا</w:t>
            </w:r>
            <w:r w:rsidRPr="00CD3033">
              <w:rPr>
                <w:rFonts w:cs="B Mitra" w:hint="cs"/>
                <w:rtl/>
              </w:rPr>
              <w:t>نی و تشویق دانشجویان برای مشارکت بیشتر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3606D" w:rsidRDefault="0093606D" w:rsidP="000B75F0">
            <w:pPr>
              <w:spacing w:line="276" w:lineRule="auto"/>
              <w:rPr>
                <w:rFonts w:cs="B Mitra"/>
                <w:rtl/>
              </w:rPr>
            </w:pPr>
          </w:p>
          <w:p w:rsidR="0093606D" w:rsidRPr="00CD3033" w:rsidRDefault="0093606D" w:rsidP="000B75F0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</w:rPr>
              <w:t>نگرشی و روانی حرک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3606D" w:rsidRDefault="0093606D" w:rsidP="000B75F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93606D" w:rsidRDefault="00900C11" w:rsidP="000B75F0">
            <w:pPr>
              <w:pStyle w:val="ListParagraph"/>
              <w:numPr>
                <w:ilvl w:val="0"/>
                <w:numId w:val="11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spacing w:line="276" w:lineRule="auto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نحوه ارزیابی نتایج را بیان کند.</w:t>
            </w:r>
          </w:p>
          <w:p w:rsidR="0093606D" w:rsidRDefault="005B0A02" w:rsidP="000B75F0">
            <w:pPr>
              <w:pStyle w:val="ListParagraph"/>
              <w:numPr>
                <w:ilvl w:val="0"/>
                <w:numId w:val="11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spacing w:line="276" w:lineRule="auto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 xml:space="preserve">منحنی ذوب و ارتباط آن با خلوط محصول </w:t>
            </w:r>
            <w:r>
              <w:rPr>
                <w:rFonts w:cs="B Mitra"/>
                <w:lang w:bidi="fa-IR"/>
              </w:rPr>
              <w:t>PCR</w:t>
            </w:r>
            <w:r>
              <w:rPr>
                <w:rFonts w:cs="B Mitra" w:hint="cs"/>
                <w:rtl/>
                <w:lang w:bidi="fa-IR"/>
              </w:rPr>
              <w:t xml:space="preserve"> را بداند.</w:t>
            </w:r>
          </w:p>
          <w:p w:rsidR="005B0A02" w:rsidRDefault="005B0A02" w:rsidP="005B0A02">
            <w:pPr>
              <w:pStyle w:val="ListParagraph"/>
              <w:numPr>
                <w:ilvl w:val="0"/>
                <w:numId w:val="11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spacing w:line="276" w:lineRule="auto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نحوه محاسبه بیان نسبی ژن مورد نظر را بداند.</w:t>
            </w:r>
          </w:p>
          <w:p w:rsidR="0093606D" w:rsidRPr="002A5C5A" w:rsidRDefault="0093606D" w:rsidP="000B75F0">
            <w:pPr>
              <w:pStyle w:val="ListParagraph"/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93606D" w:rsidRPr="005A67CA" w:rsidRDefault="0093606D" w:rsidP="0093606D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93606D" w:rsidRPr="005A67CA" w:rsidRDefault="0093606D" w:rsidP="0093606D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93606D" w:rsidRPr="005A67CA" w:rsidRDefault="0093606D" w:rsidP="0093606D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93606D" w:rsidRPr="005A67CA" w:rsidRDefault="0093606D" w:rsidP="00F53C07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 w:rsidR="00F53C07">
        <w:rPr>
          <w:rFonts w:cs="B Nazanin" w:hint="cs"/>
          <w:b/>
          <w:bCs/>
          <w:sz w:val="20"/>
          <w:szCs w:val="20"/>
          <w:rtl/>
          <w:lang w:bidi="fa-IR"/>
        </w:rPr>
        <w:t>625/0</w:t>
      </w:r>
    </w:p>
    <w:p w:rsidR="0093606D" w:rsidRDefault="0093606D" w:rsidP="0093606D">
      <w:pPr>
        <w:pStyle w:val="ListParagraph"/>
        <w:tabs>
          <w:tab w:val="right" w:pos="344"/>
          <w:tab w:val="right" w:pos="627"/>
        </w:tabs>
        <w:bidi/>
        <w:spacing w:after="0" w:line="240" w:lineRule="auto"/>
        <w:ind w:left="344"/>
        <w:rPr>
          <w:rFonts w:cs="B Nazanin"/>
          <w:b/>
          <w:bCs/>
          <w:sz w:val="24"/>
          <w:szCs w:val="24"/>
          <w:lang w:bidi="fa-IR"/>
        </w:rPr>
      </w:pPr>
    </w:p>
    <w:p w:rsidR="0093606D" w:rsidRDefault="0093606D" w:rsidP="0093606D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93606D" w:rsidRPr="007651B0" w:rsidRDefault="0093606D" w:rsidP="0093606D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 xml:space="preserve">Cell and Molecular Biology: Concepts and Experiments, 8th Edition </w:t>
      </w:r>
      <w:proofErr w:type="spellStart"/>
      <w:r w:rsidRPr="007651B0">
        <w:rPr>
          <w:rFonts w:cs="Times New Roman"/>
          <w:b/>
          <w:bCs/>
          <w:sz w:val="20"/>
          <w:szCs w:val="20"/>
          <w:lang w:bidi="fa-IR"/>
        </w:rPr>
        <w:t>Turksen</w:t>
      </w:r>
      <w:proofErr w:type="spellEnd"/>
      <w:r w:rsidRPr="007651B0">
        <w:rPr>
          <w:rFonts w:cs="Times New Roman"/>
          <w:b/>
          <w:bCs/>
          <w:sz w:val="20"/>
          <w:szCs w:val="20"/>
          <w:lang w:bidi="fa-IR"/>
        </w:rPr>
        <w:t>, Embryonic stem cell (last edition)</w:t>
      </w:r>
    </w:p>
    <w:p w:rsidR="0093606D" w:rsidRPr="007651B0" w:rsidRDefault="0093606D" w:rsidP="0093606D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>Cell Biology: With STUDENT CONSULT Access (Pollard, Cell Biology, with Student Consult Online Access) 2nd Edition</w:t>
      </w:r>
    </w:p>
    <w:p w:rsidR="0093606D" w:rsidRPr="007651B0" w:rsidRDefault="0093606D" w:rsidP="0093606D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>Essential Cell Biology 3rd Edition, Albert et al.</w:t>
      </w:r>
    </w:p>
    <w:p w:rsidR="0093606D" w:rsidRDefault="0093606D" w:rsidP="0093606D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93606D" w:rsidRDefault="0093606D" w:rsidP="0093606D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93606D" w:rsidRDefault="0093606D" w:rsidP="0093606D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5B0A02" w:rsidRDefault="005B0A02" w:rsidP="005B0A0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5B0A02" w:rsidRPr="00A51FD9" w:rsidRDefault="005B0A02" w:rsidP="005B0A02">
      <w:pPr>
        <w:jc w:val="center"/>
        <w:rPr>
          <w:rFonts w:cs="B Nazanin"/>
          <w:b/>
          <w:bCs/>
          <w:sz w:val="20"/>
          <w:szCs w:val="20"/>
          <w:lang w:bidi="fa-IR"/>
        </w:rPr>
      </w:pPr>
      <w:r w:rsidRPr="008A1B7B">
        <w:rPr>
          <w:b/>
          <w:bCs/>
          <w:sz w:val="28"/>
          <w:szCs w:val="28"/>
          <w:lang w:bidi="fa-IR"/>
        </w:rPr>
        <w:lastRenderedPageBreak/>
        <w:t xml:space="preserve">  </w:t>
      </w:r>
      <w:r w:rsidRPr="008A1B7B">
        <w:rPr>
          <w:rFonts w:hint="cs"/>
          <w:b/>
          <w:bCs/>
          <w:sz w:val="28"/>
          <w:szCs w:val="28"/>
          <w:rtl/>
          <w:lang w:bidi="fa-IR"/>
        </w:rPr>
        <w:t>بسمه تعالی</w:t>
      </w:r>
    </w:p>
    <w:p w:rsidR="005B0A02" w:rsidRPr="008A1B7B" w:rsidRDefault="005B0A02" w:rsidP="005B0A02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5B0A02" w:rsidRPr="002E3CF9" w:rsidRDefault="005B0A02" w:rsidP="005B0A0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یولوژی سلولی و مولکولی (</w:t>
      </w:r>
      <w:r w:rsidRPr="00C60CDD">
        <w:rPr>
          <w:rFonts w:cs="B Nazanin"/>
          <w:sz w:val="24"/>
          <w:szCs w:val="24"/>
          <w:rtl/>
          <w:lang w:bidi="fa-IR"/>
        </w:rPr>
        <w:t>19349405</w:t>
      </w:r>
      <w:r>
        <w:rPr>
          <w:rFonts w:cs="B Nazanin" w:hint="cs"/>
          <w:sz w:val="24"/>
          <w:szCs w:val="24"/>
          <w:rtl/>
          <w:lang w:bidi="fa-IR"/>
        </w:rPr>
        <w:t xml:space="preserve">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سوم</w:t>
      </w:r>
    </w:p>
    <w:p w:rsidR="005B0A02" w:rsidRDefault="005B0A02" w:rsidP="005B0A02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دانشکده علوم نوین پزشکی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سه 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4-10)</w:t>
      </w:r>
    </w:p>
    <w:p w:rsidR="005B0A02" w:rsidRPr="002E3CF9" w:rsidRDefault="005B0A02" w:rsidP="005B0A0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1 عملی)   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-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5B0A02" w:rsidRPr="002E3CF9" w:rsidRDefault="005B0A02" w:rsidP="005B0A02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9225D4">
        <w:rPr>
          <w:rFonts w:cs="B Nazanin" w:hint="cs"/>
          <w:b/>
          <w:bCs/>
          <w:sz w:val="24"/>
          <w:szCs w:val="24"/>
          <w:rtl/>
          <w:lang w:bidi="fa-IR"/>
        </w:rPr>
        <w:t xml:space="preserve">مهدی مهدی پور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-</w:t>
      </w:r>
      <w:r w:rsidRPr="009225D4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رضا رهبرقاضی</w:t>
      </w:r>
    </w:p>
    <w:tbl>
      <w:tblPr>
        <w:tblStyle w:val="TableGrid"/>
        <w:tblpPr w:leftFromText="180" w:rightFromText="180" w:vertAnchor="text" w:horzAnchor="margin" w:tblpX="-459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5B0A02" w:rsidTr="000B75F0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B0A02" w:rsidRPr="004333D0" w:rsidRDefault="005B0A02" w:rsidP="00FE5515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 w:rsidR="00FE5515">
              <w:rPr>
                <w:rFonts w:cs="B Titr" w:hint="cs"/>
                <w:b/>
                <w:bCs/>
                <w:sz w:val="28"/>
                <w:szCs w:val="28"/>
                <w:rtl/>
              </w:rPr>
              <w:t>هشت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دکتر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مهدی مهدی پور</w:t>
            </w:r>
          </w:p>
          <w:p w:rsidR="005B0A02" w:rsidRPr="006B00BF" w:rsidRDefault="005B0A02" w:rsidP="00FE5515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 w:rsidR="00FE551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استخراج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FE5515">
              <w:rPr>
                <w:rFonts w:cs="B Nazanin"/>
                <w:b/>
                <w:bCs/>
                <w:sz w:val="24"/>
                <w:szCs w:val="24"/>
                <w:lang w:bidi="fa-IR"/>
              </w:rPr>
              <w:t>miRNA</w:t>
            </w:r>
            <w:r w:rsidR="00FE5515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5B0A02" w:rsidTr="000B75F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B0A02" w:rsidRPr="002E3CF9" w:rsidRDefault="005B0A02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B0A02" w:rsidRPr="002E3CF9" w:rsidRDefault="005B0A02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B0A02" w:rsidRPr="002E3CF9" w:rsidRDefault="005B0A02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B0A02" w:rsidRPr="002E3CF9" w:rsidRDefault="005B0A02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B0A02" w:rsidRPr="002E3CF9" w:rsidRDefault="005B0A02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B0A02" w:rsidRPr="002E3CF9" w:rsidRDefault="005B0A02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B0A02" w:rsidRPr="002E3CF9" w:rsidRDefault="005B0A02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B0A02" w:rsidRPr="002E3CF9" w:rsidRDefault="005B0A02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5B0A02" w:rsidTr="000B75F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B0A02" w:rsidRDefault="005B0A02" w:rsidP="000B75F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B0A02" w:rsidRPr="00CD3033" w:rsidRDefault="005B0A02" w:rsidP="000B75F0">
            <w:pPr>
              <w:spacing w:line="276" w:lineRule="auto"/>
              <w:rPr>
                <w:rFonts w:cs="B Mitra"/>
                <w:rtl/>
              </w:rPr>
            </w:pPr>
          </w:p>
          <w:p w:rsidR="005B0A02" w:rsidRPr="00CD3033" w:rsidRDefault="005B0A02" w:rsidP="000B75F0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5B0A02" w:rsidRPr="00CD3033" w:rsidRDefault="005B0A02" w:rsidP="000B75F0">
            <w:pPr>
              <w:spacing w:line="276" w:lineRule="auto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B0A02" w:rsidRDefault="005B0A02" w:rsidP="000B75F0">
            <w:pPr>
              <w:spacing w:line="276" w:lineRule="auto"/>
              <w:rPr>
                <w:rFonts w:cs="B Mitra"/>
                <w:rtl/>
              </w:rPr>
            </w:pPr>
          </w:p>
          <w:p w:rsidR="005B0A02" w:rsidRPr="00CD3033" w:rsidRDefault="005B0A02" w:rsidP="000B75F0">
            <w:pPr>
              <w:spacing w:line="276" w:lineRule="auto"/>
              <w:rPr>
                <w:rFonts w:cs="B Mitra"/>
                <w:rtl/>
              </w:rPr>
            </w:pPr>
          </w:p>
          <w:p w:rsidR="005B0A02" w:rsidRPr="00CD3033" w:rsidRDefault="005B0A02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B0A02" w:rsidRDefault="005B0A02" w:rsidP="000B75F0">
            <w:pPr>
              <w:spacing w:line="276" w:lineRule="auto"/>
              <w:rPr>
                <w:rFonts w:cs="B Mitra"/>
                <w:rtl/>
              </w:rPr>
            </w:pPr>
          </w:p>
          <w:p w:rsidR="005B0A02" w:rsidRPr="00CD3033" w:rsidRDefault="005B0A02" w:rsidP="000B75F0">
            <w:pPr>
              <w:spacing w:line="276" w:lineRule="auto"/>
              <w:rPr>
                <w:rFonts w:cs="B Mitra"/>
                <w:rtl/>
              </w:rPr>
            </w:pPr>
          </w:p>
          <w:p w:rsidR="005B0A02" w:rsidRPr="00CD3033" w:rsidRDefault="005B0A02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B0A02" w:rsidRDefault="005B0A02" w:rsidP="000B75F0">
            <w:pPr>
              <w:spacing w:line="276" w:lineRule="auto"/>
              <w:rPr>
                <w:rFonts w:cs="B Mitra"/>
                <w:rtl/>
              </w:rPr>
            </w:pPr>
          </w:p>
          <w:p w:rsidR="005B0A02" w:rsidRDefault="005B0A02" w:rsidP="000B75F0">
            <w:pPr>
              <w:spacing w:line="276" w:lineRule="auto"/>
              <w:rPr>
                <w:rFonts w:cs="B Mitra"/>
                <w:rtl/>
              </w:rPr>
            </w:pPr>
          </w:p>
          <w:p w:rsidR="005B0A02" w:rsidRPr="00CD3033" w:rsidRDefault="005B0A02" w:rsidP="000B75F0">
            <w:pPr>
              <w:bidi/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آزمایشگاه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B0A02" w:rsidRDefault="005B0A02" w:rsidP="000B75F0">
            <w:pPr>
              <w:tabs>
                <w:tab w:val="left" w:pos="750"/>
              </w:tabs>
              <w:spacing w:line="276" w:lineRule="auto"/>
              <w:rPr>
                <w:rFonts w:cs="B Mitra"/>
                <w:rtl/>
              </w:rPr>
            </w:pPr>
          </w:p>
          <w:p w:rsidR="005B0A02" w:rsidRPr="00CD3033" w:rsidRDefault="005B0A02" w:rsidP="000B75F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شرکت فعال در کلاس و مشارکت</w:t>
            </w:r>
            <w:r>
              <w:rPr>
                <w:rFonts w:cs="B Mitra" w:hint="cs"/>
                <w:rtl/>
              </w:rPr>
              <w:t xml:space="preserve"> در بحث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B0A02" w:rsidRDefault="005B0A02" w:rsidP="000B75F0">
            <w:pPr>
              <w:spacing w:line="276" w:lineRule="auto"/>
              <w:rPr>
                <w:rFonts w:cs="B Mitra"/>
                <w:rtl/>
              </w:rPr>
            </w:pPr>
          </w:p>
          <w:p w:rsidR="005B0A02" w:rsidRPr="00CD3033" w:rsidRDefault="005B0A02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سخنر</w:t>
            </w:r>
            <w:r>
              <w:rPr>
                <w:rFonts w:cs="B Mitra" w:hint="cs"/>
                <w:rtl/>
                <w:lang w:bidi="fa-IR"/>
              </w:rPr>
              <w:t>ا</w:t>
            </w:r>
            <w:r w:rsidRPr="00CD3033">
              <w:rPr>
                <w:rFonts w:cs="B Mitra" w:hint="cs"/>
                <w:rtl/>
              </w:rPr>
              <w:t>نی و تشویق دانشجویان برای مشارکت بیشتر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B0A02" w:rsidRDefault="005B0A02" w:rsidP="000B75F0">
            <w:pPr>
              <w:spacing w:line="276" w:lineRule="auto"/>
              <w:rPr>
                <w:rFonts w:cs="B Mitra"/>
                <w:rtl/>
              </w:rPr>
            </w:pPr>
          </w:p>
          <w:p w:rsidR="005B0A02" w:rsidRPr="00CD3033" w:rsidRDefault="005B0A02" w:rsidP="000B75F0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</w:rPr>
              <w:t>نگرشی و روانی حرک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B0A02" w:rsidRDefault="005B0A02" w:rsidP="000B75F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5B0A02" w:rsidRDefault="005B0A02" w:rsidP="00FE5515">
            <w:pPr>
              <w:pStyle w:val="ListParagraph"/>
              <w:numPr>
                <w:ilvl w:val="0"/>
                <w:numId w:val="11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spacing w:line="276" w:lineRule="auto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 xml:space="preserve">نحوه </w:t>
            </w:r>
            <w:r w:rsidR="00FE5515">
              <w:rPr>
                <w:rFonts w:cs="B Mitra" w:hint="cs"/>
                <w:rtl/>
                <w:lang w:bidi="fa-IR"/>
              </w:rPr>
              <w:t>استخراج</w:t>
            </w:r>
            <w:r w:rsidR="00FE5515">
              <w:rPr>
                <w:rFonts w:cs="B Mitra"/>
                <w:lang w:bidi="fa-IR"/>
              </w:rPr>
              <w:t xml:space="preserve"> miRNA </w:t>
            </w:r>
            <w:r>
              <w:rPr>
                <w:rFonts w:cs="B Mitra" w:hint="cs"/>
                <w:rtl/>
                <w:lang w:bidi="fa-IR"/>
              </w:rPr>
              <w:t xml:space="preserve"> را بیان کند.</w:t>
            </w:r>
          </w:p>
          <w:p w:rsidR="005B0A02" w:rsidRDefault="00605711" w:rsidP="000B75F0">
            <w:pPr>
              <w:pStyle w:val="ListParagraph"/>
              <w:numPr>
                <w:ilvl w:val="0"/>
                <w:numId w:val="11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spacing w:line="276" w:lineRule="auto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 xml:space="preserve">تفاوت های متدلوژی در استخراج </w:t>
            </w:r>
            <w:r>
              <w:rPr>
                <w:rFonts w:cs="B Mitra"/>
                <w:lang w:bidi="fa-IR"/>
              </w:rPr>
              <w:t>miRNA</w:t>
            </w:r>
            <w:r>
              <w:rPr>
                <w:rFonts w:cs="B Mitra" w:hint="cs"/>
                <w:rtl/>
                <w:lang w:bidi="fa-IR"/>
              </w:rPr>
              <w:t xml:space="preserve"> را بداند.</w:t>
            </w:r>
          </w:p>
          <w:p w:rsidR="005B0A02" w:rsidRPr="002A5C5A" w:rsidRDefault="005B0A02" w:rsidP="00605711">
            <w:pPr>
              <w:pStyle w:val="ListParagraph"/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5B0A02" w:rsidRPr="005A67CA" w:rsidRDefault="005B0A02" w:rsidP="005B0A02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5B0A02" w:rsidRPr="005A67CA" w:rsidRDefault="005B0A02" w:rsidP="005B0A02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5B0A02" w:rsidRPr="005A67CA" w:rsidRDefault="005B0A02" w:rsidP="005B0A02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5B0A02" w:rsidRPr="005A67CA" w:rsidRDefault="005B0A02" w:rsidP="00F53C07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 w:rsidR="00F53C07">
        <w:rPr>
          <w:rFonts w:cs="B Nazanin" w:hint="cs"/>
          <w:b/>
          <w:bCs/>
          <w:sz w:val="20"/>
          <w:szCs w:val="20"/>
          <w:rtl/>
          <w:lang w:bidi="fa-IR"/>
        </w:rPr>
        <w:t>625/0</w:t>
      </w:r>
    </w:p>
    <w:p w:rsidR="005B0A02" w:rsidRDefault="005B0A02" w:rsidP="005B0A02">
      <w:pPr>
        <w:pStyle w:val="ListParagraph"/>
        <w:tabs>
          <w:tab w:val="right" w:pos="344"/>
          <w:tab w:val="right" w:pos="627"/>
        </w:tabs>
        <w:bidi/>
        <w:spacing w:after="0" w:line="240" w:lineRule="auto"/>
        <w:ind w:left="344"/>
        <w:rPr>
          <w:rFonts w:cs="B Nazanin"/>
          <w:b/>
          <w:bCs/>
          <w:sz w:val="24"/>
          <w:szCs w:val="24"/>
          <w:lang w:bidi="fa-IR"/>
        </w:rPr>
      </w:pPr>
    </w:p>
    <w:p w:rsidR="005B0A02" w:rsidRDefault="005B0A02" w:rsidP="005B0A02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5B0A02" w:rsidRPr="007651B0" w:rsidRDefault="005B0A02" w:rsidP="005B0A02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 xml:space="preserve">Cell and Molecular Biology: Concepts and Experiments, 8th Edition </w:t>
      </w:r>
      <w:proofErr w:type="spellStart"/>
      <w:r w:rsidRPr="007651B0">
        <w:rPr>
          <w:rFonts w:cs="Times New Roman"/>
          <w:b/>
          <w:bCs/>
          <w:sz w:val="20"/>
          <w:szCs w:val="20"/>
          <w:lang w:bidi="fa-IR"/>
        </w:rPr>
        <w:t>Turksen</w:t>
      </w:r>
      <w:proofErr w:type="spellEnd"/>
      <w:r w:rsidRPr="007651B0">
        <w:rPr>
          <w:rFonts w:cs="Times New Roman"/>
          <w:b/>
          <w:bCs/>
          <w:sz w:val="20"/>
          <w:szCs w:val="20"/>
          <w:lang w:bidi="fa-IR"/>
        </w:rPr>
        <w:t>, Embryonic stem cell (last edition)</w:t>
      </w:r>
    </w:p>
    <w:p w:rsidR="005B0A02" w:rsidRPr="007651B0" w:rsidRDefault="005B0A02" w:rsidP="005B0A02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>Cell Biology: With STUDENT CONSULT Access (Pollard, Cell Biology, with Student Consult Online Access) 2nd Edition</w:t>
      </w:r>
    </w:p>
    <w:p w:rsidR="005B0A02" w:rsidRPr="007651B0" w:rsidRDefault="005B0A02" w:rsidP="005B0A02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>Essential Cell Biology 3rd Edition, Albert et al.</w:t>
      </w:r>
    </w:p>
    <w:p w:rsidR="005B0A02" w:rsidRDefault="005B0A02" w:rsidP="005B0A0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5B0A02" w:rsidRDefault="005B0A02" w:rsidP="005B0A0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5B0A02" w:rsidRDefault="005B0A02" w:rsidP="005B0A0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5B0A02" w:rsidRDefault="005B0A02" w:rsidP="005B0A0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5B0A02" w:rsidRPr="00A51FD9" w:rsidRDefault="005B0A02" w:rsidP="005B0A02">
      <w:pPr>
        <w:jc w:val="center"/>
        <w:rPr>
          <w:rFonts w:cs="B Nazanin"/>
          <w:b/>
          <w:bCs/>
          <w:sz w:val="20"/>
          <w:szCs w:val="20"/>
          <w:lang w:bidi="fa-IR"/>
        </w:rPr>
      </w:pPr>
      <w:r w:rsidRPr="008A1B7B">
        <w:rPr>
          <w:b/>
          <w:bCs/>
          <w:sz w:val="28"/>
          <w:szCs w:val="28"/>
          <w:lang w:bidi="fa-IR"/>
        </w:rPr>
        <w:lastRenderedPageBreak/>
        <w:t xml:space="preserve">  </w:t>
      </w:r>
      <w:r w:rsidRPr="008A1B7B">
        <w:rPr>
          <w:rFonts w:hint="cs"/>
          <w:b/>
          <w:bCs/>
          <w:sz w:val="28"/>
          <w:szCs w:val="28"/>
          <w:rtl/>
          <w:lang w:bidi="fa-IR"/>
        </w:rPr>
        <w:t>بسمه تعالی</w:t>
      </w:r>
    </w:p>
    <w:p w:rsidR="005B0A02" w:rsidRPr="008A1B7B" w:rsidRDefault="005B0A02" w:rsidP="005B0A02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5B0A02" w:rsidRPr="002E3CF9" w:rsidRDefault="005B0A02" w:rsidP="005B0A0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یولوژی سلولی و مولکولی (</w:t>
      </w:r>
      <w:r w:rsidRPr="00C60CDD">
        <w:rPr>
          <w:rFonts w:cs="B Nazanin"/>
          <w:sz w:val="24"/>
          <w:szCs w:val="24"/>
          <w:rtl/>
          <w:lang w:bidi="fa-IR"/>
        </w:rPr>
        <w:t>19349405</w:t>
      </w:r>
      <w:r>
        <w:rPr>
          <w:rFonts w:cs="B Nazanin" w:hint="cs"/>
          <w:sz w:val="24"/>
          <w:szCs w:val="24"/>
          <w:rtl/>
          <w:lang w:bidi="fa-IR"/>
        </w:rPr>
        <w:t xml:space="preserve">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سوم</w:t>
      </w:r>
    </w:p>
    <w:p w:rsidR="005B0A02" w:rsidRDefault="005B0A02" w:rsidP="005B0A02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دانشکده علوم نوین پزشکی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سه 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4-10)</w:t>
      </w:r>
    </w:p>
    <w:p w:rsidR="005B0A02" w:rsidRPr="002E3CF9" w:rsidRDefault="005B0A02" w:rsidP="005B0A0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1 عملی)   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-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5B0A02" w:rsidRPr="002E3CF9" w:rsidRDefault="005B0A02" w:rsidP="005B0A02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9225D4">
        <w:rPr>
          <w:rFonts w:cs="B Nazanin" w:hint="cs"/>
          <w:b/>
          <w:bCs/>
          <w:sz w:val="24"/>
          <w:szCs w:val="24"/>
          <w:rtl/>
          <w:lang w:bidi="fa-IR"/>
        </w:rPr>
        <w:t xml:space="preserve">مهدی مهدی پور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-</w:t>
      </w:r>
      <w:r w:rsidRPr="009225D4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رضا رهبرقاضی</w:t>
      </w:r>
    </w:p>
    <w:tbl>
      <w:tblPr>
        <w:tblStyle w:val="TableGrid"/>
        <w:tblpPr w:leftFromText="180" w:rightFromText="180" w:vertAnchor="text" w:horzAnchor="margin" w:tblpX="-459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5B0A02" w:rsidTr="000B75F0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B0A02" w:rsidRPr="004333D0" w:rsidRDefault="005B0A02" w:rsidP="00E537F0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 w:rsidR="00E537F0">
              <w:rPr>
                <w:rFonts w:cs="B Titr" w:hint="cs"/>
                <w:b/>
                <w:bCs/>
                <w:sz w:val="28"/>
                <w:szCs w:val="28"/>
                <w:rtl/>
              </w:rPr>
              <w:t>نه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دکتر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مهدی مهدی پور</w:t>
            </w:r>
          </w:p>
          <w:p w:rsidR="005B0A02" w:rsidRPr="006B00BF" w:rsidRDefault="005B0A02" w:rsidP="00E537F0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E537F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جداسازی میتوکندری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5B0A02" w:rsidTr="000B75F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B0A02" w:rsidRPr="002E3CF9" w:rsidRDefault="005B0A02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B0A02" w:rsidRPr="002E3CF9" w:rsidRDefault="005B0A02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B0A02" w:rsidRPr="002E3CF9" w:rsidRDefault="005B0A02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B0A02" w:rsidRPr="002E3CF9" w:rsidRDefault="005B0A02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B0A02" w:rsidRPr="002E3CF9" w:rsidRDefault="005B0A02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B0A02" w:rsidRPr="002E3CF9" w:rsidRDefault="005B0A02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B0A02" w:rsidRPr="002E3CF9" w:rsidRDefault="005B0A02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B0A02" w:rsidRPr="002E3CF9" w:rsidRDefault="005B0A02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5B0A02" w:rsidTr="000B75F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B0A02" w:rsidRDefault="005B0A02" w:rsidP="000B75F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5B0A02" w:rsidRPr="00CD3033" w:rsidRDefault="005B0A02" w:rsidP="000B75F0">
            <w:pPr>
              <w:spacing w:line="276" w:lineRule="auto"/>
              <w:rPr>
                <w:rFonts w:cs="B Mitra"/>
                <w:rtl/>
              </w:rPr>
            </w:pPr>
          </w:p>
          <w:p w:rsidR="005B0A02" w:rsidRPr="00CD3033" w:rsidRDefault="005B0A02" w:rsidP="000B75F0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5B0A02" w:rsidRPr="00CD3033" w:rsidRDefault="005B0A02" w:rsidP="000B75F0">
            <w:pPr>
              <w:spacing w:line="276" w:lineRule="auto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B0A02" w:rsidRDefault="005B0A02" w:rsidP="000B75F0">
            <w:pPr>
              <w:spacing w:line="276" w:lineRule="auto"/>
              <w:rPr>
                <w:rFonts w:cs="B Mitra"/>
                <w:rtl/>
              </w:rPr>
            </w:pPr>
          </w:p>
          <w:p w:rsidR="005B0A02" w:rsidRPr="00CD3033" w:rsidRDefault="005B0A02" w:rsidP="000B75F0">
            <w:pPr>
              <w:spacing w:line="276" w:lineRule="auto"/>
              <w:rPr>
                <w:rFonts w:cs="B Mitra"/>
                <w:rtl/>
              </w:rPr>
            </w:pPr>
          </w:p>
          <w:p w:rsidR="005B0A02" w:rsidRPr="00CD3033" w:rsidRDefault="005B0A02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B0A02" w:rsidRDefault="005B0A02" w:rsidP="000B75F0">
            <w:pPr>
              <w:spacing w:line="276" w:lineRule="auto"/>
              <w:rPr>
                <w:rFonts w:cs="B Mitra"/>
                <w:rtl/>
              </w:rPr>
            </w:pPr>
          </w:p>
          <w:p w:rsidR="005B0A02" w:rsidRPr="00CD3033" w:rsidRDefault="005B0A02" w:rsidP="000B75F0">
            <w:pPr>
              <w:spacing w:line="276" w:lineRule="auto"/>
              <w:rPr>
                <w:rFonts w:cs="B Mitra"/>
                <w:rtl/>
              </w:rPr>
            </w:pPr>
          </w:p>
          <w:p w:rsidR="005B0A02" w:rsidRPr="00CD3033" w:rsidRDefault="005B0A02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B0A02" w:rsidRDefault="005B0A02" w:rsidP="000B75F0">
            <w:pPr>
              <w:spacing w:line="276" w:lineRule="auto"/>
              <w:rPr>
                <w:rFonts w:cs="B Mitra"/>
                <w:rtl/>
              </w:rPr>
            </w:pPr>
          </w:p>
          <w:p w:rsidR="005B0A02" w:rsidRDefault="005B0A02" w:rsidP="000B75F0">
            <w:pPr>
              <w:spacing w:line="276" w:lineRule="auto"/>
              <w:rPr>
                <w:rFonts w:cs="B Mitra"/>
                <w:rtl/>
              </w:rPr>
            </w:pPr>
          </w:p>
          <w:p w:rsidR="005B0A02" w:rsidRPr="00CD3033" w:rsidRDefault="005B0A02" w:rsidP="000B75F0">
            <w:pPr>
              <w:bidi/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آزمایشگاه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B0A02" w:rsidRDefault="005B0A02" w:rsidP="000B75F0">
            <w:pPr>
              <w:tabs>
                <w:tab w:val="left" w:pos="750"/>
              </w:tabs>
              <w:spacing w:line="276" w:lineRule="auto"/>
              <w:rPr>
                <w:rFonts w:cs="B Mitra"/>
                <w:rtl/>
              </w:rPr>
            </w:pPr>
          </w:p>
          <w:p w:rsidR="005B0A02" w:rsidRPr="00CD3033" w:rsidRDefault="005B0A02" w:rsidP="000B75F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شرکت فعال در کلاس و مشارکت</w:t>
            </w:r>
            <w:r>
              <w:rPr>
                <w:rFonts w:cs="B Mitra" w:hint="cs"/>
                <w:rtl/>
              </w:rPr>
              <w:t xml:space="preserve"> در بحث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B0A02" w:rsidRDefault="005B0A02" w:rsidP="000B75F0">
            <w:pPr>
              <w:spacing w:line="276" w:lineRule="auto"/>
              <w:rPr>
                <w:rFonts w:cs="B Mitra"/>
                <w:rtl/>
              </w:rPr>
            </w:pPr>
          </w:p>
          <w:p w:rsidR="005B0A02" w:rsidRPr="00CD3033" w:rsidRDefault="005B0A02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سخنر</w:t>
            </w:r>
            <w:r>
              <w:rPr>
                <w:rFonts w:cs="B Mitra" w:hint="cs"/>
                <w:rtl/>
                <w:lang w:bidi="fa-IR"/>
              </w:rPr>
              <w:t>ا</w:t>
            </w:r>
            <w:r w:rsidRPr="00CD3033">
              <w:rPr>
                <w:rFonts w:cs="B Mitra" w:hint="cs"/>
                <w:rtl/>
              </w:rPr>
              <w:t>نی و تشویق دانشجویان برای مشارکت بیشتر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B0A02" w:rsidRDefault="005B0A02" w:rsidP="000B75F0">
            <w:pPr>
              <w:spacing w:line="276" w:lineRule="auto"/>
              <w:rPr>
                <w:rFonts w:cs="B Mitra"/>
                <w:rtl/>
              </w:rPr>
            </w:pPr>
          </w:p>
          <w:p w:rsidR="005B0A02" w:rsidRPr="00CD3033" w:rsidRDefault="005B0A02" w:rsidP="000B75F0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</w:rPr>
              <w:t>نگرشی و روانی حرک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B0A02" w:rsidRDefault="005B0A02" w:rsidP="000B75F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5B0A02" w:rsidRDefault="00E537F0" w:rsidP="000B75F0">
            <w:pPr>
              <w:pStyle w:val="ListParagraph"/>
              <w:numPr>
                <w:ilvl w:val="0"/>
                <w:numId w:val="11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spacing w:line="276" w:lineRule="auto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محلول های جداسازی می</w:t>
            </w:r>
            <w:r w:rsidR="000D3CAD">
              <w:rPr>
                <w:rFonts w:cs="B Mitra" w:hint="cs"/>
                <w:rtl/>
                <w:lang w:bidi="fa-IR"/>
              </w:rPr>
              <w:t>توکندری را بشناسد.</w:t>
            </w:r>
          </w:p>
          <w:p w:rsidR="005B0A02" w:rsidRDefault="000D3CAD" w:rsidP="000B75F0">
            <w:pPr>
              <w:pStyle w:val="ListParagraph"/>
              <w:numPr>
                <w:ilvl w:val="0"/>
                <w:numId w:val="11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spacing w:line="276" w:lineRule="auto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محلول های جداسازی میتوکندری را تهیه کند.</w:t>
            </w:r>
          </w:p>
          <w:p w:rsidR="005B0A02" w:rsidRPr="002A5C5A" w:rsidRDefault="005B0A02" w:rsidP="000B75F0">
            <w:pPr>
              <w:pStyle w:val="ListParagraph"/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5B0A02" w:rsidRPr="005A67CA" w:rsidRDefault="005B0A02" w:rsidP="005B0A02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5B0A02" w:rsidRPr="005A67CA" w:rsidRDefault="005B0A02" w:rsidP="005B0A02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5B0A02" w:rsidRPr="005A67CA" w:rsidRDefault="005B0A02" w:rsidP="005B0A02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5B0A02" w:rsidRPr="005A67CA" w:rsidRDefault="005B0A02" w:rsidP="00F53C07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 w:rsidR="00F53C07">
        <w:rPr>
          <w:rFonts w:cs="B Nazanin" w:hint="cs"/>
          <w:b/>
          <w:bCs/>
          <w:sz w:val="20"/>
          <w:szCs w:val="20"/>
          <w:rtl/>
          <w:lang w:bidi="fa-IR"/>
        </w:rPr>
        <w:t>625/0</w:t>
      </w:r>
    </w:p>
    <w:p w:rsidR="005B0A02" w:rsidRDefault="005B0A02" w:rsidP="005B0A02">
      <w:pPr>
        <w:pStyle w:val="ListParagraph"/>
        <w:tabs>
          <w:tab w:val="right" w:pos="344"/>
          <w:tab w:val="right" w:pos="627"/>
        </w:tabs>
        <w:bidi/>
        <w:spacing w:after="0" w:line="240" w:lineRule="auto"/>
        <w:ind w:left="344"/>
        <w:rPr>
          <w:rFonts w:cs="B Nazanin"/>
          <w:b/>
          <w:bCs/>
          <w:sz w:val="24"/>
          <w:szCs w:val="24"/>
          <w:lang w:bidi="fa-IR"/>
        </w:rPr>
      </w:pPr>
    </w:p>
    <w:p w:rsidR="005B0A02" w:rsidRDefault="005B0A02" w:rsidP="005B0A02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5B0A02" w:rsidRPr="007651B0" w:rsidRDefault="005B0A02" w:rsidP="005B0A02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 xml:space="preserve">Cell and Molecular Biology: Concepts and Experiments, 8th Edition </w:t>
      </w:r>
      <w:proofErr w:type="spellStart"/>
      <w:r w:rsidRPr="007651B0">
        <w:rPr>
          <w:rFonts w:cs="Times New Roman"/>
          <w:b/>
          <w:bCs/>
          <w:sz w:val="20"/>
          <w:szCs w:val="20"/>
          <w:lang w:bidi="fa-IR"/>
        </w:rPr>
        <w:t>Turksen</w:t>
      </w:r>
      <w:proofErr w:type="spellEnd"/>
      <w:r w:rsidRPr="007651B0">
        <w:rPr>
          <w:rFonts w:cs="Times New Roman"/>
          <w:b/>
          <w:bCs/>
          <w:sz w:val="20"/>
          <w:szCs w:val="20"/>
          <w:lang w:bidi="fa-IR"/>
        </w:rPr>
        <w:t>, Embryonic stem cell (last edition)</w:t>
      </w:r>
    </w:p>
    <w:p w:rsidR="005B0A02" w:rsidRPr="007651B0" w:rsidRDefault="005B0A02" w:rsidP="005B0A02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>Cell Biology: With STUDENT CONSULT Access (Pollard, Cell Biology, with Student Consult Online Access) 2nd Edition</w:t>
      </w:r>
    </w:p>
    <w:p w:rsidR="005B0A02" w:rsidRPr="007651B0" w:rsidRDefault="005B0A02" w:rsidP="005B0A02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>Essential Cell Biology 3rd Edition, Albert et al.</w:t>
      </w:r>
    </w:p>
    <w:p w:rsidR="005B0A02" w:rsidRDefault="005B0A02" w:rsidP="005B0A0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5B0A02" w:rsidRDefault="005B0A02" w:rsidP="005B0A0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FE5515" w:rsidRDefault="00FE5515" w:rsidP="00FE5515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FE5515" w:rsidRDefault="00FE5515" w:rsidP="00FE5515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FE5515" w:rsidRPr="00A51FD9" w:rsidRDefault="00FE5515" w:rsidP="00FE5515">
      <w:pPr>
        <w:jc w:val="center"/>
        <w:rPr>
          <w:rFonts w:cs="B Nazanin"/>
          <w:b/>
          <w:bCs/>
          <w:sz w:val="20"/>
          <w:szCs w:val="20"/>
          <w:lang w:bidi="fa-IR"/>
        </w:rPr>
      </w:pPr>
      <w:r w:rsidRPr="008A1B7B">
        <w:rPr>
          <w:b/>
          <w:bCs/>
          <w:sz w:val="28"/>
          <w:szCs w:val="28"/>
          <w:lang w:bidi="fa-IR"/>
        </w:rPr>
        <w:lastRenderedPageBreak/>
        <w:t xml:space="preserve">  </w:t>
      </w:r>
      <w:r w:rsidRPr="008A1B7B">
        <w:rPr>
          <w:rFonts w:hint="cs"/>
          <w:b/>
          <w:bCs/>
          <w:sz w:val="28"/>
          <w:szCs w:val="28"/>
          <w:rtl/>
          <w:lang w:bidi="fa-IR"/>
        </w:rPr>
        <w:t>بسمه تعالی</w:t>
      </w:r>
    </w:p>
    <w:p w:rsidR="00FE5515" w:rsidRPr="008A1B7B" w:rsidRDefault="00FE5515" w:rsidP="00FE5515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FE5515" w:rsidRPr="002E3CF9" w:rsidRDefault="00FE5515" w:rsidP="00FE5515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یولوژی سلولی و مولکولی (</w:t>
      </w:r>
      <w:r w:rsidRPr="00C60CDD">
        <w:rPr>
          <w:rFonts w:cs="B Nazanin"/>
          <w:sz w:val="24"/>
          <w:szCs w:val="24"/>
          <w:rtl/>
          <w:lang w:bidi="fa-IR"/>
        </w:rPr>
        <w:t>19349405</w:t>
      </w:r>
      <w:r>
        <w:rPr>
          <w:rFonts w:cs="B Nazanin" w:hint="cs"/>
          <w:sz w:val="24"/>
          <w:szCs w:val="24"/>
          <w:rtl/>
          <w:lang w:bidi="fa-IR"/>
        </w:rPr>
        <w:t xml:space="preserve">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سوم</w:t>
      </w:r>
    </w:p>
    <w:p w:rsidR="00FE5515" w:rsidRDefault="00FE5515" w:rsidP="00FE5515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دانشکده علوم نوین پزشکی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سه 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4-10)</w:t>
      </w:r>
    </w:p>
    <w:p w:rsidR="00FE5515" w:rsidRPr="002E3CF9" w:rsidRDefault="00FE5515" w:rsidP="00FE5515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1 عملی)   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-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FE5515" w:rsidRPr="002E3CF9" w:rsidRDefault="00FE5515" w:rsidP="00FE5515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9225D4">
        <w:rPr>
          <w:rFonts w:cs="B Nazanin" w:hint="cs"/>
          <w:b/>
          <w:bCs/>
          <w:sz w:val="24"/>
          <w:szCs w:val="24"/>
          <w:rtl/>
          <w:lang w:bidi="fa-IR"/>
        </w:rPr>
        <w:t xml:space="preserve">مهدی مهدی پور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-</w:t>
      </w:r>
      <w:r w:rsidRPr="009225D4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رضا رهبرقاضی</w:t>
      </w:r>
    </w:p>
    <w:tbl>
      <w:tblPr>
        <w:tblStyle w:val="TableGrid"/>
        <w:tblpPr w:leftFromText="180" w:rightFromText="180" w:vertAnchor="text" w:horzAnchor="margin" w:tblpX="-459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FE5515" w:rsidTr="000B75F0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E5515" w:rsidRPr="004333D0" w:rsidRDefault="00FE5515" w:rsidP="000D3CAD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 w:rsidR="000D3CAD">
              <w:rPr>
                <w:rFonts w:cs="B Titr" w:hint="cs"/>
                <w:b/>
                <w:bCs/>
                <w:sz w:val="28"/>
                <w:szCs w:val="28"/>
                <w:rtl/>
              </w:rPr>
              <w:t>ده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- مدرس: دکتر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مهدی مهدی پور</w:t>
            </w:r>
          </w:p>
          <w:p w:rsidR="00FE5515" w:rsidRPr="006B00BF" w:rsidRDefault="00FE5515" w:rsidP="000B75F0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0D3CA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جداسازی میتوکندری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FE5515" w:rsidTr="000B75F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E5515" w:rsidRPr="002E3CF9" w:rsidRDefault="00FE5515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E5515" w:rsidRPr="002E3CF9" w:rsidRDefault="00FE5515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E5515" w:rsidRPr="002E3CF9" w:rsidRDefault="00FE5515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E5515" w:rsidRPr="002E3CF9" w:rsidRDefault="00FE5515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E5515" w:rsidRPr="002E3CF9" w:rsidRDefault="00FE5515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E5515" w:rsidRPr="002E3CF9" w:rsidRDefault="00FE5515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E5515" w:rsidRPr="002E3CF9" w:rsidRDefault="00FE5515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E5515" w:rsidRPr="002E3CF9" w:rsidRDefault="00FE5515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FE5515" w:rsidTr="000B75F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E5515" w:rsidRDefault="00FE5515" w:rsidP="000B75F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FE5515" w:rsidRPr="00CD3033" w:rsidRDefault="00FE5515" w:rsidP="000B75F0">
            <w:pPr>
              <w:spacing w:line="276" w:lineRule="auto"/>
              <w:rPr>
                <w:rFonts w:cs="B Mitra"/>
                <w:rtl/>
              </w:rPr>
            </w:pPr>
          </w:p>
          <w:p w:rsidR="00FE5515" w:rsidRPr="00CD3033" w:rsidRDefault="00FE5515" w:rsidP="000B75F0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FE5515" w:rsidRPr="00CD3033" w:rsidRDefault="00FE5515" w:rsidP="000B75F0">
            <w:pPr>
              <w:spacing w:line="276" w:lineRule="auto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E5515" w:rsidRDefault="00FE5515" w:rsidP="000B75F0">
            <w:pPr>
              <w:spacing w:line="276" w:lineRule="auto"/>
              <w:rPr>
                <w:rFonts w:cs="B Mitra"/>
                <w:rtl/>
              </w:rPr>
            </w:pPr>
          </w:p>
          <w:p w:rsidR="00FE5515" w:rsidRPr="00CD3033" w:rsidRDefault="00FE5515" w:rsidP="000B75F0">
            <w:pPr>
              <w:spacing w:line="276" w:lineRule="auto"/>
              <w:rPr>
                <w:rFonts w:cs="B Mitra"/>
                <w:rtl/>
              </w:rPr>
            </w:pPr>
          </w:p>
          <w:p w:rsidR="00FE5515" w:rsidRPr="00CD3033" w:rsidRDefault="00FE5515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E5515" w:rsidRDefault="00FE5515" w:rsidP="000B75F0">
            <w:pPr>
              <w:spacing w:line="276" w:lineRule="auto"/>
              <w:rPr>
                <w:rFonts w:cs="B Mitra"/>
                <w:rtl/>
              </w:rPr>
            </w:pPr>
          </w:p>
          <w:p w:rsidR="00FE5515" w:rsidRPr="00CD3033" w:rsidRDefault="00FE5515" w:rsidP="000B75F0">
            <w:pPr>
              <w:spacing w:line="276" w:lineRule="auto"/>
              <w:rPr>
                <w:rFonts w:cs="B Mitra"/>
                <w:rtl/>
              </w:rPr>
            </w:pPr>
          </w:p>
          <w:p w:rsidR="00FE5515" w:rsidRPr="00CD3033" w:rsidRDefault="00FE5515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E5515" w:rsidRDefault="00FE5515" w:rsidP="000B75F0">
            <w:pPr>
              <w:spacing w:line="276" w:lineRule="auto"/>
              <w:rPr>
                <w:rFonts w:cs="B Mitra"/>
                <w:rtl/>
              </w:rPr>
            </w:pPr>
          </w:p>
          <w:p w:rsidR="00FE5515" w:rsidRDefault="00FE5515" w:rsidP="000B75F0">
            <w:pPr>
              <w:spacing w:line="276" w:lineRule="auto"/>
              <w:rPr>
                <w:rFonts w:cs="B Mitra"/>
                <w:rtl/>
              </w:rPr>
            </w:pPr>
          </w:p>
          <w:p w:rsidR="00FE5515" w:rsidRPr="00CD3033" w:rsidRDefault="00FE5515" w:rsidP="000B75F0">
            <w:pPr>
              <w:bidi/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آزمایشگاه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E5515" w:rsidRDefault="00FE5515" w:rsidP="000B75F0">
            <w:pPr>
              <w:tabs>
                <w:tab w:val="left" w:pos="750"/>
              </w:tabs>
              <w:spacing w:line="276" w:lineRule="auto"/>
              <w:rPr>
                <w:rFonts w:cs="B Mitra"/>
                <w:rtl/>
              </w:rPr>
            </w:pPr>
          </w:p>
          <w:p w:rsidR="00FE5515" w:rsidRPr="00CD3033" w:rsidRDefault="00FE5515" w:rsidP="000B75F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شرکت فعال در کلاس و مشارکت</w:t>
            </w:r>
            <w:r>
              <w:rPr>
                <w:rFonts w:cs="B Mitra" w:hint="cs"/>
                <w:rtl/>
              </w:rPr>
              <w:t xml:space="preserve"> در بحث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E5515" w:rsidRDefault="00FE5515" w:rsidP="000B75F0">
            <w:pPr>
              <w:spacing w:line="276" w:lineRule="auto"/>
              <w:rPr>
                <w:rFonts w:cs="B Mitra"/>
                <w:rtl/>
              </w:rPr>
            </w:pPr>
          </w:p>
          <w:p w:rsidR="00FE5515" w:rsidRPr="00CD3033" w:rsidRDefault="00FE5515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سخنر</w:t>
            </w:r>
            <w:r>
              <w:rPr>
                <w:rFonts w:cs="B Mitra" w:hint="cs"/>
                <w:rtl/>
                <w:lang w:bidi="fa-IR"/>
              </w:rPr>
              <w:t>ا</w:t>
            </w:r>
            <w:r w:rsidRPr="00CD3033">
              <w:rPr>
                <w:rFonts w:cs="B Mitra" w:hint="cs"/>
                <w:rtl/>
              </w:rPr>
              <w:t>نی و تشویق دانشجویان برای مشارکت بیشتر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E5515" w:rsidRDefault="00FE5515" w:rsidP="000B75F0">
            <w:pPr>
              <w:spacing w:line="276" w:lineRule="auto"/>
              <w:rPr>
                <w:rFonts w:cs="B Mitra"/>
                <w:rtl/>
              </w:rPr>
            </w:pPr>
          </w:p>
          <w:p w:rsidR="00FE5515" w:rsidRPr="00CD3033" w:rsidRDefault="00FE5515" w:rsidP="000B75F0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</w:rPr>
              <w:t>نگرشی و روانی حرک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E5515" w:rsidRDefault="00FE5515" w:rsidP="000B75F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FE5515" w:rsidRDefault="000D3CAD" w:rsidP="000B75F0">
            <w:pPr>
              <w:pStyle w:val="ListParagraph"/>
              <w:numPr>
                <w:ilvl w:val="0"/>
                <w:numId w:val="11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spacing w:line="276" w:lineRule="auto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نحوه استخراج میتوکندری را از سایر ارگانل های سلولی بیان کند.</w:t>
            </w:r>
          </w:p>
          <w:p w:rsidR="00FE5515" w:rsidRDefault="000D3CAD" w:rsidP="000B75F0">
            <w:pPr>
              <w:pStyle w:val="ListParagraph"/>
              <w:numPr>
                <w:ilvl w:val="0"/>
                <w:numId w:val="11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spacing w:line="276" w:lineRule="auto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روش ارزیابی خلوص میتوکندری را بیان کند.</w:t>
            </w:r>
          </w:p>
          <w:p w:rsidR="00FE5515" w:rsidRPr="002A5C5A" w:rsidRDefault="00FE5515" w:rsidP="000B75F0">
            <w:pPr>
              <w:pStyle w:val="ListParagraph"/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FE5515" w:rsidRPr="005A67CA" w:rsidRDefault="00FE5515" w:rsidP="00FE5515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FE5515" w:rsidRPr="005A67CA" w:rsidRDefault="00FE5515" w:rsidP="00FE5515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FE5515" w:rsidRPr="005A67CA" w:rsidRDefault="00FE5515" w:rsidP="00FE5515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FE5515" w:rsidRPr="005A67CA" w:rsidRDefault="00FE5515" w:rsidP="00F53C07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 w:rsidR="00F53C07">
        <w:rPr>
          <w:rFonts w:cs="B Nazanin" w:hint="cs"/>
          <w:b/>
          <w:bCs/>
          <w:sz w:val="20"/>
          <w:szCs w:val="20"/>
          <w:rtl/>
          <w:lang w:bidi="fa-IR"/>
        </w:rPr>
        <w:t>625/0</w:t>
      </w:r>
    </w:p>
    <w:p w:rsidR="00FE5515" w:rsidRDefault="00FE5515" w:rsidP="00FE5515">
      <w:pPr>
        <w:pStyle w:val="ListParagraph"/>
        <w:tabs>
          <w:tab w:val="right" w:pos="344"/>
          <w:tab w:val="right" w:pos="627"/>
        </w:tabs>
        <w:bidi/>
        <w:spacing w:after="0" w:line="240" w:lineRule="auto"/>
        <w:ind w:left="344"/>
        <w:rPr>
          <w:rFonts w:cs="B Nazanin"/>
          <w:b/>
          <w:bCs/>
          <w:sz w:val="24"/>
          <w:szCs w:val="24"/>
          <w:lang w:bidi="fa-IR"/>
        </w:rPr>
      </w:pPr>
    </w:p>
    <w:p w:rsidR="00FE5515" w:rsidRDefault="00FE5515" w:rsidP="00FE5515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FE5515" w:rsidRPr="007651B0" w:rsidRDefault="00FE5515" w:rsidP="00FE5515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 xml:space="preserve">Cell and Molecular Biology: Concepts and Experiments, 8th Edition </w:t>
      </w:r>
      <w:proofErr w:type="spellStart"/>
      <w:r w:rsidRPr="007651B0">
        <w:rPr>
          <w:rFonts w:cs="Times New Roman"/>
          <w:b/>
          <w:bCs/>
          <w:sz w:val="20"/>
          <w:szCs w:val="20"/>
          <w:lang w:bidi="fa-IR"/>
        </w:rPr>
        <w:t>Turksen</w:t>
      </w:r>
      <w:proofErr w:type="spellEnd"/>
      <w:r w:rsidRPr="007651B0">
        <w:rPr>
          <w:rFonts w:cs="Times New Roman"/>
          <w:b/>
          <w:bCs/>
          <w:sz w:val="20"/>
          <w:szCs w:val="20"/>
          <w:lang w:bidi="fa-IR"/>
        </w:rPr>
        <w:t>, Embryonic stem cell (last edition)</w:t>
      </w:r>
    </w:p>
    <w:p w:rsidR="00FE5515" w:rsidRPr="007651B0" w:rsidRDefault="00FE5515" w:rsidP="00FE5515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>Cell Biology: With STUDENT CONSULT Access (Pollard, Cell Biology, with Student Consult Online Access) 2nd Edition</w:t>
      </w:r>
    </w:p>
    <w:p w:rsidR="00FE5515" w:rsidRPr="007651B0" w:rsidRDefault="00FE5515" w:rsidP="00FE5515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>Essential Cell Biology 3rd Edition, Albert et al.</w:t>
      </w:r>
    </w:p>
    <w:p w:rsidR="00FE5515" w:rsidRDefault="00FE5515" w:rsidP="00FE5515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FE5515" w:rsidRDefault="00FE5515" w:rsidP="00FE5515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FE5515" w:rsidRDefault="00FE5515" w:rsidP="00FE5515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0D3CAD" w:rsidRDefault="000D3CAD" w:rsidP="000D3CAD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0D3CAD" w:rsidRPr="00A51FD9" w:rsidRDefault="000D3CAD" w:rsidP="000D3CAD">
      <w:pPr>
        <w:jc w:val="center"/>
        <w:rPr>
          <w:rFonts w:cs="B Nazanin"/>
          <w:b/>
          <w:bCs/>
          <w:sz w:val="20"/>
          <w:szCs w:val="20"/>
          <w:lang w:bidi="fa-IR"/>
        </w:rPr>
      </w:pPr>
      <w:r w:rsidRPr="008A1B7B">
        <w:rPr>
          <w:b/>
          <w:bCs/>
          <w:sz w:val="28"/>
          <w:szCs w:val="28"/>
          <w:lang w:bidi="fa-IR"/>
        </w:rPr>
        <w:lastRenderedPageBreak/>
        <w:t xml:space="preserve">  </w:t>
      </w:r>
      <w:r w:rsidRPr="008A1B7B">
        <w:rPr>
          <w:rFonts w:hint="cs"/>
          <w:b/>
          <w:bCs/>
          <w:sz w:val="28"/>
          <w:szCs w:val="28"/>
          <w:rtl/>
          <w:lang w:bidi="fa-IR"/>
        </w:rPr>
        <w:t>بسمه تعالی</w:t>
      </w:r>
    </w:p>
    <w:p w:rsidR="000D3CAD" w:rsidRPr="008A1B7B" w:rsidRDefault="000D3CAD" w:rsidP="000D3CAD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0D3CAD" w:rsidRPr="002E3CF9" w:rsidRDefault="000D3CAD" w:rsidP="000D3CAD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یولوژی سلولی و مولکولی (</w:t>
      </w:r>
      <w:r w:rsidRPr="00C60CDD">
        <w:rPr>
          <w:rFonts w:cs="B Nazanin"/>
          <w:sz w:val="24"/>
          <w:szCs w:val="24"/>
          <w:rtl/>
          <w:lang w:bidi="fa-IR"/>
        </w:rPr>
        <w:t>19349405</w:t>
      </w:r>
      <w:r>
        <w:rPr>
          <w:rFonts w:cs="B Nazanin" w:hint="cs"/>
          <w:sz w:val="24"/>
          <w:szCs w:val="24"/>
          <w:rtl/>
          <w:lang w:bidi="fa-IR"/>
        </w:rPr>
        <w:t xml:space="preserve">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سوم</w:t>
      </w:r>
    </w:p>
    <w:p w:rsidR="000D3CAD" w:rsidRDefault="000D3CAD" w:rsidP="000D3CAD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دانشکده علوم نوین پزشکی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سه 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4-10)</w:t>
      </w:r>
    </w:p>
    <w:p w:rsidR="000D3CAD" w:rsidRPr="002E3CF9" w:rsidRDefault="000D3CAD" w:rsidP="000D3CAD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1 عملی)   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-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0D3CAD" w:rsidRPr="002E3CF9" w:rsidRDefault="000D3CAD" w:rsidP="000D3CAD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9225D4">
        <w:rPr>
          <w:rFonts w:cs="B Nazanin" w:hint="cs"/>
          <w:b/>
          <w:bCs/>
          <w:sz w:val="24"/>
          <w:szCs w:val="24"/>
          <w:rtl/>
          <w:lang w:bidi="fa-IR"/>
        </w:rPr>
        <w:t xml:space="preserve">مهدی مهدی پور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-</w:t>
      </w:r>
      <w:r w:rsidRPr="009225D4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رضا رهبرقاضی</w:t>
      </w:r>
    </w:p>
    <w:tbl>
      <w:tblPr>
        <w:tblStyle w:val="TableGrid"/>
        <w:tblpPr w:leftFromText="180" w:rightFromText="180" w:vertAnchor="text" w:horzAnchor="margin" w:tblpX="-459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0D3CAD" w:rsidTr="000B75F0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3CAD" w:rsidRPr="004333D0" w:rsidRDefault="000D3CAD" w:rsidP="00EC6DF9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 w:rsidR="008D66FF">
              <w:rPr>
                <w:rFonts w:cs="B Titr" w:hint="cs"/>
                <w:b/>
                <w:bCs/>
                <w:sz w:val="28"/>
                <w:szCs w:val="28"/>
                <w:rtl/>
              </w:rPr>
              <w:t>یازده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- مدرس: دکتر </w:t>
            </w:r>
            <w:r w:rsidR="00EC6DF9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رضا رهبرقاضی</w:t>
            </w:r>
          </w:p>
          <w:p w:rsidR="000D3CAD" w:rsidRPr="006B00BF" w:rsidRDefault="000D3CAD" w:rsidP="008D66FF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 </w:t>
            </w:r>
            <w:r w:rsidR="008D66FF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رنگ آمیزی سلولی </w:t>
            </w:r>
            <w:r w:rsidR="008D66FF">
              <w:rPr>
                <w:rFonts w:cs="B Nazanin"/>
                <w:b/>
                <w:bCs/>
                <w:sz w:val="24"/>
                <w:szCs w:val="24"/>
                <w:lang w:bidi="fa-IR"/>
              </w:rPr>
              <w:t>DAPI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 </w:t>
            </w:r>
          </w:p>
        </w:tc>
      </w:tr>
      <w:tr w:rsidR="000D3CAD" w:rsidTr="000B75F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3CAD" w:rsidRPr="002E3CF9" w:rsidRDefault="000D3CAD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3CAD" w:rsidRPr="002E3CF9" w:rsidRDefault="000D3CAD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3CAD" w:rsidRPr="002E3CF9" w:rsidRDefault="000D3CAD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3CAD" w:rsidRPr="002E3CF9" w:rsidRDefault="000D3CAD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3CAD" w:rsidRPr="002E3CF9" w:rsidRDefault="000D3CAD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3CAD" w:rsidRPr="002E3CF9" w:rsidRDefault="000D3CAD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3CAD" w:rsidRPr="002E3CF9" w:rsidRDefault="000D3CAD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3CAD" w:rsidRPr="002E3CF9" w:rsidRDefault="000D3CAD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0D3CAD" w:rsidTr="000B75F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3CAD" w:rsidRDefault="000D3CAD" w:rsidP="000B75F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0D3CAD" w:rsidRPr="00CD3033" w:rsidRDefault="000D3CAD" w:rsidP="000B75F0">
            <w:pPr>
              <w:spacing w:line="276" w:lineRule="auto"/>
              <w:rPr>
                <w:rFonts w:cs="B Mitra"/>
                <w:rtl/>
              </w:rPr>
            </w:pPr>
          </w:p>
          <w:p w:rsidR="000D3CAD" w:rsidRPr="00CD3033" w:rsidRDefault="000D3CAD" w:rsidP="000B75F0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0D3CAD" w:rsidRPr="00CD3033" w:rsidRDefault="000D3CAD" w:rsidP="000B75F0">
            <w:pPr>
              <w:spacing w:line="276" w:lineRule="auto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3CAD" w:rsidRDefault="000D3CAD" w:rsidP="000B75F0">
            <w:pPr>
              <w:spacing w:line="276" w:lineRule="auto"/>
              <w:rPr>
                <w:rFonts w:cs="B Mitra"/>
                <w:rtl/>
              </w:rPr>
            </w:pPr>
          </w:p>
          <w:p w:rsidR="000D3CAD" w:rsidRPr="00CD3033" w:rsidRDefault="000D3CAD" w:rsidP="000B75F0">
            <w:pPr>
              <w:spacing w:line="276" w:lineRule="auto"/>
              <w:rPr>
                <w:rFonts w:cs="B Mitra"/>
                <w:rtl/>
              </w:rPr>
            </w:pPr>
          </w:p>
          <w:p w:rsidR="000D3CAD" w:rsidRPr="00CD3033" w:rsidRDefault="000D3CAD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3CAD" w:rsidRDefault="000D3CAD" w:rsidP="000B75F0">
            <w:pPr>
              <w:spacing w:line="276" w:lineRule="auto"/>
              <w:rPr>
                <w:rFonts w:cs="B Mitra"/>
                <w:rtl/>
              </w:rPr>
            </w:pPr>
          </w:p>
          <w:p w:rsidR="000D3CAD" w:rsidRPr="00CD3033" w:rsidRDefault="000D3CAD" w:rsidP="000B75F0">
            <w:pPr>
              <w:spacing w:line="276" w:lineRule="auto"/>
              <w:rPr>
                <w:rFonts w:cs="B Mitra"/>
                <w:rtl/>
              </w:rPr>
            </w:pPr>
          </w:p>
          <w:p w:rsidR="000D3CAD" w:rsidRPr="00CD3033" w:rsidRDefault="000D3CAD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3CAD" w:rsidRDefault="000D3CAD" w:rsidP="000B75F0">
            <w:pPr>
              <w:spacing w:line="276" w:lineRule="auto"/>
              <w:rPr>
                <w:rFonts w:cs="B Mitra"/>
                <w:rtl/>
              </w:rPr>
            </w:pPr>
          </w:p>
          <w:p w:rsidR="000D3CAD" w:rsidRDefault="000D3CAD" w:rsidP="000B75F0">
            <w:pPr>
              <w:spacing w:line="276" w:lineRule="auto"/>
              <w:rPr>
                <w:rFonts w:cs="B Mitra"/>
                <w:rtl/>
              </w:rPr>
            </w:pPr>
          </w:p>
          <w:p w:rsidR="000D3CAD" w:rsidRPr="00CD3033" w:rsidRDefault="000D3CAD" w:rsidP="000B75F0">
            <w:pPr>
              <w:bidi/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آزمایشگاه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3CAD" w:rsidRDefault="000D3CAD" w:rsidP="000B75F0">
            <w:pPr>
              <w:tabs>
                <w:tab w:val="left" w:pos="750"/>
              </w:tabs>
              <w:spacing w:line="276" w:lineRule="auto"/>
              <w:rPr>
                <w:rFonts w:cs="B Mitra"/>
                <w:rtl/>
              </w:rPr>
            </w:pPr>
          </w:p>
          <w:p w:rsidR="000D3CAD" w:rsidRPr="00CD3033" w:rsidRDefault="000D3CAD" w:rsidP="000B75F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شرکت فعال در کلاس و مشارکت</w:t>
            </w:r>
            <w:r>
              <w:rPr>
                <w:rFonts w:cs="B Mitra" w:hint="cs"/>
                <w:rtl/>
              </w:rPr>
              <w:t xml:space="preserve"> در بحث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3CAD" w:rsidRDefault="000D3CAD" w:rsidP="000B75F0">
            <w:pPr>
              <w:spacing w:line="276" w:lineRule="auto"/>
              <w:rPr>
                <w:rFonts w:cs="B Mitra"/>
                <w:rtl/>
              </w:rPr>
            </w:pPr>
          </w:p>
          <w:p w:rsidR="000D3CAD" w:rsidRPr="00CD3033" w:rsidRDefault="000D3CAD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سخنر</w:t>
            </w:r>
            <w:r>
              <w:rPr>
                <w:rFonts w:cs="B Mitra" w:hint="cs"/>
                <w:rtl/>
                <w:lang w:bidi="fa-IR"/>
              </w:rPr>
              <w:t>ا</w:t>
            </w:r>
            <w:r w:rsidRPr="00CD3033">
              <w:rPr>
                <w:rFonts w:cs="B Mitra" w:hint="cs"/>
                <w:rtl/>
              </w:rPr>
              <w:t>نی و تشویق دانشجویان برای مشارکت بیشتر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3CAD" w:rsidRDefault="000D3CAD" w:rsidP="000B75F0">
            <w:pPr>
              <w:spacing w:line="276" w:lineRule="auto"/>
              <w:rPr>
                <w:rFonts w:cs="B Mitra"/>
                <w:rtl/>
              </w:rPr>
            </w:pPr>
          </w:p>
          <w:p w:rsidR="000D3CAD" w:rsidRPr="00CD3033" w:rsidRDefault="000D3CAD" w:rsidP="000B75F0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</w:rPr>
              <w:t>نگرشی و روانی حرک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3CAD" w:rsidRDefault="000D3CAD" w:rsidP="000B75F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0D3CAD" w:rsidRDefault="008D66FF" w:rsidP="000B75F0">
            <w:pPr>
              <w:pStyle w:val="ListParagraph"/>
              <w:numPr>
                <w:ilvl w:val="0"/>
                <w:numId w:val="11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spacing w:line="276" w:lineRule="auto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 xml:space="preserve">نحوه رنگ آمیزی </w:t>
            </w:r>
            <w:r>
              <w:rPr>
                <w:rFonts w:cs="B Mitra"/>
                <w:lang w:bidi="fa-IR"/>
              </w:rPr>
              <w:t>DAPI</w:t>
            </w:r>
            <w:r>
              <w:rPr>
                <w:rFonts w:cs="B Mitra" w:hint="cs"/>
                <w:rtl/>
                <w:lang w:bidi="fa-IR"/>
              </w:rPr>
              <w:t xml:space="preserve"> را بیان کند.</w:t>
            </w:r>
          </w:p>
          <w:p w:rsidR="000D3CAD" w:rsidRDefault="00EC6DF9" w:rsidP="000B75F0">
            <w:pPr>
              <w:pStyle w:val="ListParagraph"/>
              <w:numPr>
                <w:ilvl w:val="0"/>
                <w:numId w:val="11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spacing w:line="276" w:lineRule="auto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 xml:space="preserve">غلظت مناسب </w:t>
            </w:r>
            <w:r>
              <w:rPr>
                <w:rFonts w:cs="B Mitra"/>
                <w:lang w:bidi="fa-IR"/>
              </w:rPr>
              <w:t xml:space="preserve">DAPI </w:t>
            </w:r>
            <w:r>
              <w:rPr>
                <w:rFonts w:cs="B Mitra" w:hint="cs"/>
                <w:rtl/>
                <w:lang w:bidi="fa-IR"/>
              </w:rPr>
              <w:t xml:space="preserve"> را بشناسد.</w:t>
            </w:r>
          </w:p>
          <w:p w:rsidR="000D3CAD" w:rsidRPr="002A5C5A" w:rsidRDefault="000D3CAD" w:rsidP="000B75F0">
            <w:pPr>
              <w:pStyle w:val="ListParagraph"/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0D3CAD" w:rsidRPr="005A67CA" w:rsidRDefault="000D3CAD" w:rsidP="000D3CAD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0D3CAD" w:rsidRPr="005A67CA" w:rsidRDefault="000D3CAD" w:rsidP="000D3CAD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0D3CAD" w:rsidRPr="005A67CA" w:rsidRDefault="000D3CAD" w:rsidP="000D3CAD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0D3CAD" w:rsidRPr="005A67CA" w:rsidRDefault="000D3CAD" w:rsidP="00F53C07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 w:rsidR="00F53C07">
        <w:rPr>
          <w:rFonts w:cs="B Nazanin" w:hint="cs"/>
          <w:b/>
          <w:bCs/>
          <w:sz w:val="20"/>
          <w:szCs w:val="20"/>
          <w:rtl/>
          <w:lang w:bidi="fa-IR"/>
        </w:rPr>
        <w:t>625/0</w:t>
      </w:r>
    </w:p>
    <w:p w:rsidR="000D3CAD" w:rsidRDefault="000D3CAD" w:rsidP="000D3CAD">
      <w:pPr>
        <w:pStyle w:val="ListParagraph"/>
        <w:tabs>
          <w:tab w:val="right" w:pos="344"/>
          <w:tab w:val="right" w:pos="627"/>
        </w:tabs>
        <w:bidi/>
        <w:spacing w:after="0" w:line="240" w:lineRule="auto"/>
        <w:ind w:left="344"/>
        <w:rPr>
          <w:rFonts w:cs="B Nazanin"/>
          <w:b/>
          <w:bCs/>
          <w:sz w:val="24"/>
          <w:szCs w:val="24"/>
          <w:lang w:bidi="fa-IR"/>
        </w:rPr>
      </w:pPr>
    </w:p>
    <w:p w:rsidR="000D3CAD" w:rsidRDefault="000D3CAD" w:rsidP="000D3CAD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0D3CAD" w:rsidRPr="007651B0" w:rsidRDefault="000D3CAD" w:rsidP="000D3CAD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 xml:space="preserve">Cell and Molecular Biology: Concepts and Experiments, 8th Edition </w:t>
      </w:r>
      <w:proofErr w:type="spellStart"/>
      <w:r w:rsidRPr="007651B0">
        <w:rPr>
          <w:rFonts w:cs="Times New Roman"/>
          <w:b/>
          <w:bCs/>
          <w:sz w:val="20"/>
          <w:szCs w:val="20"/>
          <w:lang w:bidi="fa-IR"/>
        </w:rPr>
        <w:t>Turksen</w:t>
      </w:r>
      <w:proofErr w:type="spellEnd"/>
      <w:r w:rsidRPr="007651B0">
        <w:rPr>
          <w:rFonts w:cs="Times New Roman"/>
          <w:b/>
          <w:bCs/>
          <w:sz w:val="20"/>
          <w:szCs w:val="20"/>
          <w:lang w:bidi="fa-IR"/>
        </w:rPr>
        <w:t>, Embryonic stem cell (last edition)</w:t>
      </w:r>
    </w:p>
    <w:p w:rsidR="000D3CAD" w:rsidRPr="007651B0" w:rsidRDefault="000D3CAD" w:rsidP="000D3CAD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>Cell Biology: With STUDENT CONSULT Access (Pollard, Cell Biology, with Student Consult Online Access) 2nd Edition</w:t>
      </w:r>
    </w:p>
    <w:p w:rsidR="000D3CAD" w:rsidRPr="007651B0" w:rsidRDefault="000D3CAD" w:rsidP="000D3CAD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>Essential Cell Biology 3rd Edition, Albert et al.</w:t>
      </w:r>
    </w:p>
    <w:p w:rsidR="000D3CAD" w:rsidRDefault="000D3CAD" w:rsidP="000D3CAD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0D3CAD" w:rsidRDefault="000D3CAD" w:rsidP="000D3CAD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0D3CAD" w:rsidRDefault="000D3CAD" w:rsidP="000D3CAD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0D3CAD" w:rsidRDefault="000D3CAD" w:rsidP="000D3CAD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8D66FF" w:rsidRPr="00A51FD9" w:rsidRDefault="008D66FF" w:rsidP="008D66FF">
      <w:pPr>
        <w:jc w:val="center"/>
        <w:rPr>
          <w:rFonts w:cs="B Nazanin"/>
          <w:b/>
          <w:bCs/>
          <w:sz w:val="20"/>
          <w:szCs w:val="20"/>
          <w:lang w:bidi="fa-IR"/>
        </w:rPr>
      </w:pPr>
      <w:r w:rsidRPr="008A1B7B">
        <w:rPr>
          <w:b/>
          <w:bCs/>
          <w:sz w:val="28"/>
          <w:szCs w:val="28"/>
          <w:lang w:bidi="fa-IR"/>
        </w:rPr>
        <w:lastRenderedPageBreak/>
        <w:t xml:space="preserve">  </w:t>
      </w:r>
      <w:r w:rsidRPr="008A1B7B">
        <w:rPr>
          <w:rFonts w:hint="cs"/>
          <w:b/>
          <w:bCs/>
          <w:sz w:val="28"/>
          <w:szCs w:val="28"/>
          <w:rtl/>
          <w:lang w:bidi="fa-IR"/>
        </w:rPr>
        <w:t>بسمه تعالی</w:t>
      </w:r>
    </w:p>
    <w:p w:rsidR="008D66FF" w:rsidRPr="008A1B7B" w:rsidRDefault="008D66FF" w:rsidP="008D66FF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8D66FF" w:rsidRPr="002E3CF9" w:rsidRDefault="008D66FF" w:rsidP="008D66FF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یولوژی سلولی و مولکولی (</w:t>
      </w:r>
      <w:r w:rsidRPr="00C60CDD">
        <w:rPr>
          <w:rFonts w:cs="B Nazanin"/>
          <w:sz w:val="24"/>
          <w:szCs w:val="24"/>
          <w:rtl/>
          <w:lang w:bidi="fa-IR"/>
        </w:rPr>
        <w:t>19349405</w:t>
      </w:r>
      <w:r>
        <w:rPr>
          <w:rFonts w:cs="B Nazanin" w:hint="cs"/>
          <w:sz w:val="24"/>
          <w:szCs w:val="24"/>
          <w:rtl/>
          <w:lang w:bidi="fa-IR"/>
        </w:rPr>
        <w:t xml:space="preserve">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سوم</w:t>
      </w:r>
    </w:p>
    <w:p w:rsidR="008D66FF" w:rsidRDefault="008D66FF" w:rsidP="008D66FF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دانشکده علوم نوین پزشکی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سه 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4-10)</w:t>
      </w:r>
    </w:p>
    <w:p w:rsidR="008D66FF" w:rsidRPr="002E3CF9" w:rsidRDefault="008D66FF" w:rsidP="008D66FF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1 عملی)   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-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8D66FF" w:rsidRPr="002E3CF9" w:rsidRDefault="008D66FF" w:rsidP="008D66FF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9225D4">
        <w:rPr>
          <w:rFonts w:cs="B Nazanin" w:hint="cs"/>
          <w:b/>
          <w:bCs/>
          <w:sz w:val="24"/>
          <w:szCs w:val="24"/>
          <w:rtl/>
          <w:lang w:bidi="fa-IR"/>
        </w:rPr>
        <w:t xml:space="preserve">مهدی مهدی پور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-</w:t>
      </w:r>
      <w:r w:rsidRPr="009225D4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رضا رهبرقاضی</w:t>
      </w:r>
    </w:p>
    <w:tbl>
      <w:tblPr>
        <w:tblStyle w:val="TableGrid"/>
        <w:tblpPr w:leftFromText="180" w:rightFromText="180" w:vertAnchor="text" w:horzAnchor="margin" w:tblpX="-459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8D66FF" w:rsidTr="000B75F0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D66FF" w:rsidRPr="004333D0" w:rsidRDefault="008D66FF" w:rsidP="00A73077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>جلسه</w:t>
            </w:r>
            <w:r w:rsidR="00A73077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دوازده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- مدرس: دکتر </w:t>
            </w:r>
            <w:r w:rsidR="00867F94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رضا رهبرقاضی</w:t>
            </w:r>
          </w:p>
          <w:p w:rsidR="008D66FF" w:rsidRPr="006B00BF" w:rsidRDefault="008D66FF" w:rsidP="00867F94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 </w:t>
            </w:r>
            <w:r w:rsidR="00867F9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بررسی آپوپتوز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 </w:t>
            </w:r>
          </w:p>
        </w:tc>
      </w:tr>
      <w:tr w:rsidR="008D66FF" w:rsidTr="000B75F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D66FF" w:rsidRPr="002E3CF9" w:rsidRDefault="008D66FF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D66FF" w:rsidRPr="002E3CF9" w:rsidRDefault="008D66FF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D66FF" w:rsidRPr="002E3CF9" w:rsidRDefault="008D66FF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D66FF" w:rsidRPr="002E3CF9" w:rsidRDefault="008D66FF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D66FF" w:rsidRPr="002E3CF9" w:rsidRDefault="008D66FF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D66FF" w:rsidRPr="002E3CF9" w:rsidRDefault="008D66FF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D66FF" w:rsidRPr="002E3CF9" w:rsidRDefault="008D66FF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D66FF" w:rsidRPr="002E3CF9" w:rsidRDefault="008D66FF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8D66FF" w:rsidTr="000B75F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D66FF" w:rsidRDefault="008D66FF" w:rsidP="000B75F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8D66FF" w:rsidRPr="00CD3033" w:rsidRDefault="008D66FF" w:rsidP="000B75F0">
            <w:pPr>
              <w:spacing w:line="276" w:lineRule="auto"/>
              <w:rPr>
                <w:rFonts w:cs="B Mitra"/>
                <w:rtl/>
              </w:rPr>
            </w:pPr>
          </w:p>
          <w:p w:rsidR="008D66FF" w:rsidRPr="00CD3033" w:rsidRDefault="008D66FF" w:rsidP="000B75F0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8D66FF" w:rsidRPr="00CD3033" w:rsidRDefault="008D66FF" w:rsidP="000B75F0">
            <w:pPr>
              <w:spacing w:line="276" w:lineRule="auto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D66FF" w:rsidRDefault="008D66FF" w:rsidP="000B75F0">
            <w:pPr>
              <w:spacing w:line="276" w:lineRule="auto"/>
              <w:rPr>
                <w:rFonts w:cs="B Mitra"/>
                <w:rtl/>
              </w:rPr>
            </w:pPr>
          </w:p>
          <w:p w:rsidR="008D66FF" w:rsidRPr="00CD3033" w:rsidRDefault="008D66FF" w:rsidP="000B75F0">
            <w:pPr>
              <w:spacing w:line="276" w:lineRule="auto"/>
              <w:rPr>
                <w:rFonts w:cs="B Mitra"/>
                <w:rtl/>
              </w:rPr>
            </w:pPr>
          </w:p>
          <w:p w:rsidR="008D66FF" w:rsidRPr="00CD3033" w:rsidRDefault="008D66FF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D66FF" w:rsidRDefault="008D66FF" w:rsidP="000B75F0">
            <w:pPr>
              <w:spacing w:line="276" w:lineRule="auto"/>
              <w:rPr>
                <w:rFonts w:cs="B Mitra"/>
                <w:rtl/>
              </w:rPr>
            </w:pPr>
          </w:p>
          <w:p w:rsidR="008D66FF" w:rsidRPr="00CD3033" w:rsidRDefault="008D66FF" w:rsidP="000B75F0">
            <w:pPr>
              <w:spacing w:line="276" w:lineRule="auto"/>
              <w:rPr>
                <w:rFonts w:cs="B Mitra"/>
                <w:rtl/>
              </w:rPr>
            </w:pPr>
          </w:p>
          <w:p w:rsidR="008D66FF" w:rsidRPr="00CD3033" w:rsidRDefault="008D66FF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D66FF" w:rsidRDefault="008D66FF" w:rsidP="000B75F0">
            <w:pPr>
              <w:spacing w:line="276" w:lineRule="auto"/>
              <w:rPr>
                <w:rFonts w:cs="B Mitra"/>
                <w:rtl/>
              </w:rPr>
            </w:pPr>
          </w:p>
          <w:p w:rsidR="008D66FF" w:rsidRDefault="008D66FF" w:rsidP="000B75F0">
            <w:pPr>
              <w:spacing w:line="276" w:lineRule="auto"/>
              <w:rPr>
                <w:rFonts w:cs="B Mitra"/>
                <w:rtl/>
              </w:rPr>
            </w:pPr>
          </w:p>
          <w:p w:rsidR="008D66FF" w:rsidRPr="00CD3033" w:rsidRDefault="008D66FF" w:rsidP="000B75F0">
            <w:pPr>
              <w:bidi/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آزمایشگاه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D66FF" w:rsidRDefault="008D66FF" w:rsidP="000B75F0">
            <w:pPr>
              <w:tabs>
                <w:tab w:val="left" w:pos="750"/>
              </w:tabs>
              <w:spacing w:line="276" w:lineRule="auto"/>
              <w:rPr>
                <w:rFonts w:cs="B Mitra"/>
                <w:rtl/>
              </w:rPr>
            </w:pPr>
          </w:p>
          <w:p w:rsidR="008D66FF" w:rsidRPr="00CD3033" w:rsidRDefault="008D66FF" w:rsidP="000B75F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شرکت فعال در کلاس و مشارکت</w:t>
            </w:r>
            <w:r>
              <w:rPr>
                <w:rFonts w:cs="B Mitra" w:hint="cs"/>
                <w:rtl/>
              </w:rPr>
              <w:t xml:space="preserve"> در بحث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D66FF" w:rsidRDefault="008D66FF" w:rsidP="000B75F0">
            <w:pPr>
              <w:spacing w:line="276" w:lineRule="auto"/>
              <w:rPr>
                <w:rFonts w:cs="B Mitra"/>
                <w:rtl/>
              </w:rPr>
            </w:pPr>
          </w:p>
          <w:p w:rsidR="008D66FF" w:rsidRPr="00CD3033" w:rsidRDefault="008D66FF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سخنر</w:t>
            </w:r>
            <w:r>
              <w:rPr>
                <w:rFonts w:cs="B Mitra" w:hint="cs"/>
                <w:rtl/>
                <w:lang w:bidi="fa-IR"/>
              </w:rPr>
              <w:t>ا</w:t>
            </w:r>
            <w:r w:rsidRPr="00CD3033">
              <w:rPr>
                <w:rFonts w:cs="B Mitra" w:hint="cs"/>
                <w:rtl/>
              </w:rPr>
              <w:t>نی و تشویق دانشجویان برای مشارکت بیشتر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D66FF" w:rsidRDefault="008D66FF" w:rsidP="000B75F0">
            <w:pPr>
              <w:spacing w:line="276" w:lineRule="auto"/>
              <w:rPr>
                <w:rFonts w:cs="B Mitra"/>
                <w:rtl/>
              </w:rPr>
            </w:pPr>
          </w:p>
          <w:p w:rsidR="008D66FF" w:rsidRPr="00CD3033" w:rsidRDefault="008D66FF" w:rsidP="000B75F0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</w:rPr>
              <w:t>نگرشی و روانی حرک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D66FF" w:rsidRDefault="008D66FF" w:rsidP="000B75F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8D66FF" w:rsidRDefault="00867F94" w:rsidP="000B75F0">
            <w:pPr>
              <w:pStyle w:val="ListParagraph"/>
              <w:numPr>
                <w:ilvl w:val="0"/>
                <w:numId w:val="11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spacing w:line="276" w:lineRule="auto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روش های بررسی آپوپتوز را بیان کند</w:t>
            </w:r>
          </w:p>
          <w:p w:rsidR="008D66FF" w:rsidRDefault="00867F94" w:rsidP="000B75F0">
            <w:pPr>
              <w:pStyle w:val="ListParagraph"/>
              <w:numPr>
                <w:ilvl w:val="0"/>
                <w:numId w:val="11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spacing w:line="276" w:lineRule="auto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رنگ آمیزی های مرتبط با آپوپتوز را بشناسد.</w:t>
            </w:r>
          </w:p>
          <w:p w:rsidR="008D66FF" w:rsidRPr="002A5C5A" w:rsidRDefault="008D66FF" w:rsidP="000B75F0">
            <w:pPr>
              <w:pStyle w:val="ListParagraph"/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8D66FF" w:rsidRPr="005A67CA" w:rsidRDefault="008D66FF" w:rsidP="008D66FF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8D66FF" w:rsidRPr="005A67CA" w:rsidRDefault="008D66FF" w:rsidP="008D66FF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8D66FF" w:rsidRPr="005A67CA" w:rsidRDefault="008D66FF" w:rsidP="008D66FF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8D66FF" w:rsidRPr="005A67CA" w:rsidRDefault="008D66FF" w:rsidP="00F53C07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 w:rsidR="00F53C07">
        <w:rPr>
          <w:rFonts w:cs="B Nazanin" w:hint="cs"/>
          <w:b/>
          <w:bCs/>
          <w:sz w:val="20"/>
          <w:szCs w:val="20"/>
          <w:rtl/>
          <w:lang w:bidi="fa-IR"/>
        </w:rPr>
        <w:t>625/0</w:t>
      </w:r>
    </w:p>
    <w:p w:rsidR="008D66FF" w:rsidRDefault="008D66FF" w:rsidP="008D66FF">
      <w:pPr>
        <w:pStyle w:val="ListParagraph"/>
        <w:tabs>
          <w:tab w:val="right" w:pos="344"/>
          <w:tab w:val="right" w:pos="627"/>
        </w:tabs>
        <w:bidi/>
        <w:spacing w:after="0" w:line="240" w:lineRule="auto"/>
        <w:ind w:left="344"/>
        <w:rPr>
          <w:rFonts w:cs="B Nazanin"/>
          <w:b/>
          <w:bCs/>
          <w:sz w:val="24"/>
          <w:szCs w:val="24"/>
          <w:lang w:bidi="fa-IR"/>
        </w:rPr>
      </w:pPr>
    </w:p>
    <w:p w:rsidR="008D66FF" w:rsidRDefault="008D66FF" w:rsidP="008D66FF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8D66FF" w:rsidRPr="007651B0" w:rsidRDefault="008D66FF" w:rsidP="008D66FF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 xml:space="preserve">Cell and Molecular Biology: Concepts and Experiments, 8th Edition </w:t>
      </w:r>
      <w:proofErr w:type="spellStart"/>
      <w:r w:rsidRPr="007651B0">
        <w:rPr>
          <w:rFonts w:cs="Times New Roman"/>
          <w:b/>
          <w:bCs/>
          <w:sz w:val="20"/>
          <w:szCs w:val="20"/>
          <w:lang w:bidi="fa-IR"/>
        </w:rPr>
        <w:t>Turksen</w:t>
      </w:r>
      <w:proofErr w:type="spellEnd"/>
      <w:r w:rsidRPr="007651B0">
        <w:rPr>
          <w:rFonts w:cs="Times New Roman"/>
          <w:b/>
          <w:bCs/>
          <w:sz w:val="20"/>
          <w:szCs w:val="20"/>
          <w:lang w:bidi="fa-IR"/>
        </w:rPr>
        <w:t>, Embryonic stem cell (last edition)</w:t>
      </w:r>
    </w:p>
    <w:p w:rsidR="008D66FF" w:rsidRPr="007651B0" w:rsidRDefault="008D66FF" w:rsidP="008D66FF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>Cell Biology: With STUDENT CONSULT Access (Pollard, Cell Biology, with Student Consult Online Access) 2nd Edition</w:t>
      </w:r>
    </w:p>
    <w:p w:rsidR="008D66FF" w:rsidRPr="007651B0" w:rsidRDefault="008D66FF" w:rsidP="008D66FF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>Essential Cell Biology 3rd Edition, Albert et al.</w:t>
      </w:r>
    </w:p>
    <w:p w:rsidR="008D66FF" w:rsidRDefault="008D66FF" w:rsidP="008D66FF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8D66FF" w:rsidRDefault="008D66FF" w:rsidP="008D66FF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8D66FF" w:rsidRDefault="008D66FF" w:rsidP="008D66FF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867F94" w:rsidRDefault="00867F94" w:rsidP="00867F94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867F94" w:rsidRPr="00A51FD9" w:rsidRDefault="00867F94" w:rsidP="00867F94">
      <w:pPr>
        <w:jc w:val="center"/>
        <w:rPr>
          <w:rFonts w:cs="B Nazanin"/>
          <w:b/>
          <w:bCs/>
          <w:sz w:val="20"/>
          <w:szCs w:val="20"/>
          <w:lang w:bidi="fa-IR"/>
        </w:rPr>
      </w:pPr>
      <w:r w:rsidRPr="008A1B7B">
        <w:rPr>
          <w:b/>
          <w:bCs/>
          <w:sz w:val="28"/>
          <w:szCs w:val="28"/>
          <w:lang w:bidi="fa-IR"/>
        </w:rPr>
        <w:lastRenderedPageBreak/>
        <w:t xml:space="preserve">  </w:t>
      </w:r>
      <w:r w:rsidRPr="008A1B7B">
        <w:rPr>
          <w:rFonts w:hint="cs"/>
          <w:b/>
          <w:bCs/>
          <w:sz w:val="28"/>
          <w:szCs w:val="28"/>
          <w:rtl/>
          <w:lang w:bidi="fa-IR"/>
        </w:rPr>
        <w:t>بسمه تعالی</w:t>
      </w:r>
    </w:p>
    <w:p w:rsidR="00867F94" w:rsidRPr="008A1B7B" w:rsidRDefault="00867F94" w:rsidP="00867F94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867F94" w:rsidRPr="002E3CF9" w:rsidRDefault="00867F94" w:rsidP="00867F94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یولوژی سلولی و مولکولی (</w:t>
      </w:r>
      <w:r w:rsidRPr="00C60CDD">
        <w:rPr>
          <w:rFonts w:cs="B Nazanin"/>
          <w:sz w:val="24"/>
          <w:szCs w:val="24"/>
          <w:rtl/>
          <w:lang w:bidi="fa-IR"/>
        </w:rPr>
        <w:t>19349405</w:t>
      </w:r>
      <w:r>
        <w:rPr>
          <w:rFonts w:cs="B Nazanin" w:hint="cs"/>
          <w:sz w:val="24"/>
          <w:szCs w:val="24"/>
          <w:rtl/>
          <w:lang w:bidi="fa-IR"/>
        </w:rPr>
        <w:t xml:space="preserve">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سوم</w:t>
      </w:r>
    </w:p>
    <w:p w:rsidR="00867F94" w:rsidRDefault="00867F94" w:rsidP="00867F94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دانشکده علوم نوین پزشکی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سه 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4-10)</w:t>
      </w:r>
    </w:p>
    <w:p w:rsidR="00867F94" w:rsidRPr="002E3CF9" w:rsidRDefault="00867F94" w:rsidP="00867F94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1 عملی)   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-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867F94" w:rsidRPr="002E3CF9" w:rsidRDefault="00867F94" w:rsidP="00867F94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9225D4">
        <w:rPr>
          <w:rFonts w:cs="B Nazanin" w:hint="cs"/>
          <w:b/>
          <w:bCs/>
          <w:sz w:val="24"/>
          <w:szCs w:val="24"/>
          <w:rtl/>
          <w:lang w:bidi="fa-IR"/>
        </w:rPr>
        <w:t xml:space="preserve">مهدی مهدی پور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-</w:t>
      </w:r>
      <w:r w:rsidRPr="009225D4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رضا رهبرقاضی</w:t>
      </w:r>
    </w:p>
    <w:tbl>
      <w:tblPr>
        <w:tblStyle w:val="TableGrid"/>
        <w:tblpPr w:leftFromText="180" w:rightFromText="180" w:vertAnchor="text" w:horzAnchor="margin" w:tblpX="-459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867F94" w:rsidTr="000B75F0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67F94" w:rsidRPr="004333D0" w:rsidRDefault="00867F94" w:rsidP="00CA02CB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 w:rsidR="00CA02CB">
              <w:rPr>
                <w:rFonts w:cs="B Titr" w:hint="cs"/>
                <w:b/>
                <w:bCs/>
                <w:sz w:val="28"/>
                <w:szCs w:val="28"/>
                <w:rtl/>
              </w:rPr>
              <w:t>سیزده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- مدرس: دکتر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رضا رهبرقاضی</w:t>
            </w:r>
          </w:p>
          <w:p w:rsidR="00867F94" w:rsidRPr="006B00BF" w:rsidRDefault="00867F94" w:rsidP="00A73077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 </w:t>
            </w:r>
            <w:r w:rsidR="00A7307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فلوسایتومتری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 </w:t>
            </w:r>
          </w:p>
        </w:tc>
      </w:tr>
      <w:tr w:rsidR="00867F94" w:rsidTr="000B75F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67F94" w:rsidRPr="002E3CF9" w:rsidRDefault="00867F94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67F94" w:rsidRPr="002E3CF9" w:rsidRDefault="00867F94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67F94" w:rsidRPr="002E3CF9" w:rsidRDefault="00867F94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67F94" w:rsidRPr="002E3CF9" w:rsidRDefault="00867F94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67F94" w:rsidRPr="002E3CF9" w:rsidRDefault="00867F94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67F94" w:rsidRPr="002E3CF9" w:rsidRDefault="00867F94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67F94" w:rsidRPr="002E3CF9" w:rsidRDefault="00867F94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67F94" w:rsidRPr="002E3CF9" w:rsidRDefault="00867F94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867F94" w:rsidTr="000B75F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67F94" w:rsidRDefault="00867F94" w:rsidP="000B75F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867F94" w:rsidRPr="00CD3033" w:rsidRDefault="00867F94" w:rsidP="000B75F0">
            <w:pPr>
              <w:spacing w:line="276" w:lineRule="auto"/>
              <w:rPr>
                <w:rFonts w:cs="B Mitra"/>
                <w:rtl/>
              </w:rPr>
            </w:pPr>
          </w:p>
          <w:p w:rsidR="00867F94" w:rsidRPr="00CD3033" w:rsidRDefault="00867F94" w:rsidP="000B75F0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867F94" w:rsidRPr="00CD3033" w:rsidRDefault="00867F94" w:rsidP="000B75F0">
            <w:pPr>
              <w:spacing w:line="276" w:lineRule="auto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67F94" w:rsidRDefault="00867F94" w:rsidP="000B75F0">
            <w:pPr>
              <w:spacing w:line="276" w:lineRule="auto"/>
              <w:rPr>
                <w:rFonts w:cs="B Mitra"/>
                <w:rtl/>
              </w:rPr>
            </w:pPr>
          </w:p>
          <w:p w:rsidR="00867F94" w:rsidRPr="00CD3033" w:rsidRDefault="00867F94" w:rsidP="000B75F0">
            <w:pPr>
              <w:spacing w:line="276" w:lineRule="auto"/>
              <w:rPr>
                <w:rFonts w:cs="B Mitra"/>
                <w:rtl/>
              </w:rPr>
            </w:pPr>
          </w:p>
          <w:p w:rsidR="00867F94" w:rsidRPr="00CD3033" w:rsidRDefault="00867F94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67F94" w:rsidRDefault="00867F94" w:rsidP="000B75F0">
            <w:pPr>
              <w:spacing w:line="276" w:lineRule="auto"/>
              <w:rPr>
                <w:rFonts w:cs="B Mitra"/>
                <w:rtl/>
              </w:rPr>
            </w:pPr>
          </w:p>
          <w:p w:rsidR="00867F94" w:rsidRPr="00CD3033" w:rsidRDefault="00867F94" w:rsidP="000B75F0">
            <w:pPr>
              <w:spacing w:line="276" w:lineRule="auto"/>
              <w:rPr>
                <w:rFonts w:cs="B Mitra"/>
                <w:rtl/>
              </w:rPr>
            </w:pPr>
          </w:p>
          <w:p w:rsidR="00867F94" w:rsidRPr="00CD3033" w:rsidRDefault="00867F94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67F94" w:rsidRDefault="00867F94" w:rsidP="000B75F0">
            <w:pPr>
              <w:spacing w:line="276" w:lineRule="auto"/>
              <w:rPr>
                <w:rFonts w:cs="B Mitra"/>
                <w:rtl/>
              </w:rPr>
            </w:pPr>
          </w:p>
          <w:p w:rsidR="00867F94" w:rsidRDefault="00867F94" w:rsidP="000B75F0">
            <w:pPr>
              <w:spacing w:line="276" w:lineRule="auto"/>
              <w:rPr>
                <w:rFonts w:cs="B Mitra"/>
                <w:rtl/>
              </w:rPr>
            </w:pPr>
          </w:p>
          <w:p w:rsidR="00867F94" w:rsidRPr="00CD3033" w:rsidRDefault="00867F94" w:rsidP="000B75F0">
            <w:pPr>
              <w:bidi/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آزمایشگاه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67F94" w:rsidRDefault="00867F94" w:rsidP="000B75F0">
            <w:pPr>
              <w:tabs>
                <w:tab w:val="left" w:pos="750"/>
              </w:tabs>
              <w:spacing w:line="276" w:lineRule="auto"/>
              <w:rPr>
                <w:rFonts w:cs="B Mitra"/>
                <w:rtl/>
              </w:rPr>
            </w:pPr>
          </w:p>
          <w:p w:rsidR="00867F94" w:rsidRPr="00CD3033" w:rsidRDefault="00867F94" w:rsidP="000B75F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شرکت فعال در کلاس و مشارکت</w:t>
            </w:r>
            <w:r>
              <w:rPr>
                <w:rFonts w:cs="B Mitra" w:hint="cs"/>
                <w:rtl/>
              </w:rPr>
              <w:t xml:space="preserve"> در بحث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67F94" w:rsidRDefault="00867F94" w:rsidP="000B75F0">
            <w:pPr>
              <w:spacing w:line="276" w:lineRule="auto"/>
              <w:rPr>
                <w:rFonts w:cs="B Mitra"/>
                <w:rtl/>
              </w:rPr>
            </w:pPr>
          </w:p>
          <w:p w:rsidR="00867F94" w:rsidRPr="00CD3033" w:rsidRDefault="00867F94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سخنر</w:t>
            </w:r>
            <w:r>
              <w:rPr>
                <w:rFonts w:cs="B Mitra" w:hint="cs"/>
                <w:rtl/>
                <w:lang w:bidi="fa-IR"/>
              </w:rPr>
              <w:t>ا</w:t>
            </w:r>
            <w:r w:rsidRPr="00CD3033">
              <w:rPr>
                <w:rFonts w:cs="B Mitra" w:hint="cs"/>
                <w:rtl/>
              </w:rPr>
              <w:t>نی و تشویق دانشجویان برای مشارکت بیشتر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67F94" w:rsidRDefault="00867F94" w:rsidP="000B75F0">
            <w:pPr>
              <w:spacing w:line="276" w:lineRule="auto"/>
              <w:rPr>
                <w:rFonts w:cs="B Mitra"/>
                <w:rtl/>
              </w:rPr>
            </w:pPr>
          </w:p>
          <w:p w:rsidR="00867F94" w:rsidRPr="00CD3033" w:rsidRDefault="00867F94" w:rsidP="000B75F0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</w:rPr>
              <w:t>نگرشی و روانی حرک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67F94" w:rsidRDefault="00867F94" w:rsidP="000B75F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867F94" w:rsidRDefault="00A73077" w:rsidP="000B75F0">
            <w:pPr>
              <w:pStyle w:val="ListParagraph"/>
              <w:numPr>
                <w:ilvl w:val="0"/>
                <w:numId w:val="11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spacing w:line="276" w:lineRule="auto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اصول اولیه فلوسایتومتری را بشناسد.</w:t>
            </w:r>
          </w:p>
          <w:p w:rsidR="00867F94" w:rsidRDefault="00A73077" w:rsidP="000B75F0">
            <w:pPr>
              <w:pStyle w:val="ListParagraph"/>
              <w:numPr>
                <w:ilvl w:val="0"/>
                <w:numId w:val="11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spacing w:line="276" w:lineRule="auto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اصول کار با آنتی بادی های مرتبط را بیان کند</w:t>
            </w:r>
          </w:p>
          <w:p w:rsidR="00867F94" w:rsidRPr="002A5C5A" w:rsidRDefault="00867F94" w:rsidP="000B75F0">
            <w:pPr>
              <w:pStyle w:val="ListParagraph"/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867F94" w:rsidRPr="005A67CA" w:rsidRDefault="00867F94" w:rsidP="00867F94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867F94" w:rsidRPr="005A67CA" w:rsidRDefault="00867F94" w:rsidP="00867F94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867F94" w:rsidRPr="005A67CA" w:rsidRDefault="00867F94" w:rsidP="00867F94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867F94" w:rsidRPr="005A67CA" w:rsidRDefault="00867F94" w:rsidP="00F53C07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 w:rsidR="00F53C07">
        <w:rPr>
          <w:rFonts w:cs="B Nazanin" w:hint="cs"/>
          <w:b/>
          <w:bCs/>
          <w:sz w:val="20"/>
          <w:szCs w:val="20"/>
          <w:rtl/>
          <w:lang w:bidi="fa-IR"/>
        </w:rPr>
        <w:t>625/0</w:t>
      </w:r>
    </w:p>
    <w:p w:rsidR="00867F94" w:rsidRDefault="00867F94" w:rsidP="00867F94">
      <w:pPr>
        <w:pStyle w:val="ListParagraph"/>
        <w:tabs>
          <w:tab w:val="right" w:pos="344"/>
          <w:tab w:val="right" w:pos="627"/>
        </w:tabs>
        <w:bidi/>
        <w:spacing w:after="0" w:line="240" w:lineRule="auto"/>
        <w:ind w:left="344"/>
        <w:rPr>
          <w:rFonts w:cs="B Nazanin"/>
          <w:b/>
          <w:bCs/>
          <w:sz w:val="24"/>
          <w:szCs w:val="24"/>
          <w:lang w:bidi="fa-IR"/>
        </w:rPr>
      </w:pPr>
    </w:p>
    <w:p w:rsidR="00867F94" w:rsidRDefault="00867F94" w:rsidP="00867F94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867F94" w:rsidRPr="007651B0" w:rsidRDefault="00867F94" w:rsidP="00867F94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 xml:space="preserve">Cell and Molecular Biology: Concepts and Experiments, 8th Edition </w:t>
      </w:r>
      <w:proofErr w:type="spellStart"/>
      <w:r w:rsidRPr="007651B0">
        <w:rPr>
          <w:rFonts w:cs="Times New Roman"/>
          <w:b/>
          <w:bCs/>
          <w:sz w:val="20"/>
          <w:szCs w:val="20"/>
          <w:lang w:bidi="fa-IR"/>
        </w:rPr>
        <w:t>Turksen</w:t>
      </w:r>
      <w:proofErr w:type="spellEnd"/>
      <w:r w:rsidRPr="007651B0">
        <w:rPr>
          <w:rFonts w:cs="Times New Roman"/>
          <w:b/>
          <w:bCs/>
          <w:sz w:val="20"/>
          <w:szCs w:val="20"/>
          <w:lang w:bidi="fa-IR"/>
        </w:rPr>
        <w:t>, Embryonic stem cell (last edition)</w:t>
      </w:r>
    </w:p>
    <w:p w:rsidR="00867F94" w:rsidRPr="007651B0" w:rsidRDefault="00867F94" w:rsidP="00867F94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>Cell Biology: With STUDENT CONSULT Access (Pollard, Cell Biology, with Student Consult Online Access) 2nd Edition</w:t>
      </w:r>
    </w:p>
    <w:p w:rsidR="00867F94" w:rsidRPr="007651B0" w:rsidRDefault="00867F94" w:rsidP="00867F94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>Essential Cell Biology 3rd Edition, Albert et al.</w:t>
      </w:r>
    </w:p>
    <w:p w:rsidR="00867F94" w:rsidRDefault="00867F94" w:rsidP="00867F94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867F94" w:rsidRDefault="00867F94" w:rsidP="00867F94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867F94" w:rsidRDefault="00867F94" w:rsidP="00867F94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867F94" w:rsidRDefault="00867F94" w:rsidP="00867F94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867F94" w:rsidRPr="00A51FD9" w:rsidRDefault="00867F94" w:rsidP="00867F94">
      <w:pPr>
        <w:jc w:val="center"/>
        <w:rPr>
          <w:rFonts w:cs="B Nazanin"/>
          <w:b/>
          <w:bCs/>
          <w:sz w:val="20"/>
          <w:szCs w:val="20"/>
          <w:lang w:bidi="fa-IR"/>
        </w:rPr>
      </w:pPr>
      <w:r w:rsidRPr="008A1B7B">
        <w:rPr>
          <w:b/>
          <w:bCs/>
          <w:sz w:val="28"/>
          <w:szCs w:val="28"/>
          <w:lang w:bidi="fa-IR"/>
        </w:rPr>
        <w:lastRenderedPageBreak/>
        <w:t xml:space="preserve">  </w:t>
      </w:r>
      <w:r w:rsidRPr="008A1B7B">
        <w:rPr>
          <w:rFonts w:hint="cs"/>
          <w:b/>
          <w:bCs/>
          <w:sz w:val="28"/>
          <w:szCs w:val="28"/>
          <w:rtl/>
          <w:lang w:bidi="fa-IR"/>
        </w:rPr>
        <w:t>بسمه تعالی</w:t>
      </w:r>
    </w:p>
    <w:p w:rsidR="00867F94" w:rsidRPr="008A1B7B" w:rsidRDefault="00867F94" w:rsidP="00867F94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867F94" w:rsidRPr="002E3CF9" w:rsidRDefault="00867F94" w:rsidP="00867F94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یولوژی سلولی و مولکولی (</w:t>
      </w:r>
      <w:r w:rsidRPr="00C60CDD">
        <w:rPr>
          <w:rFonts w:cs="B Nazanin"/>
          <w:sz w:val="24"/>
          <w:szCs w:val="24"/>
          <w:rtl/>
          <w:lang w:bidi="fa-IR"/>
        </w:rPr>
        <w:t>19349405</w:t>
      </w:r>
      <w:r>
        <w:rPr>
          <w:rFonts w:cs="B Nazanin" w:hint="cs"/>
          <w:sz w:val="24"/>
          <w:szCs w:val="24"/>
          <w:rtl/>
          <w:lang w:bidi="fa-IR"/>
        </w:rPr>
        <w:t xml:space="preserve">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سوم</w:t>
      </w:r>
    </w:p>
    <w:p w:rsidR="00867F94" w:rsidRDefault="00867F94" w:rsidP="00867F94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دانشکده علوم نوین پزشکی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سه 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4-10)</w:t>
      </w:r>
    </w:p>
    <w:p w:rsidR="00867F94" w:rsidRPr="002E3CF9" w:rsidRDefault="00867F94" w:rsidP="00867F94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1 عملی)   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-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867F94" w:rsidRPr="002E3CF9" w:rsidRDefault="00867F94" w:rsidP="00867F94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9225D4">
        <w:rPr>
          <w:rFonts w:cs="B Nazanin" w:hint="cs"/>
          <w:b/>
          <w:bCs/>
          <w:sz w:val="24"/>
          <w:szCs w:val="24"/>
          <w:rtl/>
          <w:lang w:bidi="fa-IR"/>
        </w:rPr>
        <w:t xml:space="preserve">مهدی مهدی پور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-</w:t>
      </w:r>
      <w:r w:rsidRPr="009225D4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رضا رهبرقاضی</w:t>
      </w:r>
    </w:p>
    <w:tbl>
      <w:tblPr>
        <w:tblStyle w:val="TableGrid"/>
        <w:tblpPr w:leftFromText="180" w:rightFromText="180" w:vertAnchor="text" w:horzAnchor="margin" w:tblpX="-459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867F94" w:rsidTr="000B75F0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67F94" w:rsidRPr="004333D0" w:rsidRDefault="00867F94" w:rsidP="00CA02CB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 w:rsidR="00CA02CB">
              <w:rPr>
                <w:rFonts w:cs="B Titr" w:hint="cs"/>
                <w:b/>
                <w:bCs/>
                <w:sz w:val="28"/>
                <w:szCs w:val="28"/>
                <w:rtl/>
              </w:rPr>
              <w:t>چهارده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- مدرس: دکتر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رضا رهبرقاضی</w:t>
            </w:r>
          </w:p>
          <w:p w:rsidR="00867F94" w:rsidRPr="006B00BF" w:rsidRDefault="00867F94" w:rsidP="000B75F0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 </w:t>
            </w:r>
            <w:r w:rsidR="00CA02C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فلوسایتومتری  </w:t>
            </w:r>
          </w:p>
        </w:tc>
      </w:tr>
      <w:tr w:rsidR="00867F94" w:rsidTr="000B75F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67F94" w:rsidRPr="002E3CF9" w:rsidRDefault="00867F94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67F94" w:rsidRPr="002E3CF9" w:rsidRDefault="00867F94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67F94" w:rsidRPr="002E3CF9" w:rsidRDefault="00867F94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67F94" w:rsidRPr="002E3CF9" w:rsidRDefault="00867F94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67F94" w:rsidRPr="002E3CF9" w:rsidRDefault="00867F94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67F94" w:rsidRPr="002E3CF9" w:rsidRDefault="00867F94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67F94" w:rsidRPr="002E3CF9" w:rsidRDefault="00867F94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67F94" w:rsidRPr="002E3CF9" w:rsidRDefault="00867F94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867F94" w:rsidTr="000B75F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67F94" w:rsidRDefault="00867F94" w:rsidP="000B75F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867F94" w:rsidRPr="00CD3033" w:rsidRDefault="00867F94" w:rsidP="000B75F0">
            <w:pPr>
              <w:spacing w:line="276" w:lineRule="auto"/>
              <w:rPr>
                <w:rFonts w:cs="B Mitra"/>
                <w:rtl/>
              </w:rPr>
            </w:pPr>
          </w:p>
          <w:p w:rsidR="00867F94" w:rsidRPr="00CD3033" w:rsidRDefault="00867F94" w:rsidP="000B75F0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867F94" w:rsidRPr="00CD3033" w:rsidRDefault="00867F94" w:rsidP="000B75F0">
            <w:pPr>
              <w:spacing w:line="276" w:lineRule="auto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67F94" w:rsidRDefault="00867F94" w:rsidP="000B75F0">
            <w:pPr>
              <w:spacing w:line="276" w:lineRule="auto"/>
              <w:rPr>
                <w:rFonts w:cs="B Mitra"/>
                <w:rtl/>
              </w:rPr>
            </w:pPr>
          </w:p>
          <w:p w:rsidR="00867F94" w:rsidRPr="00CD3033" w:rsidRDefault="00867F94" w:rsidP="000B75F0">
            <w:pPr>
              <w:spacing w:line="276" w:lineRule="auto"/>
              <w:rPr>
                <w:rFonts w:cs="B Mitra"/>
                <w:rtl/>
              </w:rPr>
            </w:pPr>
          </w:p>
          <w:p w:rsidR="00867F94" w:rsidRPr="00CD3033" w:rsidRDefault="00867F94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67F94" w:rsidRDefault="00867F94" w:rsidP="000B75F0">
            <w:pPr>
              <w:spacing w:line="276" w:lineRule="auto"/>
              <w:rPr>
                <w:rFonts w:cs="B Mitra"/>
                <w:rtl/>
              </w:rPr>
            </w:pPr>
          </w:p>
          <w:p w:rsidR="00867F94" w:rsidRPr="00CD3033" w:rsidRDefault="00867F94" w:rsidP="000B75F0">
            <w:pPr>
              <w:spacing w:line="276" w:lineRule="auto"/>
              <w:rPr>
                <w:rFonts w:cs="B Mitra"/>
                <w:rtl/>
              </w:rPr>
            </w:pPr>
          </w:p>
          <w:p w:rsidR="00867F94" w:rsidRPr="00CD3033" w:rsidRDefault="00867F94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67F94" w:rsidRDefault="00867F94" w:rsidP="000B75F0">
            <w:pPr>
              <w:spacing w:line="276" w:lineRule="auto"/>
              <w:rPr>
                <w:rFonts w:cs="B Mitra"/>
                <w:rtl/>
              </w:rPr>
            </w:pPr>
          </w:p>
          <w:p w:rsidR="00867F94" w:rsidRDefault="00867F94" w:rsidP="000B75F0">
            <w:pPr>
              <w:spacing w:line="276" w:lineRule="auto"/>
              <w:rPr>
                <w:rFonts w:cs="B Mitra"/>
                <w:rtl/>
              </w:rPr>
            </w:pPr>
          </w:p>
          <w:p w:rsidR="00867F94" w:rsidRPr="00CD3033" w:rsidRDefault="00867F94" w:rsidP="000B75F0">
            <w:pPr>
              <w:bidi/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آزمایشگاه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67F94" w:rsidRDefault="00867F94" w:rsidP="000B75F0">
            <w:pPr>
              <w:tabs>
                <w:tab w:val="left" w:pos="750"/>
              </w:tabs>
              <w:spacing w:line="276" w:lineRule="auto"/>
              <w:rPr>
                <w:rFonts w:cs="B Mitra"/>
                <w:rtl/>
              </w:rPr>
            </w:pPr>
          </w:p>
          <w:p w:rsidR="00867F94" w:rsidRPr="00CD3033" w:rsidRDefault="00867F94" w:rsidP="000B75F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شرکت فعال در کلاس و مشارکت</w:t>
            </w:r>
            <w:r>
              <w:rPr>
                <w:rFonts w:cs="B Mitra" w:hint="cs"/>
                <w:rtl/>
              </w:rPr>
              <w:t xml:space="preserve"> در بحث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67F94" w:rsidRDefault="00867F94" w:rsidP="000B75F0">
            <w:pPr>
              <w:spacing w:line="276" w:lineRule="auto"/>
              <w:rPr>
                <w:rFonts w:cs="B Mitra"/>
                <w:rtl/>
              </w:rPr>
            </w:pPr>
          </w:p>
          <w:p w:rsidR="00867F94" w:rsidRPr="00CD3033" w:rsidRDefault="00867F94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سخنر</w:t>
            </w:r>
            <w:r>
              <w:rPr>
                <w:rFonts w:cs="B Mitra" w:hint="cs"/>
                <w:rtl/>
                <w:lang w:bidi="fa-IR"/>
              </w:rPr>
              <w:t>ا</w:t>
            </w:r>
            <w:r w:rsidRPr="00CD3033">
              <w:rPr>
                <w:rFonts w:cs="B Mitra" w:hint="cs"/>
                <w:rtl/>
              </w:rPr>
              <w:t>نی و تشویق دانشجویان برای مشارکت بیشتر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67F94" w:rsidRDefault="00867F94" w:rsidP="000B75F0">
            <w:pPr>
              <w:spacing w:line="276" w:lineRule="auto"/>
              <w:rPr>
                <w:rFonts w:cs="B Mitra"/>
                <w:rtl/>
              </w:rPr>
            </w:pPr>
          </w:p>
          <w:p w:rsidR="00867F94" w:rsidRPr="00CD3033" w:rsidRDefault="00867F94" w:rsidP="000B75F0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</w:rPr>
              <w:t>نگرشی و روانی حرک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867F94" w:rsidRDefault="00867F94" w:rsidP="000B75F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867F94" w:rsidRDefault="00CA02CB" w:rsidP="000B75F0">
            <w:pPr>
              <w:pStyle w:val="ListParagraph"/>
              <w:numPr>
                <w:ilvl w:val="0"/>
                <w:numId w:val="11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spacing w:line="276" w:lineRule="auto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نتایج فلوسایتومتری را تفسیر کند.</w:t>
            </w:r>
          </w:p>
          <w:p w:rsidR="00867F94" w:rsidRDefault="00CA02CB" w:rsidP="000B75F0">
            <w:pPr>
              <w:pStyle w:val="ListParagraph"/>
              <w:numPr>
                <w:ilvl w:val="0"/>
                <w:numId w:val="11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spacing w:line="276" w:lineRule="auto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نرم افزار مطالعه نتایج را بشناسد.</w:t>
            </w:r>
          </w:p>
          <w:p w:rsidR="00867F94" w:rsidRPr="002A5C5A" w:rsidRDefault="00867F94" w:rsidP="000B75F0">
            <w:pPr>
              <w:pStyle w:val="ListParagraph"/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867F94" w:rsidRPr="005A67CA" w:rsidRDefault="00867F94" w:rsidP="00867F94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867F94" w:rsidRPr="005A67CA" w:rsidRDefault="00867F94" w:rsidP="00867F94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867F94" w:rsidRPr="005A67CA" w:rsidRDefault="00867F94" w:rsidP="00867F94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867F94" w:rsidRPr="005A67CA" w:rsidRDefault="00867F94" w:rsidP="00F53C07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 w:rsidR="00F53C07">
        <w:rPr>
          <w:rFonts w:cs="B Nazanin" w:hint="cs"/>
          <w:b/>
          <w:bCs/>
          <w:sz w:val="20"/>
          <w:szCs w:val="20"/>
          <w:rtl/>
          <w:lang w:bidi="fa-IR"/>
        </w:rPr>
        <w:t>625/0</w:t>
      </w:r>
    </w:p>
    <w:p w:rsidR="00867F94" w:rsidRDefault="00867F94" w:rsidP="00867F94">
      <w:pPr>
        <w:pStyle w:val="ListParagraph"/>
        <w:tabs>
          <w:tab w:val="right" w:pos="344"/>
          <w:tab w:val="right" w:pos="627"/>
        </w:tabs>
        <w:bidi/>
        <w:spacing w:after="0" w:line="240" w:lineRule="auto"/>
        <w:ind w:left="344"/>
        <w:rPr>
          <w:rFonts w:cs="B Nazanin"/>
          <w:b/>
          <w:bCs/>
          <w:sz w:val="24"/>
          <w:szCs w:val="24"/>
          <w:lang w:bidi="fa-IR"/>
        </w:rPr>
      </w:pPr>
    </w:p>
    <w:p w:rsidR="00867F94" w:rsidRDefault="00867F94" w:rsidP="00867F94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867F94" w:rsidRPr="007651B0" w:rsidRDefault="00867F94" w:rsidP="00867F94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 xml:space="preserve">Cell and Molecular Biology: Concepts and Experiments, 8th Edition </w:t>
      </w:r>
      <w:proofErr w:type="spellStart"/>
      <w:r w:rsidRPr="007651B0">
        <w:rPr>
          <w:rFonts w:cs="Times New Roman"/>
          <w:b/>
          <w:bCs/>
          <w:sz w:val="20"/>
          <w:szCs w:val="20"/>
          <w:lang w:bidi="fa-IR"/>
        </w:rPr>
        <w:t>Turksen</w:t>
      </w:r>
      <w:proofErr w:type="spellEnd"/>
      <w:r w:rsidRPr="007651B0">
        <w:rPr>
          <w:rFonts w:cs="Times New Roman"/>
          <w:b/>
          <w:bCs/>
          <w:sz w:val="20"/>
          <w:szCs w:val="20"/>
          <w:lang w:bidi="fa-IR"/>
        </w:rPr>
        <w:t>, Embryonic stem cell (last edition)</w:t>
      </w:r>
    </w:p>
    <w:p w:rsidR="00867F94" w:rsidRPr="007651B0" w:rsidRDefault="00867F94" w:rsidP="00867F94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>Cell Biology: With STUDENT CONSULT Access (Pollard, Cell Biology, with Student Consult Online Access) 2nd Edition</w:t>
      </w:r>
    </w:p>
    <w:p w:rsidR="00867F94" w:rsidRPr="007651B0" w:rsidRDefault="00867F94" w:rsidP="00867F94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>Essential Cell Biology 3rd Edition, Albert et al.</w:t>
      </w:r>
    </w:p>
    <w:p w:rsidR="00867F94" w:rsidRDefault="00867F94" w:rsidP="00867F94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867F94" w:rsidRDefault="00867F94" w:rsidP="00867F94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867F94" w:rsidRDefault="00867F94" w:rsidP="00867F94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0B75F0" w:rsidRDefault="000B75F0" w:rsidP="000B75F0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0B75F0" w:rsidRPr="00A51FD9" w:rsidRDefault="000B75F0" w:rsidP="000B75F0">
      <w:pPr>
        <w:jc w:val="center"/>
        <w:rPr>
          <w:rFonts w:cs="B Nazanin"/>
          <w:b/>
          <w:bCs/>
          <w:sz w:val="20"/>
          <w:szCs w:val="20"/>
          <w:lang w:bidi="fa-IR"/>
        </w:rPr>
      </w:pPr>
      <w:r w:rsidRPr="008A1B7B">
        <w:rPr>
          <w:b/>
          <w:bCs/>
          <w:sz w:val="28"/>
          <w:szCs w:val="28"/>
          <w:lang w:bidi="fa-IR"/>
        </w:rPr>
        <w:lastRenderedPageBreak/>
        <w:t xml:space="preserve">  </w:t>
      </w:r>
      <w:r w:rsidRPr="008A1B7B">
        <w:rPr>
          <w:rFonts w:hint="cs"/>
          <w:b/>
          <w:bCs/>
          <w:sz w:val="28"/>
          <w:szCs w:val="28"/>
          <w:rtl/>
          <w:lang w:bidi="fa-IR"/>
        </w:rPr>
        <w:t>بسمه تعالی</w:t>
      </w:r>
    </w:p>
    <w:p w:rsidR="000B75F0" w:rsidRPr="008A1B7B" w:rsidRDefault="000B75F0" w:rsidP="000B75F0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0B75F0" w:rsidRPr="002E3CF9" w:rsidRDefault="000B75F0" w:rsidP="000B75F0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یولوژی سلولی و مولکولی (</w:t>
      </w:r>
      <w:r w:rsidRPr="00C60CDD">
        <w:rPr>
          <w:rFonts w:cs="B Nazanin"/>
          <w:sz w:val="24"/>
          <w:szCs w:val="24"/>
          <w:rtl/>
          <w:lang w:bidi="fa-IR"/>
        </w:rPr>
        <w:t>19349405</w:t>
      </w:r>
      <w:r>
        <w:rPr>
          <w:rFonts w:cs="B Nazanin" w:hint="cs"/>
          <w:sz w:val="24"/>
          <w:szCs w:val="24"/>
          <w:rtl/>
          <w:lang w:bidi="fa-IR"/>
        </w:rPr>
        <w:t xml:space="preserve">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سوم</w:t>
      </w:r>
    </w:p>
    <w:p w:rsidR="000B75F0" w:rsidRDefault="000B75F0" w:rsidP="000B75F0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دانشکده علوم نوین پزشکی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سه 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4-10)</w:t>
      </w:r>
    </w:p>
    <w:p w:rsidR="000B75F0" w:rsidRPr="002E3CF9" w:rsidRDefault="000B75F0" w:rsidP="000B75F0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1 عملی)   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-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0B75F0" w:rsidRPr="002E3CF9" w:rsidRDefault="000B75F0" w:rsidP="000B75F0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9225D4">
        <w:rPr>
          <w:rFonts w:cs="B Nazanin" w:hint="cs"/>
          <w:b/>
          <w:bCs/>
          <w:sz w:val="24"/>
          <w:szCs w:val="24"/>
          <w:rtl/>
          <w:lang w:bidi="fa-IR"/>
        </w:rPr>
        <w:t xml:space="preserve">مهدی مهدی پور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-</w:t>
      </w:r>
      <w:r w:rsidRPr="009225D4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رضا رهبرقاضی</w:t>
      </w:r>
    </w:p>
    <w:tbl>
      <w:tblPr>
        <w:tblStyle w:val="TableGrid"/>
        <w:tblpPr w:leftFromText="180" w:rightFromText="180" w:vertAnchor="text" w:horzAnchor="margin" w:tblpX="-459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0B75F0" w:rsidTr="000B75F0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Pr="004333D0" w:rsidRDefault="000B75F0" w:rsidP="000B75F0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</w:rPr>
              <w:t>پانزده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- مدرس: دکتر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رضا رهبرقاضی</w:t>
            </w:r>
          </w:p>
          <w:p w:rsidR="000B75F0" w:rsidRPr="006B00BF" w:rsidRDefault="000B75F0" w:rsidP="00AF6051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  </w:t>
            </w:r>
            <w:r w:rsidR="00AF605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آشنایی با چرخه سلولی (</w:t>
            </w:r>
            <w:r w:rsidR="00AF6051">
              <w:rPr>
                <w:rFonts w:cs="B Nazanin"/>
                <w:b/>
                <w:bCs/>
                <w:sz w:val="24"/>
                <w:szCs w:val="24"/>
                <w:lang w:bidi="fa-IR"/>
              </w:rPr>
              <w:t>PI</w:t>
            </w:r>
            <w:r w:rsidR="00AF605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)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 </w:t>
            </w:r>
          </w:p>
        </w:tc>
      </w:tr>
      <w:tr w:rsidR="000B75F0" w:rsidTr="000B75F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Pr="002E3CF9" w:rsidRDefault="000B75F0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Pr="002E3CF9" w:rsidRDefault="000B75F0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Pr="002E3CF9" w:rsidRDefault="000B75F0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Pr="002E3CF9" w:rsidRDefault="000B75F0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Pr="002E3CF9" w:rsidRDefault="000B75F0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Pr="002E3CF9" w:rsidRDefault="000B75F0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Pr="002E3CF9" w:rsidRDefault="000B75F0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Pr="002E3CF9" w:rsidRDefault="000B75F0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0B75F0" w:rsidTr="000B75F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Default="000B75F0" w:rsidP="000B75F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0B75F0" w:rsidRPr="00CD3033" w:rsidRDefault="000B75F0" w:rsidP="000B75F0">
            <w:pPr>
              <w:spacing w:line="276" w:lineRule="auto"/>
              <w:rPr>
                <w:rFonts w:cs="B Mitra"/>
                <w:rtl/>
              </w:rPr>
            </w:pPr>
          </w:p>
          <w:p w:rsidR="000B75F0" w:rsidRPr="00CD3033" w:rsidRDefault="000B75F0" w:rsidP="000B75F0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0B75F0" w:rsidRPr="00CD3033" w:rsidRDefault="000B75F0" w:rsidP="000B75F0">
            <w:pPr>
              <w:spacing w:line="276" w:lineRule="auto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Default="000B75F0" w:rsidP="000B75F0">
            <w:pPr>
              <w:spacing w:line="276" w:lineRule="auto"/>
              <w:rPr>
                <w:rFonts w:cs="B Mitra"/>
                <w:rtl/>
              </w:rPr>
            </w:pPr>
          </w:p>
          <w:p w:rsidR="000B75F0" w:rsidRPr="00CD3033" w:rsidRDefault="000B75F0" w:rsidP="000B75F0">
            <w:pPr>
              <w:spacing w:line="276" w:lineRule="auto"/>
              <w:rPr>
                <w:rFonts w:cs="B Mitra"/>
                <w:rtl/>
              </w:rPr>
            </w:pPr>
          </w:p>
          <w:p w:rsidR="000B75F0" w:rsidRPr="00CD3033" w:rsidRDefault="000B75F0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Default="000B75F0" w:rsidP="000B75F0">
            <w:pPr>
              <w:spacing w:line="276" w:lineRule="auto"/>
              <w:rPr>
                <w:rFonts w:cs="B Mitra"/>
                <w:rtl/>
              </w:rPr>
            </w:pPr>
          </w:p>
          <w:p w:rsidR="000B75F0" w:rsidRPr="00CD3033" w:rsidRDefault="000B75F0" w:rsidP="000B75F0">
            <w:pPr>
              <w:spacing w:line="276" w:lineRule="auto"/>
              <w:rPr>
                <w:rFonts w:cs="B Mitra"/>
                <w:rtl/>
              </w:rPr>
            </w:pPr>
          </w:p>
          <w:p w:rsidR="000B75F0" w:rsidRPr="00CD3033" w:rsidRDefault="000B75F0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Default="000B75F0" w:rsidP="000B75F0">
            <w:pPr>
              <w:spacing w:line="276" w:lineRule="auto"/>
              <w:rPr>
                <w:rFonts w:cs="B Mitra"/>
                <w:rtl/>
              </w:rPr>
            </w:pPr>
          </w:p>
          <w:p w:rsidR="000B75F0" w:rsidRDefault="000B75F0" w:rsidP="000B75F0">
            <w:pPr>
              <w:spacing w:line="276" w:lineRule="auto"/>
              <w:rPr>
                <w:rFonts w:cs="B Mitra"/>
                <w:rtl/>
              </w:rPr>
            </w:pPr>
          </w:p>
          <w:p w:rsidR="000B75F0" w:rsidRPr="00CD3033" w:rsidRDefault="000B75F0" w:rsidP="000B75F0">
            <w:pPr>
              <w:bidi/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آزمایشگاه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Default="000B75F0" w:rsidP="000B75F0">
            <w:pPr>
              <w:tabs>
                <w:tab w:val="left" w:pos="750"/>
              </w:tabs>
              <w:spacing w:line="276" w:lineRule="auto"/>
              <w:rPr>
                <w:rFonts w:cs="B Mitra"/>
                <w:rtl/>
              </w:rPr>
            </w:pPr>
          </w:p>
          <w:p w:rsidR="000B75F0" w:rsidRPr="00CD3033" w:rsidRDefault="000B75F0" w:rsidP="000B75F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شرکت فعال در کلاس و مشارکت</w:t>
            </w:r>
            <w:r>
              <w:rPr>
                <w:rFonts w:cs="B Mitra" w:hint="cs"/>
                <w:rtl/>
              </w:rPr>
              <w:t xml:space="preserve"> در بحث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Default="000B75F0" w:rsidP="000B75F0">
            <w:pPr>
              <w:spacing w:line="276" w:lineRule="auto"/>
              <w:rPr>
                <w:rFonts w:cs="B Mitra"/>
                <w:rtl/>
              </w:rPr>
            </w:pPr>
          </w:p>
          <w:p w:rsidR="000B75F0" w:rsidRPr="00CD3033" w:rsidRDefault="000B75F0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سخنر</w:t>
            </w:r>
            <w:r>
              <w:rPr>
                <w:rFonts w:cs="B Mitra" w:hint="cs"/>
                <w:rtl/>
                <w:lang w:bidi="fa-IR"/>
              </w:rPr>
              <w:t>ا</w:t>
            </w:r>
            <w:r w:rsidRPr="00CD3033">
              <w:rPr>
                <w:rFonts w:cs="B Mitra" w:hint="cs"/>
                <w:rtl/>
              </w:rPr>
              <w:t>نی و تشویق دانشجویان برای مشارکت بیشتر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Default="000B75F0" w:rsidP="000B75F0">
            <w:pPr>
              <w:spacing w:line="276" w:lineRule="auto"/>
              <w:rPr>
                <w:rFonts w:cs="B Mitra"/>
                <w:rtl/>
              </w:rPr>
            </w:pPr>
          </w:p>
          <w:p w:rsidR="000B75F0" w:rsidRPr="00CD3033" w:rsidRDefault="000B75F0" w:rsidP="000B75F0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</w:rPr>
              <w:t>نگرشی و روانی حرک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Default="000B75F0" w:rsidP="000B75F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0B75F0" w:rsidRDefault="00AF6051" w:rsidP="000B75F0">
            <w:pPr>
              <w:pStyle w:val="ListParagraph"/>
              <w:numPr>
                <w:ilvl w:val="0"/>
                <w:numId w:val="11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spacing w:line="276" w:lineRule="auto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چرخه سلولی را بشناسد.</w:t>
            </w:r>
          </w:p>
          <w:p w:rsidR="000B75F0" w:rsidRDefault="00AF6051" w:rsidP="000B75F0">
            <w:pPr>
              <w:pStyle w:val="ListParagraph"/>
              <w:numPr>
                <w:ilvl w:val="0"/>
                <w:numId w:val="11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spacing w:line="276" w:lineRule="auto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آنتی بادی های فلورسنت و نحوه کاربرد آنها در چرخه سلولی بشناسد.</w:t>
            </w:r>
          </w:p>
          <w:p w:rsidR="000B75F0" w:rsidRPr="002A5C5A" w:rsidRDefault="000B75F0" w:rsidP="000B75F0">
            <w:pPr>
              <w:pStyle w:val="ListParagraph"/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0B75F0" w:rsidRPr="005A67CA" w:rsidRDefault="000B75F0" w:rsidP="000B75F0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0B75F0" w:rsidRPr="005A67CA" w:rsidRDefault="000B75F0" w:rsidP="000B75F0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0B75F0" w:rsidRPr="005A67CA" w:rsidRDefault="000B75F0" w:rsidP="000B75F0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0B75F0" w:rsidRPr="005A67CA" w:rsidRDefault="000B75F0" w:rsidP="00F53C07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 w:rsidR="00F53C07">
        <w:rPr>
          <w:rFonts w:cs="B Nazanin" w:hint="cs"/>
          <w:b/>
          <w:bCs/>
          <w:sz w:val="20"/>
          <w:szCs w:val="20"/>
          <w:rtl/>
          <w:lang w:bidi="fa-IR"/>
        </w:rPr>
        <w:t>625/0</w:t>
      </w:r>
    </w:p>
    <w:p w:rsidR="000B75F0" w:rsidRDefault="000B75F0" w:rsidP="000B75F0">
      <w:pPr>
        <w:pStyle w:val="ListParagraph"/>
        <w:tabs>
          <w:tab w:val="right" w:pos="344"/>
          <w:tab w:val="right" w:pos="627"/>
        </w:tabs>
        <w:bidi/>
        <w:spacing w:after="0" w:line="240" w:lineRule="auto"/>
        <w:ind w:left="344"/>
        <w:rPr>
          <w:rFonts w:cs="B Nazanin"/>
          <w:b/>
          <w:bCs/>
          <w:sz w:val="24"/>
          <w:szCs w:val="24"/>
          <w:lang w:bidi="fa-IR"/>
        </w:rPr>
      </w:pPr>
    </w:p>
    <w:p w:rsidR="000B75F0" w:rsidRDefault="000B75F0" w:rsidP="000B75F0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0B75F0" w:rsidRPr="007651B0" w:rsidRDefault="000B75F0" w:rsidP="000B75F0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 xml:space="preserve">Cell and Molecular Biology: Concepts and Experiments, 8th Edition </w:t>
      </w:r>
      <w:proofErr w:type="spellStart"/>
      <w:r w:rsidRPr="007651B0">
        <w:rPr>
          <w:rFonts w:cs="Times New Roman"/>
          <w:b/>
          <w:bCs/>
          <w:sz w:val="20"/>
          <w:szCs w:val="20"/>
          <w:lang w:bidi="fa-IR"/>
        </w:rPr>
        <w:t>Turksen</w:t>
      </w:r>
      <w:proofErr w:type="spellEnd"/>
      <w:r w:rsidRPr="007651B0">
        <w:rPr>
          <w:rFonts w:cs="Times New Roman"/>
          <w:b/>
          <w:bCs/>
          <w:sz w:val="20"/>
          <w:szCs w:val="20"/>
          <w:lang w:bidi="fa-IR"/>
        </w:rPr>
        <w:t>, Embryonic stem cell (last edition)</w:t>
      </w:r>
    </w:p>
    <w:p w:rsidR="000B75F0" w:rsidRPr="007651B0" w:rsidRDefault="000B75F0" w:rsidP="000B75F0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>Cell Biology: With STUDENT CONSULT Access (Pollard, Cell Biology, with Student Consult Online Access) 2nd Edition</w:t>
      </w:r>
    </w:p>
    <w:p w:rsidR="000B75F0" w:rsidRPr="007651B0" w:rsidRDefault="000B75F0" w:rsidP="000B75F0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>Essential Cell Biology 3rd Edition, Albert et al.</w:t>
      </w:r>
    </w:p>
    <w:p w:rsidR="000B75F0" w:rsidRDefault="000B75F0" w:rsidP="000B75F0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0B75F0" w:rsidRDefault="000B75F0" w:rsidP="000B75F0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0B75F0" w:rsidRDefault="000B75F0" w:rsidP="000B75F0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0B75F0" w:rsidRDefault="000B75F0" w:rsidP="000B75F0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0B75F0" w:rsidRPr="00A51FD9" w:rsidRDefault="000B75F0" w:rsidP="000B75F0">
      <w:pPr>
        <w:jc w:val="center"/>
        <w:rPr>
          <w:rFonts w:cs="B Nazanin"/>
          <w:b/>
          <w:bCs/>
          <w:sz w:val="20"/>
          <w:szCs w:val="20"/>
          <w:lang w:bidi="fa-IR"/>
        </w:rPr>
      </w:pPr>
      <w:r w:rsidRPr="008A1B7B">
        <w:rPr>
          <w:b/>
          <w:bCs/>
          <w:sz w:val="28"/>
          <w:szCs w:val="28"/>
          <w:lang w:bidi="fa-IR"/>
        </w:rPr>
        <w:lastRenderedPageBreak/>
        <w:t xml:space="preserve">  </w:t>
      </w:r>
      <w:r w:rsidRPr="008A1B7B">
        <w:rPr>
          <w:rFonts w:hint="cs"/>
          <w:b/>
          <w:bCs/>
          <w:sz w:val="28"/>
          <w:szCs w:val="28"/>
          <w:rtl/>
          <w:lang w:bidi="fa-IR"/>
        </w:rPr>
        <w:t>بسمه تعالی</w:t>
      </w:r>
    </w:p>
    <w:p w:rsidR="000B75F0" w:rsidRPr="008A1B7B" w:rsidRDefault="000B75F0" w:rsidP="000B75F0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0B75F0" w:rsidRPr="002E3CF9" w:rsidRDefault="000B75F0" w:rsidP="000B75F0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یولوژی سلولی و مولکولی (</w:t>
      </w:r>
      <w:r w:rsidRPr="00C60CDD">
        <w:rPr>
          <w:rFonts w:cs="B Nazanin"/>
          <w:sz w:val="24"/>
          <w:szCs w:val="24"/>
          <w:rtl/>
          <w:lang w:bidi="fa-IR"/>
        </w:rPr>
        <w:t>19349405</w:t>
      </w:r>
      <w:r>
        <w:rPr>
          <w:rFonts w:cs="B Nazanin" w:hint="cs"/>
          <w:sz w:val="24"/>
          <w:szCs w:val="24"/>
          <w:rtl/>
          <w:lang w:bidi="fa-IR"/>
        </w:rPr>
        <w:t xml:space="preserve">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سوم</w:t>
      </w:r>
    </w:p>
    <w:p w:rsidR="000B75F0" w:rsidRDefault="000B75F0" w:rsidP="000B75F0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دانشکده علوم نوین پزشکی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سه 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4-10)</w:t>
      </w:r>
    </w:p>
    <w:p w:rsidR="000B75F0" w:rsidRPr="002E3CF9" w:rsidRDefault="000B75F0" w:rsidP="000B75F0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1 عملی)   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-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0B75F0" w:rsidRPr="002E3CF9" w:rsidRDefault="000B75F0" w:rsidP="000B75F0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9225D4">
        <w:rPr>
          <w:rFonts w:cs="B Nazanin" w:hint="cs"/>
          <w:b/>
          <w:bCs/>
          <w:sz w:val="24"/>
          <w:szCs w:val="24"/>
          <w:rtl/>
          <w:lang w:bidi="fa-IR"/>
        </w:rPr>
        <w:t xml:space="preserve">مهدی مهدی پور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-</w:t>
      </w:r>
      <w:r w:rsidRPr="009225D4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رضا رهبرقاضی</w:t>
      </w:r>
    </w:p>
    <w:tbl>
      <w:tblPr>
        <w:tblStyle w:val="TableGrid"/>
        <w:tblpPr w:leftFromText="180" w:rightFromText="180" w:vertAnchor="text" w:horzAnchor="margin" w:tblpX="-459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0B75F0" w:rsidTr="000B75F0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Pr="004333D0" w:rsidRDefault="000B75F0" w:rsidP="000B75F0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</w:rPr>
              <w:t>چهارده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- مدرس: دکتر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رضا رهبرقاضی</w:t>
            </w:r>
          </w:p>
          <w:p w:rsidR="000B75F0" w:rsidRPr="006B00BF" w:rsidRDefault="000B75F0" w:rsidP="00626235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  </w:t>
            </w:r>
            <w:r w:rsidR="00626235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رنگ آمیزی سلول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 </w:t>
            </w:r>
          </w:p>
        </w:tc>
      </w:tr>
      <w:tr w:rsidR="000B75F0" w:rsidTr="000B75F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Pr="002E3CF9" w:rsidRDefault="000B75F0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Pr="002E3CF9" w:rsidRDefault="000B75F0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Pr="002E3CF9" w:rsidRDefault="000B75F0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Pr="002E3CF9" w:rsidRDefault="000B75F0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Pr="002E3CF9" w:rsidRDefault="000B75F0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Pr="002E3CF9" w:rsidRDefault="000B75F0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Pr="002E3CF9" w:rsidRDefault="000B75F0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Pr="002E3CF9" w:rsidRDefault="000B75F0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0B75F0" w:rsidTr="000B75F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Default="000B75F0" w:rsidP="000B75F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0B75F0" w:rsidRPr="00CD3033" w:rsidRDefault="000B75F0" w:rsidP="000B75F0">
            <w:pPr>
              <w:spacing w:line="276" w:lineRule="auto"/>
              <w:rPr>
                <w:rFonts w:cs="B Mitra"/>
                <w:rtl/>
              </w:rPr>
            </w:pPr>
          </w:p>
          <w:p w:rsidR="000B75F0" w:rsidRPr="00CD3033" w:rsidRDefault="000B75F0" w:rsidP="000B75F0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0B75F0" w:rsidRPr="00CD3033" w:rsidRDefault="000B75F0" w:rsidP="000B75F0">
            <w:pPr>
              <w:spacing w:line="276" w:lineRule="auto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Default="000B75F0" w:rsidP="000B75F0">
            <w:pPr>
              <w:spacing w:line="276" w:lineRule="auto"/>
              <w:rPr>
                <w:rFonts w:cs="B Mitra"/>
                <w:rtl/>
              </w:rPr>
            </w:pPr>
          </w:p>
          <w:p w:rsidR="000B75F0" w:rsidRPr="00CD3033" w:rsidRDefault="000B75F0" w:rsidP="000B75F0">
            <w:pPr>
              <w:spacing w:line="276" w:lineRule="auto"/>
              <w:rPr>
                <w:rFonts w:cs="B Mitra"/>
                <w:rtl/>
              </w:rPr>
            </w:pPr>
          </w:p>
          <w:p w:rsidR="000B75F0" w:rsidRPr="00CD3033" w:rsidRDefault="000B75F0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Default="000B75F0" w:rsidP="000B75F0">
            <w:pPr>
              <w:spacing w:line="276" w:lineRule="auto"/>
              <w:rPr>
                <w:rFonts w:cs="B Mitra"/>
                <w:rtl/>
              </w:rPr>
            </w:pPr>
          </w:p>
          <w:p w:rsidR="000B75F0" w:rsidRPr="00CD3033" w:rsidRDefault="000B75F0" w:rsidP="000B75F0">
            <w:pPr>
              <w:spacing w:line="276" w:lineRule="auto"/>
              <w:rPr>
                <w:rFonts w:cs="B Mitra"/>
                <w:rtl/>
              </w:rPr>
            </w:pPr>
          </w:p>
          <w:p w:rsidR="000B75F0" w:rsidRPr="00CD3033" w:rsidRDefault="000B75F0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Default="000B75F0" w:rsidP="000B75F0">
            <w:pPr>
              <w:spacing w:line="276" w:lineRule="auto"/>
              <w:rPr>
                <w:rFonts w:cs="B Mitra"/>
                <w:rtl/>
              </w:rPr>
            </w:pPr>
          </w:p>
          <w:p w:rsidR="000B75F0" w:rsidRDefault="000B75F0" w:rsidP="000B75F0">
            <w:pPr>
              <w:spacing w:line="276" w:lineRule="auto"/>
              <w:rPr>
                <w:rFonts w:cs="B Mitra"/>
                <w:rtl/>
              </w:rPr>
            </w:pPr>
          </w:p>
          <w:p w:rsidR="000B75F0" w:rsidRPr="00CD3033" w:rsidRDefault="000B75F0" w:rsidP="000B75F0">
            <w:pPr>
              <w:bidi/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آزمایشگاه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Default="000B75F0" w:rsidP="000B75F0">
            <w:pPr>
              <w:tabs>
                <w:tab w:val="left" w:pos="750"/>
              </w:tabs>
              <w:spacing w:line="276" w:lineRule="auto"/>
              <w:rPr>
                <w:rFonts w:cs="B Mitra"/>
                <w:rtl/>
              </w:rPr>
            </w:pPr>
          </w:p>
          <w:p w:rsidR="000B75F0" w:rsidRPr="00CD3033" w:rsidRDefault="000B75F0" w:rsidP="000B75F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شرکت فعال در کلاس و مشارکت</w:t>
            </w:r>
            <w:r>
              <w:rPr>
                <w:rFonts w:cs="B Mitra" w:hint="cs"/>
                <w:rtl/>
              </w:rPr>
              <w:t xml:space="preserve"> در بحث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Default="000B75F0" w:rsidP="000B75F0">
            <w:pPr>
              <w:spacing w:line="276" w:lineRule="auto"/>
              <w:rPr>
                <w:rFonts w:cs="B Mitra"/>
                <w:rtl/>
              </w:rPr>
            </w:pPr>
          </w:p>
          <w:p w:rsidR="000B75F0" w:rsidRPr="00CD3033" w:rsidRDefault="000B75F0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سخنر</w:t>
            </w:r>
            <w:r>
              <w:rPr>
                <w:rFonts w:cs="B Mitra" w:hint="cs"/>
                <w:rtl/>
                <w:lang w:bidi="fa-IR"/>
              </w:rPr>
              <w:t>ا</w:t>
            </w:r>
            <w:r w:rsidRPr="00CD3033">
              <w:rPr>
                <w:rFonts w:cs="B Mitra" w:hint="cs"/>
                <w:rtl/>
              </w:rPr>
              <w:t>نی و تشویق دانشجویان برای مشارکت بیشتر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Default="000B75F0" w:rsidP="000B75F0">
            <w:pPr>
              <w:spacing w:line="276" w:lineRule="auto"/>
              <w:rPr>
                <w:rFonts w:cs="B Mitra"/>
                <w:rtl/>
              </w:rPr>
            </w:pPr>
          </w:p>
          <w:p w:rsidR="000B75F0" w:rsidRPr="00CD3033" w:rsidRDefault="000B75F0" w:rsidP="000B75F0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</w:rPr>
              <w:t>نگرشی و روانی حرک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Default="000B75F0" w:rsidP="000B75F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0B75F0" w:rsidRDefault="00626235" w:rsidP="000B75F0">
            <w:pPr>
              <w:pStyle w:val="ListParagraph"/>
              <w:numPr>
                <w:ilvl w:val="0"/>
                <w:numId w:val="11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spacing w:line="276" w:lineRule="auto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اصول اولیه رنگ آمیزی را بیان کند.</w:t>
            </w:r>
          </w:p>
          <w:p w:rsidR="000B75F0" w:rsidRDefault="00626235" w:rsidP="000B75F0">
            <w:pPr>
              <w:pStyle w:val="ListParagraph"/>
              <w:numPr>
                <w:ilvl w:val="0"/>
                <w:numId w:val="11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spacing w:line="276" w:lineRule="auto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آنتی بادی های مرتبط در این زمینه را شناخته و اهمیت هریک را بیان کند.</w:t>
            </w:r>
          </w:p>
          <w:p w:rsidR="000B75F0" w:rsidRPr="002A5C5A" w:rsidRDefault="000B75F0" w:rsidP="000B75F0">
            <w:pPr>
              <w:pStyle w:val="ListParagraph"/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0B75F0" w:rsidRPr="005A67CA" w:rsidRDefault="000B75F0" w:rsidP="000B75F0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0B75F0" w:rsidRPr="005A67CA" w:rsidRDefault="000B75F0" w:rsidP="000B75F0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0B75F0" w:rsidRPr="005A67CA" w:rsidRDefault="000B75F0" w:rsidP="000B75F0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0B75F0" w:rsidRPr="005A67CA" w:rsidRDefault="000B75F0" w:rsidP="00F53C07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 w:rsidR="00F53C07">
        <w:rPr>
          <w:rFonts w:cs="B Nazanin" w:hint="cs"/>
          <w:b/>
          <w:bCs/>
          <w:sz w:val="20"/>
          <w:szCs w:val="20"/>
          <w:rtl/>
          <w:lang w:bidi="fa-IR"/>
        </w:rPr>
        <w:t>625/0</w:t>
      </w:r>
    </w:p>
    <w:p w:rsidR="000B75F0" w:rsidRDefault="000B75F0" w:rsidP="000B75F0">
      <w:pPr>
        <w:pStyle w:val="ListParagraph"/>
        <w:tabs>
          <w:tab w:val="right" w:pos="344"/>
          <w:tab w:val="right" w:pos="627"/>
        </w:tabs>
        <w:bidi/>
        <w:spacing w:after="0" w:line="240" w:lineRule="auto"/>
        <w:ind w:left="344"/>
        <w:rPr>
          <w:rFonts w:cs="B Nazanin"/>
          <w:b/>
          <w:bCs/>
          <w:sz w:val="24"/>
          <w:szCs w:val="24"/>
          <w:lang w:bidi="fa-IR"/>
        </w:rPr>
      </w:pPr>
    </w:p>
    <w:p w:rsidR="000B75F0" w:rsidRDefault="000B75F0" w:rsidP="000B75F0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0B75F0" w:rsidRPr="007651B0" w:rsidRDefault="000B75F0" w:rsidP="000B75F0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 xml:space="preserve">Cell and Molecular Biology: Concepts and Experiments, 8th Edition </w:t>
      </w:r>
      <w:proofErr w:type="spellStart"/>
      <w:r w:rsidRPr="007651B0">
        <w:rPr>
          <w:rFonts w:cs="Times New Roman"/>
          <w:b/>
          <w:bCs/>
          <w:sz w:val="20"/>
          <w:szCs w:val="20"/>
          <w:lang w:bidi="fa-IR"/>
        </w:rPr>
        <w:t>Turksen</w:t>
      </w:r>
      <w:proofErr w:type="spellEnd"/>
      <w:r w:rsidRPr="007651B0">
        <w:rPr>
          <w:rFonts w:cs="Times New Roman"/>
          <w:b/>
          <w:bCs/>
          <w:sz w:val="20"/>
          <w:szCs w:val="20"/>
          <w:lang w:bidi="fa-IR"/>
        </w:rPr>
        <w:t>, Embryonic stem cell (last edition)</w:t>
      </w:r>
    </w:p>
    <w:p w:rsidR="000B75F0" w:rsidRPr="007651B0" w:rsidRDefault="000B75F0" w:rsidP="000B75F0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>Cell Biology: With STUDENT CONSULT Access (Pollard, Cell Biology, with Student Consult Online Access) 2nd Edition</w:t>
      </w:r>
    </w:p>
    <w:p w:rsidR="000B75F0" w:rsidRPr="007651B0" w:rsidRDefault="000B75F0" w:rsidP="000B75F0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>Essential Cell Biology 3rd Edition, Albert et al.</w:t>
      </w:r>
    </w:p>
    <w:p w:rsidR="000B75F0" w:rsidRDefault="000B75F0" w:rsidP="000B75F0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0B75F0" w:rsidRDefault="000B75F0" w:rsidP="000B75F0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0B75F0" w:rsidRDefault="000B75F0" w:rsidP="000B75F0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0B75F0" w:rsidRDefault="000B75F0" w:rsidP="000B75F0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0B75F0" w:rsidRPr="00A51FD9" w:rsidRDefault="000B75F0" w:rsidP="000B75F0">
      <w:pPr>
        <w:jc w:val="center"/>
        <w:rPr>
          <w:rFonts w:cs="B Nazanin"/>
          <w:b/>
          <w:bCs/>
          <w:sz w:val="20"/>
          <w:szCs w:val="20"/>
          <w:lang w:bidi="fa-IR"/>
        </w:rPr>
      </w:pPr>
      <w:r w:rsidRPr="008A1B7B">
        <w:rPr>
          <w:b/>
          <w:bCs/>
          <w:sz w:val="28"/>
          <w:szCs w:val="28"/>
          <w:lang w:bidi="fa-IR"/>
        </w:rPr>
        <w:lastRenderedPageBreak/>
        <w:t xml:space="preserve">  </w:t>
      </w:r>
      <w:r w:rsidRPr="008A1B7B">
        <w:rPr>
          <w:rFonts w:hint="cs"/>
          <w:b/>
          <w:bCs/>
          <w:sz w:val="28"/>
          <w:szCs w:val="28"/>
          <w:rtl/>
          <w:lang w:bidi="fa-IR"/>
        </w:rPr>
        <w:t>بسمه تعالی</w:t>
      </w:r>
    </w:p>
    <w:p w:rsidR="000B75F0" w:rsidRPr="008A1B7B" w:rsidRDefault="000B75F0" w:rsidP="000B75F0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0B75F0" w:rsidRPr="002E3CF9" w:rsidRDefault="000B75F0" w:rsidP="000B75F0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یولوژی سلولی و مولکولی (</w:t>
      </w:r>
      <w:r w:rsidRPr="00C60CDD">
        <w:rPr>
          <w:rFonts w:cs="B Nazanin"/>
          <w:sz w:val="24"/>
          <w:szCs w:val="24"/>
          <w:rtl/>
          <w:lang w:bidi="fa-IR"/>
        </w:rPr>
        <w:t>19349405</w:t>
      </w:r>
      <w:r>
        <w:rPr>
          <w:rFonts w:cs="B Nazanin" w:hint="cs"/>
          <w:sz w:val="24"/>
          <w:szCs w:val="24"/>
          <w:rtl/>
          <w:lang w:bidi="fa-IR"/>
        </w:rPr>
        <w:t xml:space="preserve">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سوم</w:t>
      </w:r>
    </w:p>
    <w:p w:rsidR="000B75F0" w:rsidRDefault="000B75F0" w:rsidP="000B75F0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دانشکده علوم نوین پزشکی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سه 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4-10)</w:t>
      </w:r>
    </w:p>
    <w:p w:rsidR="000B75F0" w:rsidRPr="002E3CF9" w:rsidRDefault="000B75F0" w:rsidP="000B75F0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1 عملی)   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-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0B75F0" w:rsidRPr="002E3CF9" w:rsidRDefault="000B75F0" w:rsidP="000B75F0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9225D4">
        <w:rPr>
          <w:rFonts w:cs="B Nazanin" w:hint="cs"/>
          <w:b/>
          <w:bCs/>
          <w:sz w:val="24"/>
          <w:szCs w:val="24"/>
          <w:rtl/>
          <w:lang w:bidi="fa-IR"/>
        </w:rPr>
        <w:t xml:space="preserve">مهدی مهدی پور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-</w:t>
      </w:r>
      <w:r w:rsidRPr="009225D4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رضا رهبرقاضی</w:t>
      </w:r>
    </w:p>
    <w:tbl>
      <w:tblPr>
        <w:tblStyle w:val="TableGrid"/>
        <w:tblpPr w:leftFromText="180" w:rightFromText="180" w:vertAnchor="text" w:horzAnchor="margin" w:tblpX="-459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0B75F0" w:rsidTr="000B75F0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Pr="004333D0" w:rsidRDefault="000B75F0" w:rsidP="00E726B2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</w:rPr>
              <w:t>چهارده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- مدرس: دکتر </w:t>
            </w:r>
            <w:r w:rsidR="00E726B2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مهدی مهدی پور</w:t>
            </w:r>
          </w:p>
          <w:p w:rsidR="000B75F0" w:rsidRPr="006B00BF" w:rsidRDefault="000B75F0" w:rsidP="00E726B2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  </w:t>
            </w:r>
            <w:r w:rsidR="00E726B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رسیدگی به سوالات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 </w:t>
            </w:r>
          </w:p>
        </w:tc>
      </w:tr>
      <w:tr w:rsidR="000B75F0" w:rsidTr="000B75F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Pr="002E3CF9" w:rsidRDefault="000B75F0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Pr="002E3CF9" w:rsidRDefault="000B75F0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Pr="002E3CF9" w:rsidRDefault="000B75F0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Pr="002E3CF9" w:rsidRDefault="000B75F0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Pr="002E3CF9" w:rsidRDefault="000B75F0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Pr="002E3CF9" w:rsidRDefault="000B75F0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Pr="002E3CF9" w:rsidRDefault="000B75F0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Pr="002E3CF9" w:rsidRDefault="000B75F0" w:rsidP="000B75F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0B75F0" w:rsidTr="000B75F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Default="000B75F0" w:rsidP="000B75F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0B75F0" w:rsidRPr="00CD3033" w:rsidRDefault="000B75F0" w:rsidP="000B75F0">
            <w:pPr>
              <w:spacing w:line="276" w:lineRule="auto"/>
              <w:rPr>
                <w:rFonts w:cs="B Mitra"/>
                <w:rtl/>
              </w:rPr>
            </w:pPr>
          </w:p>
          <w:p w:rsidR="000B75F0" w:rsidRPr="00CD3033" w:rsidRDefault="000B75F0" w:rsidP="000B75F0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0B75F0" w:rsidRPr="00CD3033" w:rsidRDefault="000B75F0" w:rsidP="000B75F0">
            <w:pPr>
              <w:spacing w:line="276" w:lineRule="auto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Default="000B75F0" w:rsidP="000B75F0">
            <w:pPr>
              <w:spacing w:line="276" w:lineRule="auto"/>
              <w:rPr>
                <w:rFonts w:cs="B Mitra"/>
                <w:rtl/>
              </w:rPr>
            </w:pPr>
          </w:p>
          <w:p w:rsidR="000B75F0" w:rsidRPr="00CD3033" w:rsidRDefault="000B75F0" w:rsidP="000B75F0">
            <w:pPr>
              <w:spacing w:line="276" w:lineRule="auto"/>
              <w:rPr>
                <w:rFonts w:cs="B Mitra"/>
                <w:rtl/>
              </w:rPr>
            </w:pPr>
          </w:p>
          <w:p w:rsidR="000B75F0" w:rsidRPr="00CD3033" w:rsidRDefault="000B75F0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Default="000B75F0" w:rsidP="000B75F0">
            <w:pPr>
              <w:spacing w:line="276" w:lineRule="auto"/>
              <w:rPr>
                <w:rFonts w:cs="B Mitra"/>
                <w:rtl/>
              </w:rPr>
            </w:pPr>
          </w:p>
          <w:p w:rsidR="000B75F0" w:rsidRPr="00CD3033" w:rsidRDefault="000B75F0" w:rsidP="000B75F0">
            <w:pPr>
              <w:spacing w:line="276" w:lineRule="auto"/>
              <w:rPr>
                <w:rFonts w:cs="B Mitra"/>
                <w:rtl/>
              </w:rPr>
            </w:pPr>
          </w:p>
          <w:p w:rsidR="000B75F0" w:rsidRPr="00CD3033" w:rsidRDefault="000B75F0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Default="000B75F0" w:rsidP="000B75F0">
            <w:pPr>
              <w:spacing w:line="276" w:lineRule="auto"/>
              <w:rPr>
                <w:rFonts w:cs="B Mitra"/>
                <w:rtl/>
              </w:rPr>
            </w:pPr>
          </w:p>
          <w:p w:rsidR="000B75F0" w:rsidRDefault="000B75F0" w:rsidP="000B75F0">
            <w:pPr>
              <w:spacing w:line="276" w:lineRule="auto"/>
              <w:rPr>
                <w:rFonts w:cs="B Mitra"/>
                <w:rtl/>
              </w:rPr>
            </w:pPr>
          </w:p>
          <w:p w:rsidR="000B75F0" w:rsidRPr="00CD3033" w:rsidRDefault="000B75F0" w:rsidP="000B75F0">
            <w:pPr>
              <w:bidi/>
              <w:spacing w:line="276" w:lineRule="auto"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آزمایشگاه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Default="000B75F0" w:rsidP="000B75F0">
            <w:pPr>
              <w:tabs>
                <w:tab w:val="left" w:pos="750"/>
              </w:tabs>
              <w:spacing w:line="276" w:lineRule="auto"/>
              <w:rPr>
                <w:rFonts w:cs="B Mitra"/>
                <w:rtl/>
              </w:rPr>
            </w:pPr>
          </w:p>
          <w:p w:rsidR="000B75F0" w:rsidRPr="00CD3033" w:rsidRDefault="000B75F0" w:rsidP="000B75F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شرکت فعال در کلاس و مشارکت</w:t>
            </w:r>
            <w:r>
              <w:rPr>
                <w:rFonts w:cs="B Mitra" w:hint="cs"/>
                <w:rtl/>
              </w:rPr>
              <w:t xml:space="preserve"> در بحث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Default="000B75F0" w:rsidP="000B75F0">
            <w:pPr>
              <w:spacing w:line="276" w:lineRule="auto"/>
              <w:rPr>
                <w:rFonts w:cs="B Mitra"/>
                <w:rtl/>
              </w:rPr>
            </w:pPr>
          </w:p>
          <w:p w:rsidR="000B75F0" w:rsidRPr="00CD3033" w:rsidRDefault="000B75F0" w:rsidP="000B75F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سخنر</w:t>
            </w:r>
            <w:r>
              <w:rPr>
                <w:rFonts w:cs="B Mitra" w:hint="cs"/>
                <w:rtl/>
                <w:lang w:bidi="fa-IR"/>
              </w:rPr>
              <w:t>ا</w:t>
            </w:r>
            <w:r w:rsidRPr="00CD3033">
              <w:rPr>
                <w:rFonts w:cs="B Mitra" w:hint="cs"/>
                <w:rtl/>
              </w:rPr>
              <w:t>نی و تشویق دانشجویان برای مشارکت بیشتر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Default="000B75F0" w:rsidP="000B75F0">
            <w:pPr>
              <w:spacing w:line="276" w:lineRule="auto"/>
              <w:rPr>
                <w:rFonts w:cs="B Mitra"/>
                <w:rtl/>
              </w:rPr>
            </w:pPr>
          </w:p>
          <w:p w:rsidR="000B75F0" w:rsidRPr="00CD3033" w:rsidRDefault="000B75F0" w:rsidP="000B75F0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</w:rPr>
              <w:t>نگرشی و روانی حرک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B75F0" w:rsidRDefault="000B75F0" w:rsidP="000B75F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0B75F0" w:rsidRDefault="00E726B2" w:rsidP="000B75F0">
            <w:pPr>
              <w:pStyle w:val="ListParagraph"/>
              <w:numPr>
                <w:ilvl w:val="0"/>
                <w:numId w:val="11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spacing w:line="276" w:lineRule="auto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رسیدگی به سوالات</w:t>
            </w:r>
          </w:p>
          <w:p w:rsidR="000B75F0" w:rsidRPr="00E726B2" w:rsidRDefault="000B75F0" w:rsidP="00E726B2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0B75F0" w:rsidRPr="005A67CA" w:rsidRDefault="000B75F0" w:rsidP="000B75F0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0B75F0" w:rsidRPr="005A67CA" w:rsidRDefault="000B75F0" w:rsidP="000B75F0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0B75F0" w:rsidRPr="005A67CA" w:rsidRDefault="000B75F0" w:rsidP="000B75F0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0B75F0" w:rsidRPr="005A67CA" w:rsidRDefault="000B75F0" w:rsidP="00F53C07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 w:rsidR="00F53C07">
        <w:rPr>
          <w:rFonts w:cs="B Nazanin" w:hint="cs"/>
          <w:b/>
          <w:bCs/>
          <w:sz w:val="20"/>
          <w:szCs w:val="20"/>
          <w:rtl/>
          <w:lang w:bidi="fa-IR"/>
        </w:rPr>
        <w:t>-</w:t>
      </w:r>
      <w:bookmarkStart w:id="0" w:name="_GoBack"/>
      <w:bookmarkEnd w:id="0"/>
    </w:p>
    <w:p w:rsidR="000B75F0" w:rsidRDefault="000B75F0" w:rsidP="000B75F0">
      <w:pPr>
        <w:pStyle w:val="ListParagraph"/>
        <w:tabs>
          <w:tab w:val="right" w:pos="344"/>
          <w:tab w:val="right" w:pos="627"/>
        </w:tabs>
        <w:bidi/>
        <w:spacing w:after="0" w:line="240" w:lineRule="auto"/>
        <w:ind w:left="344"/>
        <w:rPr>
          <w:rFonts w:cs="B Nazanin"/>
          <w:b/>
          <w:bCs/>
          <w:sz w:val="24"/>
          <w:szCs w:val="24"/>
          <w:lang w:bidi="fa-IR"/>
        </w:rPr>
      </w:pPr>
    </w:p>
    <w:p w:rsidR="000B75F0" w:rsidRDefault="000B75F0" w:rsidP="000B75F0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0B75F0" w:rsidRPr="007651B0" w:rsidRDefault="000B75F0" w:rsidP="000B75F0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 xml:space="preserve">Cell and Molecular Biology: Concepts and Experiments, 8th Edition </w:t>
      </w:r>
      <w:proofErr w:type="spellStart"/>
      <w:r w:rsidRPr="007651B0">
        <w:rPr>
          <w:rFonts w:cs="Times New Roman"/>
          <w:b/>
          <w:bCs/>
          <w:sz w:val="20"/>
          <w:szCs w:val="20"/>
          <w:lang w:bidi="fa-IR"/>
        </w:rPr>
        <w:t>Turksen</w:t>
      </w:r>
      <w:proofErr w:type="spellEnd"/>
      <w:r w:rsidRPr="007651B0">
        <w:rPr>
          <w:rFonts w:cs="Times New Roman"/>
          <w:b/>
          <w:bCs/>
          <w:sz w:val="20"/>
          <w:szCs w:val="20"/>
          <w:lang w:bidi="fa-IR"/>
        </w:rPr>
        <w:t>, Embryonic stem cell (last edition)</w:t>
      </w:r>
    </w:p>
    <w:p w:rsidR="000B75F0" w:rsidRPr="007651B0" w:rsidRDefault="000B75F0" w:rsidP="000B75F0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>Cell Biology: With STUDENT CONSULT Access (Pollard, Cell Biology, with Student Consult Online Access) 2nd Edition</w:t>
      </w:r>
    </w:p>
    <w:p w:rsidR="000B75F0" w:rsidRPr="007651B0" w:rsidRDefault="000B75F0" w:rsidP="000B75F0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Times New Roman"/>
          <w:b/>
          <w:bCs/>
          <w:sz w:val="20"/>
          <w:szCs w:val="20"/>
          <w:lang w:bidi="fa-IR"/>
        </w:rPr>
      </w:pPr>
      <w:r w:rsidRPr="007651B0">
        <w:rPr>
          <w:rFonts w:cs="Times New Roman"/>
          <w:b/>
          <w:bCs/>
          <w:sz w:val="20"/>
          <w:szCs w:val="20"/>
          <w:lang w:bidi="fa-IR"/>
        </w:rPr>
        <w:t>Essential Cell Biology 3rd Edition, Albert et al.</w:t>
      </w:r>
    </w:p>
    <w:p w:rsidR="000B75F0" w:rsidRDefault="000B75F0" w:rsidP="000B75F0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0B75F0" w:rsidRDefault="000B75F0" w:rsidP="000B75F0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0B75F0" w:rsidRDefault="000B75F0" w:rsidP="000B75F0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p w:rsidR="008D66FF" w:rsidRDefault="008D66FF" w:rsidP="008D66FF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</w:p>
    <w:sectPr w:rsidR="008D66FF" w:rsidSect="002E3CF9">
      <w:footerReference w:type="default" r:id="rId9"/>
      <w:pgSz w:w="15840" w:h="12240" w:orient="landscape"/>
      <w:pgMar w:top="567" w:right="1440" w:bottom="27" w:left="1440" w:header="708" w:footer="708" w:gutter="0"/>
      <w:pgBorders w:offsetFrom="page">
        <w:top w:val="thinThickSmallGap" w:sz="18" w:space="24" w:color="auto"/>
        <w:left w:val="thinThickSmallGap" w:sz="18" w:space="24" w:color="auto"/>
        <w:bottom w:val="thickThinSmallGap" w:sz="18" w:space="24" w:color="auto"/>
        <w:right w:val="thickThinSmallGap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C1DC7" w:rsidRDefault="00CC1DC7" w:rsidP="00CF3475">
      <w:pPr>
        <w:spacing w:after="0" w:line="240" w:lineRule="auto"/>
      </w:pPr>
      <w:r>
        <w:separator/>
      </w:r>
    </w:p>
  </w:endnote>
  <w:endnote w:type="continuationSeparator" w:id="0">
    <w:p w:rsidR="00CC1DC7" w:rsidRDefault="00CC1DC7" w:rsidP="00CF34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6174745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B75F0" w:rsidRDefault="000B75F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53C07">
          <w:rPr>
            <w:noProof/>
          </w:rPr>
          <w:t>17</w:t>
        </w:r>
        <w:r>
          <w:rPr>
            <w:noProof/>
          </w:rPr>
          <w:fldChar w:fldCharType="end"/>
        </w:r>
      </w:p>
    </w:sdtContent>
  </w:sdt>
  <w:p w:rsidR="000B75F0" w:rsidRDefault="000B75F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C1DC7" w:rsidRDefault="00CC1DC7" w:rsidP="00CF3475">
      <w:pPr>
        <w:spacing w:after="0" w:line="240" w:lineRule="auto"/>
      </w:pPr>
      <w:r>
        <w:separator/>
      </w:r>
    </w:p>
  </w:footnote>
  <w:footnote w:type="continuationSeparator" w:id="0">
    <w:p w:rsidR="00CC1DC7" w:rsidRDefault="00CC1DC7" w:rsidP="00CF34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FB606F"/>
    <w:multiLevelType w:val="hybridMultilevel"/>
    <w:tmpl w:val="5B9E2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60752B"/>
    <w:multiLevelType w:val="hybridMultilevel"/>
    <w:tmpl w:val="87D802FE"/>
    <w:lvl w:ilvl="0" w:tplc="0409000F">
      <w:start w:val="1"/>
      <w:numFmt w:val="decimal"/>
      <w:lvlText w:val="%1."/>
      <w:lvlJc w:val="left"/>
      <w:pPr>
        <w:ind w:left="1455" w:hanging="360"/>
      </w:pPr>
    </w:lvl>
    <w:lvl w:ilvl="1" w:tplc="04090019" w:tentative="1">
      <w:start w:val="1"/>
      <w:numFmt w:val="lowerLetter"/>
      <w:lvlText w:val="%2."/>
      <w:lvlJc w:val="left"/>
      <w:pPr>
        <w:ind w:left="2175" w:hanging="360"/>
      </w:pPr>
    </w:lvl>
    <w:lvl w:ilvl="2" w:tplc="0409001B" w:tentative="1">
      <w:start w:val="1"/>
      <w:numFmt w:val="lowerRoman"/>
      <w:lvlText w:val="%3."/>
      <w:lvlJc w:val="right"/>
      <w:pPr>
        <w:ind w:left="2895" w:hanging="180"/>
      </w:pPr>
    </w:lvl>
    <w:lvl w:ilvl="3" w:tplc="0409000F" w:tentative="1">
      <w:start w:val="1"/>
      <w:numFmt w:val="decimal"/>
      <w:lvlText w:val="%4."/>
      <w:lvlJc w:val="left"/>
      <w:pPr>
        <w:ind w:left="3615" w:hanging="360"/>
      </w:pPr>
    </w:lvl>
    <w:lvl w:ilvl="4" w:tplc="04090019" w:tentative="1">
      <w:start w:val="1"/>
      <w:numFmt w:val="lowerLetter"/>
      <w:lvlText w:val="%5."/>
      <w:lvlJc w:val="left"/>
      <w:pPr>
        <w:ind w:left="4335" w:hanging="360"/>
      </w:pPr>
    </w:lvl>
    <w:lvl w:ilvl="5" w:tplc="0409001B" w:tentative="1">
      <w:start w:val="1"/>
      <w:numFmt w:val="lowerRoman"/>
      <w:lvlText w:val="%6."/>
      <w:lvlJc w:val="right"/>
      <w:pPr>
        <w:ind w:left="5055" w:hanging="180"/>
      </w:pPr>
    </w:lvl>
    <w:lvl w:ilvl="6" w:tplc="0409000F" w:tentative="1">
      <w:start w:val="1"/>
      <w:numFmt w:val="decimal"/>
      <w:lvlText w:val="%7."/>
      <w:lvlJc w:val="left"/>
      <w:pPr>
        <w:ind w:left="5775" w:hanging="360"/>
      </w:pPr>
    </w:lvl>
    <w:lvl w:ilvl="7" w:tplc="04090019" w:tentative="1">
      <w:start w:val="1"/>
      <w:numFmt w:val="lowerLetter"/>
      <w:lvlText w:val="%8."/>
      <w:lvlJc w:val="left"/>
      <w:pPr>
        <w:ind w:left="6495" w:hanging="360"/>
      </w:pPr>
    </w:lvl>
    <w:lvl w:ilvl="8" w:tplc="0409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2">
    <w:nsid w:val="230002B3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5710D06"/>
    <w:multiLevelType w:val="hybridMultilevel"/>
    <w:tmpl w:val="8C88CFEE"/>
    <w:lvl w:ilvl="0" w:tplc="90185E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B627941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EEE1986"/>
    <w:multiLevelType w:val="hybridMultilevel"/>
    <w:tmpl w:val="F476187A"/>
    <w:lvl w:ilvl="0" w:tplc="4BD21988">
      <w:start w:val="1"/>
      <w:numFmt w:val="decimal"/>
      <w:lvlText w:val="%1."/>
      <w:lvlJc w:val="left"/>
      <w:pPr>
        <w:ind w:left="11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9" w:hanging="360"/>
      </w:pPr>
    </w:lvl>
    <w:lvl w:ilvl="2" w:tplc="0409001B" w:tentative="1">
      <w:start w:val="1"/>
      <w:numFmt w:val="lowerRoman"/>
      <w:lvlText w:val="%3."/>
      <w:lvlJc w:val="right"/>
      <w:pPr>
        <w:ind w:left="2569" w:hanging="180"/>
      </w:pPr>
    </w:lvl>
    <w:lvl w:ilvl="3" w:tplc="0409000F" w:tentative="1">
      <w:start w:val="1"/>
      <w:numFmt w:val="decimal"/>
      <w:lvlText w:val="%4."/>
      <w:lvlJc w:val="left"/>
      <w:pPr>
        <w:ind w:left="3289" w:hanging="360"/>
      </w:pPr>
    </w:lvl>
    <w:lvl w:ilvl="4" w:tplc="04090019" w:tentative="1">
      <w:start w:val="1"/>
      <w:numFmt w:val="lowerLetter"/>
      <w:lvlText w:val="%5."/>
      <w:lvlJc w:val="left"/>
      <w:pPr>
        <w:ind w:left="4009" w:hanging="360"/>
      </w:pPr>
    </w:lvl>
    <w:lvl w:ilvl="5" w:tplc="0409001B" w:tentative="1">
      <w:start w:val="1"/>
      <w:numFmt w:val="lowerRoman"/>
      <w:lvlText w:val="%6."/>
      <w:lvlJc w:val="right"/>
      <w:pPr>
        <w:ind w:left="4729" w:hanging="180"/>
      </w:pPr>
    </w:lvl>
    <w:lvl w:ilvl="6" w:tplc="0409000F" w:tentative="1">
      <w:start w:val="1"/>
      <w:numFmt w:val="decimal"/>
      <w:lvlText w:val="%7."/>
      <w:lvlJc w:val="left"/>
      <w:pPr>
        <w:ind w:left="5449" w:hanging="360"/>
      </w:pPr>
    </w:lvl>
    <w:lvl w:ilvl="7" w:tplc="04090019" w:tentative="1">
      <w:start w:val="1"/>
      <w:numFmt w:val="lowerLetter"/>
      <w:lvlText w:val="%8."/>
      <w:lvlJc w:val="left"/>
      <w:pPr>
        <w:ind w:left="6169" w:hanging="360"/>
      </w:pPr>
    </w:lvl>
    <w:lvl w:ilvl="8" w:tplc="0409001B" w:tentative="1">
      <w:start w:val="1"/>
      <w:numFmt w:val="lowerRoman"/>
      <w:lvlText w:val="%9."/>
      <w:lvlJc w:val="right"/>
      <w:pPr>
        <w:ind w:left="6889" w:hanging="180"/>
      </w:pPr>
    </w:lvl>
  </w:abstractNum>
  <w:abstractNum w:abstractNumId="6">
    <w:nsid w:val="3A6752E3"/>
    <w:multiLevelType w:val="hybridMultilevel"/>
    <w:tmpl w:val="0CA210AC"/>
    <w:lvl w:ilvl="0" w:tplc="04090001">
      <w:start w:val="1"/>
      <w:numFmt w:val="bullet"/>
      <w:lvlText w:val=""/>
      <w:lvlJc w:val="left"/>
      <w:pPr>
        <w:ind w:left="12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7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525" w:hanging="360"/>
      </w:pPr>
      <w:rPr>
        <w:rFonts w:ascii="Wingdings" w:hAnsi="Wingdings" w:hint="default"/>
      </w:rPr>
    </w:lvl>
  </w:abstractNum>
  <w:abstractNum w:abstractNumId="7">
    <w:nsid w:val="3AF463A5"/>
    <w:multiLevelType w:val="hybridMultilevel"/>
    <w:tmpl w:val="F05A2B08"/>
    <w:lvl w:ilvl="0" w:tplc="D9DEC5C0">
      <w:start w:val="1"/>
      <w:numFmt w:val="decimal"/>
      <w:lvlText w:val="%1-"/>
      <w:lvlJc w:val="left"/>
      <w:pPr>
        <w:ind w:left="735" w:hanging="375"/>
      </w:pPr>
      <w:rPr>
        <w:rFonts w:cs="B Nazani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7F6C89"/>
    <w:multiLevelType w:val="hybridMultilevel"/>
    <w:tmpl w:val="D586FEC6"/>
    <w:lvl w:ilvl="0" w:tplc="B066B1B4">
      <w:start w:val="1"/>
      <w:numFmt w:val="decimal"/>
      <w:lvlText w:val="%1."/>
      <w:lvlJc w:val="left"/>
      <w:pPr>
        <w:ind w:left="720" w:hanging="360"/>
      </w:pPr>
      <w:rPr>
        <w:rFonts w:cs="B Zar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5E52748"/>
    <w:multiLevelType w:val="hybridMultilevel"/>
    <w:tmpl w:val="5B9E2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63D62F4"/>
    <w:multiLevelType w:val="hybridMultilevel"/>
    <w:tmpl w:val="3E0E2098"/>
    <w:lvl w:ilvl="0" w:tplc="90185E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FF936D1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0F20802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1127611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22E62EB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93E7A62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E9B2F5E"/>
    <w:multiLevelType w:val="hybridMultilevel"/>
    <w:tmpl w:val="ACC242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638B0EDE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67026DD"/>
    <w:multiLevelType w:val="hybridMultilevel"/>
    <w:tmpl w:val="46442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A0D32AC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FB83389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4012035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93E23A4"/>
    <w:multiLevelType w:val="hybridMultilevel"/>
    <w:tmpl w:val="5B9E2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8"/>
  </w:num>
  <w:num w:numId="3">
    <w:abstractNumId w:val="16"/>
  </w:num>
  <w:num w:numId="4">
    <w:abstractNumId w:val="7"/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5"/>
  </w:num>
  <w:num w:numId="10">
    <w:abstractNumId w:val="8"/>
  </w:num>
  <w:num w:numId="11">
    <w:abstractNumId w:val="0"/>
  </w:num>
  <w:num w:numId="12">
    <w:abstractNumId w:val="9"/>
  </w:num>
  <w:num w:numId="13">
    <w:abstractNumId w:val="19"/>
  </w:num>
  <w:num w:numId="14">
    <w:abstractNumId w:val="3"/>
  </w:num>
  <w:num w:numId="15">
    <w:abstractNumId w:val="17"/>
  </w:num>
  <w:num w:numId="16">
    <w:abstractNumId w:val="12"/>
  </w:num>
  <w:num w:numId="17">
    <w:abstractNumId w:val="2"/>
  </w:num>
  <w:num w:numId="18">
    <w:abstractNumId w:val="20"/>
  </w:num>
  <w:num w:numId="19">
    <w:abstractNumId w:val="15"/>
  </w:num>
  <w:num w:numId="20">
    <w:abstractNumId w:val="11"/>
  </w:num>
  <w:num w:numId="21">
    <w:abstractNumId w:val="4"/>
  </w:num>
  <w:num w:numId="22">
    <w:abstractNumId w:val="13"/>
  </w:num>
  <w:num w:numId="23">
    <w:abstractNumId w:val="21"/>
  </w:num>
  <w:num w:numId="24">
    <w:abstractNumId w:val="14"/>
  </w:num>
  <w:num w:numId="25">
    <w:abstractNumId w:val="10"/>
  </w:num>
  <w:num w:numId="2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wNLQwMzAzMzcwtTEyUdpeDU4uLM/DyQApNaAK9dkTMsAAAA"/>
  </w:docVars>
  <w:rsids>
    <w:rsidRoot w:val="0036628E"/>
    <w:rsid w:val="000649A2"/>
    <w:rsid w:val="000665B0"/>
    <w:rsid w:val="000828A6"/>
    <w:rsid w:val="000B3081"/>
    <w:rsid w:val="000B3B87"/>
    <w:rsid w:val="000B75F0"/>
    <w:rsid w:val="000D3CAD"/>
    <w:rsid w:val="000E1589"/>
    <w:rsid w:val="000E31A3"/>
    <w:rsid w:val="000E31DF"/>
    <w:rsid w:val="000F59ED"/>
    <w:rsid w:val="001163CE"/>
    <w:rsid w:val="00141D2F"/>
    <w:rsid w:val="00150441"/>
    <w:rsid w:val="00153372"/>
    <w:rsid w:val="00171BD9"/>
    <w:rsid w:val="00174478"/>
    <w:rsid w:val="001E446D"/>
    <w:rsid w:val="001F5B48"/>
    <w:rsid w:val="002030CB"/>
    <w:rsid w:val="00230BAA"/>
    <w:rsid w:val="00241307"/>
    <w:rsid w:val="00241EB8"/>
    <w:rsid w:val="00276D2C"/>
    <w:rsid w:val="00296F92"/>
    <w:rsid w:val="002A5C5A"/>
    <w:rsid w:val="002B2546"/>
    <w:rsid w:val="002C3765"/>
    <w:rsid w:val="002C57C2"/>
    <w:rsid w:val="002E3CF9"/>
    <w:rsid w:val="002F4CA7"/>
    <w:rsid w:val="003137C0"/>
    <w:rsid w:val="003139D8"/>
    <w:rsid w:val="003240AD"/>
    <w:rsid w:val="003362B4"/>
    <w:rsid w:val="00346A66"/>
    <w:rsid w:val="00357BEE"/>
    <w:rsid w:val="0036628E"/>
    <w:rsid w:val="003B4111"/>
    <w:rsid w:val="00412571"/>
    <w:rsid w:val="004333D0"/>
    <w:rsid w:val="0044538A"/>
    <w:rsid w:val="0047293B"/>
    <w:rsid w:val="00480B55"/>
    <w:rsid w:val="004825C7"/>
    <w:rsid w:val="004852A6"/>
    <w:rsid w:val="004A3260"/>
    <w:rsid w:val="004B088C"/>
    <w:rsid w:val="004B6CEA"/>
    <w:rsid w:val="004B7E2D"/>
    <w:rsid w:val="004E4B91"/>
    <w:rsid w:val="004E5C98"/>
    <w:rsid w:val="004F44E3"/>
    <w:rsid w:val="00520242"/>
    <w:rsid w:val="0052511F"/>
    <w:rsid w:val="00530C5D"/>
    <w:rsid w:val="00541FC4"/>
    <w:rsid w:val="0054361F"/>
    <w:rsid w:val="005730B2"/>
    <w:rsid w:val="0057383D"/>
    <w:rsid w:val="00594E7C"/>
    <w:rsid w:val="005A67CA"/>
    <w:rsid w:val="005B0A02"/>
    <w:rsid w:val="005B5E48"/>
    <w:rsid w:val="005C54A3"/>
    <w:rsid w:val="005C65F6"/>
    <w:rsid w:val="005D6A4E"/>
    <w:rsid w:val="005E28A4"/>
    <w:rsid w:val="005F47FF"/>
    <w:rsid w:val="00605711"/>
    <w:rsid w:val="00623437"/>
    <w:rsid w:val="00626235"/>
    <w:rsid w:val="00644178"/>
    <w:rsid w:val="00645F89"/>
    <w:rsid w:val="00650809"/>
    <w:rsid w:val="006539C3"/>
    <w:rsid w:val="00657CD6"/>
    <w:rsid w:val="006731E2"/>
    <w:rsid w:val="00687583"/>
    <w:rsid w:val="00691F68"/>
    <w:rsid w:val="006B00BF"/>
    <w:rsid w:val="006B3873"/>
    <w:rsid w:val="006C2DAC"/>
    <w:rsid w:val="006C78F4"/>
    <w:rsid w:val="006D6F62"/>
    <w:rsid w:val="00750AF9"/>
    <w:rsid w:val="00761826"/>
    <w:rsid w:val="007651B0"/>
    <w:rsid w:val="00767A5D"/>
    <w:rsid w:val="00783AE8"/>
    <w:rsid w:val="007A02D7"/>
    <w:rsid w:val="007A0CC6"/>
    <w:rsid w:val="007A5CB7"/>
    <w:rsid w:val="007A7EE1"/>
    <w:rsid w:val="007B3268"/>
    <w:rsid w:val="007C3C04"/>
    <w:rsid w:val="00810501"/>
    <w:rsid w:val="00830E9B"/>
    <w:rsid w:val="00854A5C"/>
    <w:rsid w:val="00867F94"/>
    <w:rsid w:val="00881777"/>
    <w:rsid w:val="0088263E"/>
    <w:rsid w:val="0088467D"/>
    <w:rsid w:val="008A1B7B"/>
    <w:rsid w:val="008A650D"/>
    <w:rsid w:val="008B5239"/>
    <w:rsid w:val="008C603D"/>
    <w:rsid w:val="008C676D"/>
    <w:rsid w:val="008D60DC"/>
    <w:rsid w:val="008D66FF"/>
    <w:rsid w:val="008E10ED"/>
    <w:rsid w:val="00900C11"/>
    <w:rsid w:val="009027C8"/>
    <w:rsid w:val="009225D4"/>
    <w:rsid w:val="009243A8"/>
    <w:rsid w:val="0093606D"/>
    <w:rsid w:val="0094552F"/>
    <w:rsid w:val="009462E7"/>
    <w:rsid w:val="00965359"/>
    <w:rsid w:val="00974F24"/>
    <w:rsid w:val="009C7998"/>
    <w:rsid w:val="009E6659"/>
    <w:rsid w:val="00A01C48"/>
    <w:rsid w:val="00A061E1"/>
    <w:rsid w:val="00A10195"/>
    <w:rsid w:val="00A41713"/>
    <w:rsid w:val="00A51FD9"/>
    <w:rsid w:val="00A63136"/>
    <w:rsid w:val="00A73077"/>
    <w:rsid w:val="00AD33AE"/>
    <w:rsid w:val="00AE36AA"/>
    <w:rsid w:val="00AF4ECC"/>
    <w:rsid w:val="00AF6051"/>
    <w:rsid w:val="00B00020"/>
    <w:rsid w:val="00B029B8"/>
    <w:rsid w:val="00B02A85"/>
    <w:rsid w:val="00B227E1"/>
    <w:rsid w:val="00B227E9"/>
    <w:rsid w:val="00B513F4"/>
    <w:rsid w:val="00B66154"/>
    <w:rsid w:val="00B75F09"/>
    <w:rsid w:val="00B77074"/>
    <w:rsid w:val="00B813EB"/>
    <w:rsid w:val="00BA35E4"/>
    <w:rsid w:val="00BB1643"/>
    <w:rsid w:val="00BC4905"/>
    <w:rsid w:val="00BD7E4E"/>
    <w:rsid w:val="00C40782"/>
    <w:rsid w:val="00C47784"/>
    <w:rsid w:val="00C60CDD"/>
    <w:rsid w:val="00C637C5"/>
    <w:rsid w:val="00C70229"/>
    <w:rsid w:val="00C94600"/>
    <w:rsid w:val="00CA02CB"/>
    <w:rsid w:val="00CC1DC7"/>
    <w:rsid w:val="00CC69C1"/>
    <w:rsid w:val="00CD3033"/>
    <w:rsid w:val="00CF3475"/>
    <w:rsid w:val="00D57A4D"/>
    <w:rsid w:val="00D96EE0"/>
    <w:rsid w:val="00DA018F"/>
    <w:rsid w:val="00DA5DDF"/>
    <w:rsid w:val="00DB5859"/>
    <w:rsid w:val="00DE51A7"/>
    <w:rsid w:val="00DF5356"/>
    <w:rsid w:val="00DF5A8B"/>
    <w:rsid w:val="00E14860"/>
    <w:rsid w:val="00E311B6"/>
    <w:rsid w:val="00E324A1"/>
    <w:rsid w:val="00E537F0"/>
    <w:rsid w:val="00E70D7E"/>
    <w:rsid w:val="00E726B2"/>
    <w:rsid w:val="00E728CF"/>
    <w:rsid w:val="00E9548E"/>
    <w:rsid w:val="00EB681E"/>
    <w:rsid w:val="00EC6DF9"/>
    <w:rsid w:val="00ED0146"/>
    <w:rsid w:val="00F10DFE"/>
    <w:rsid w:val="00F13EDD"/>
    <w:rsid w:val="00F33A97"/>
    <w:rsid w:val="00F33BAE"/>
    <w:rsid w:val="00F44B74"/>
    <w:rsid w:val="00F46A9F"/>
    <w:rsid w:val="00F46BBA"/>
    <w:rsid w:val="00F53C07"/>
    <w:rsid w:val="00F64F05"/>
    <w:rsid w:val="00F74311"/>
    <w:rsid w:val="00F7446C"/>
    <w:rsid w:val="00F95E64"/>
    <w:rsid w:val="00FA0B10"/>
    <w:rsid w:val="00FB3489"/>
    <w:rsid w:val="00FB69C4"/>
    <w:rsid w:val="00FE5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34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6628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B5E4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F34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3475"/>
  </w:style>
  <w:style w:type="paragraph" w:styleId="Footer">
    <w:name w:val="footer"/>
    <w:basedOn w:val="Normal"/>
    <w:link w:val="FooterChar"/>
    <w:uiPriority w:val="99"/>
    <w:unhideWhenUsed/>
    <w:rsid w:val="00CF34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3475"/>
  </w:style>
  <w:style w:type="paragraph" w:styleId="BalloonText">
    <w:name w:val="Balloon Text"/>
    <w:basedOn w:val="Normal"/>
    <w:link w:val="BalloonTextChar"/>
    <w:uiPriority w:val="99"/>
    <w:semiHidden/>
    <w:unhideWhenUsed/>
    <w:rsid w:val="00E311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11B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34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6628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B5E4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F34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3475"/>
  </w:style>
  <w:style w:type="paragraph" w:styleId="Footer">
    <w:name w:val="footer"/>
    <w:basedOn w:val="Normal"/>
    <w:link w:val="FooterChar"/>
    <w:uiPriority w:val="99"/>
    <w:unhideWhenUsed/>
    <w:rsid w:val="00CF34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3475"/>
  </w:style>
  <w:style w:type="paragraph" w:styleId="BalloonText">
    <w:name w:val="Balloon Text"/>
    <w:basedOn w:val="Normal"/>
    <w:link w:val="BalloonTextChar"/>
    <w:uiPriority w:val="99"/>
    <w:semiHidden/>
    <w:unhideWhenUsed/>
    <w:rsid w:val="00E311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11B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548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C0876B-813B-47EF-AF34-0C63776446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7</Pages>
  <Words>4228</Words>
  <Characters>24100</Characters>
  <Application>Microsoft Office Word</Application>
  <DocSecurity>0</DocSecurity>
  <Lines>200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82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mir</cp:lastModifiedBy>
  <cp:revision>6</cp:revision>
  <cp:lastPrinted>2019-09-14T07:29:00Z</cp:lastPrinted>
  <dcterms:created xsi:type="dcterms:W3CDTF">2019-10-03T05:42:00Z</dcterms:created>
  <dcterms:modified xsi:type="dcterms:W3CDTF">2019-11-04T06:49:00Z</dcterms:modified>
</cp:coreProperties>
</file>